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08F4B" w14:textId="77777777" w:rsidR="00B64E3D" w:rsidRDefault="00B64E3D" w:rsidP="00D434D6">
      <w:pPr>
        <w:jc w:val="center"/>
        <w:rPr>
          <w:rFonts w:ascii="Calibri" w:hAnsi="Calibri" w:cs="Calibri"/>
          <w:b/>
          <w:bCs/>
          <w:color w:val="000000" w:themeColor="text1"/>
          <w:sz w:val="24"/>
          <w:szCs w:val="24"/>
          <w:lang w:val="en-GB"/>
        </w:rPr>
      </w:pPr>
    </w:p>
    <w:p w14:paraId="37EA0729" w14:textId="77777777" w:rsidR="007038F3" w:rsidRDefault="007038F3" w:rsidP="007038F3">
      <w:pPr>
        <w:jc w:val="center"/>
        <w:rPr>
          <w:rFonts w:asciiTheme="minorHAnsi" w:hAnsiTheme="minorHAnsi" w:cstheme="minorHAnsi"/>
          <w:b/>
          <w:bCs/>
          <w:lang w:val="en-GB"/>
        </w:rPr>
      </w:pPr>
      <w:r>
        <w:rPr>
          <w:rFonts w:asciiTheme="minorHAnsi" w:hAnsiTheme="minorHAnsi" w:cstheme="minorHAnsi"/>
          <w:b/>
          <w:bCs/>
          <w:lang w:val="en-GB"/>
        </w:rPr>
        <w:t xml:space="preserve">WORLD FIRST AID DAY </w:t>
      </w:r>
      <w:r w:rsidR="00E6235E">
        <w:rPr>
          <w:rFonts w:asciiTheme="minorHAnsi" w:hAnsiTheme="minorHAnsi" w:cstheme="minorHAnsi"/>
          <w:b/>
          <w:bCs/>
          <w:lang w:val="en-GB"/>
        </w:rPr>
        <w:t xml:space="preserve">COMPETITION </w:t>
      </w:r>
    </w:p>
    <w:p w14:paraId="49A8BCA5" w14:textId="182754B9" w:rsidR="00E6235E" w:rsidRDefault="007038F3" w:rsidP="007038F3">
      <w:pPr>
        <w:jc w:val="center"/>
        <w:rPr>
          <w:rFonts w:asciiTheme="minorHAnsi" w:hAnsiTheme="minorHAnsi" w:cstheme="minorHAnsi"/>
          <w:b/>
          <w:bCs/>
          <w:lang w:val="en-GB"/>
        </w:rPr>
      </w:pPr>
      <w:r>
        <w:rPr>
          <w:rFonts w:asciiTheme="minorHAnsi" w:hAnsiTheme="minorHAnsi" w:cstheme="minorHAnsi"/>
          <w:b/>
          <w:bCs/>
          <w:lang w:val="en-GB"/>
        </w:rPr>
        <w:t xml:space="preserve">TERMS AND CONDITIONS </w:t>
      </w:r>
    </w:p>
    <w:p w14:paraId="36704455" w14:textId="77777777" w:rsidR="007038F3" w:rsidRPr="007038F3" w:rsidRDefault="007038F3" w:rsidP="007038F3">
      <w:pPr>
        <w:rPr>
          <w:rFonts w:asciiTheme="minorHAnsi" w:hAnsiTheme="minorHAnsi" w:cstheme="minorHAnsi"/>
          <w:lang w:val="en-GB"/>
        </w:rPr>
      </w:pPr>
      <w:r w:rsidRPr="007038F3">
        <w:rPr>
          <w:rFonts w:asciiTheme="minorHAnsi" w:hAnsiTheme="minorHAnsi" w:cstheme="minorHAnsi"/>
          <w:b/>
          <w:bCs/>
          <w:lang w:val="en-GB"/>
        </w:rPr>
        <w:br/>
      </w:r>
      <w:r w:rsidRPr="007038F3">
        <w:rPr>
          <w:rFonts w:asciiTheme="minorHAnsi" w:hAnsiTheme="minorHAnsi" w:cstheme="minorHAnsi"/>
          <w:lang w:val="en-GB"/>
        </w:rPr>
        <w:t>Campaign T&amp;Cs</w:t>
      </w:r>
    </w:p>
    <w:p w14:paraId="0BFA421B" w14:textId="4C49E7C5" w:rsidR="007038F3" w:rsidRPr="007038F3" w:rsidRDefault="007038F3" w:rsidP="007038F3">
      <w:pPr>
        <w:rPr>
          <w:rFonts w:asciiTheme="minorHAnsi" w:hAnsiTheme="minorHAnsi" w:cstheme="minorHAnsi"/>
          <w:lang w:val="en-GB"/>
        </w:rPr>
      </w:pPr>
      <w:r w:rsidRPr="007038F3">
        <w:rPr>
          <w:rFonts w:asciiTheme="minorHAnsi" w:hAnsiTheme="minorHAnsi" w:cstheme="minorHAnsi"/>
          <w:lang w:val="en-GB"/>
        </w:rPr>
        <w:t xml:space="preserve">‘Savlon &amp; Mini First Aid </w:t>
      </w:r>
      <w:r w:rsidR="00A650AA">
        <w:rPr>
          <w:rFonts w:asciiTheme="minorHAnsi" w:hAnsiTheme="minorHAnsi" w:cstheme="minorHAnsi"/>
          <w:lang w:val="en-GB"/>
        </w:rPr>
        <w:t xml:space="preserve">- </w:t>
      </w:r>
      <w:r>
        <w:rPr>
          <w:rFonts w:asciiTheme="minorHAnsi" w:hAnsiTheme="minorHAnsi" w:cstheme="minorHAnsi"/>
          <w:lang w:val="en-GB"/>
        </w:rPr>
        <w:t>World First Aid Day</w:t>
      </w:r>
      <w:r w:rsidR="00A650AA">
        <w:rPr>
          <w:rFonts w:asciiTheme="minorHAnsi" w:hAnsiTheme="minorHAnsi" w:cstheme="minorHAnsi"/>
          <w:lang w:val="en-GB"/>
        </w:rPr>
        <w:t xml:space="preserve"> competition</w:t>
      </w:r>
      <w:r w:rsidRPr="007038F3">
        <w:rPr>
          <w:rFonts w:asciiTheme="minorHAnsi" w:hAnsiTheme="minorHAnsi" w:cstheme="minorHAnsi"/>
          <w:lang w:val="en-GB"/>
        </w:rPr>
        <w:t>’ campaign - Terms and Conditions</w:t>
      </w:r>
    </w:p>
    <w:p w14:paraId="1AC6B564" w14:textId="12F3DC80"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he name of the </w:t>
      </w:r>
      <w:r w:rsidR="000C1E2B">
        <w:rPr>
          <w:rFonts w:asciiTheme="minorHAnsi" w:hAnsiTheme="minorHAnsi" w:cstheme="minorHAnsi"/>
          <w:lang w:val="en-GB"/>
        </w:rPr>
        <w:t>Promotion</w:t>
      </w:r>
      <w:r w:rsidRPr="007038F3">
        <w:rPr>
          <w:rFonts w:asciiTheme="minorHAnsi" w:hAnsiTheme="minorHAnsi" w:cstheme="minorHAnsi"/>
          <w:lang w:val="en-GB"/>
        </w:rPr>
        <w:t xml:space="preserve"> is ‘Savlon &amp; Mini First Aid </w:t>
      </w:r>
      <w:r w:rsidR="00446806">
        <w:rPr>
          <w:rFonts w:asciiTheme="minorHAnsi" w:hAnsiTheme="minorHAnsi" w:cstheme="minorHAnsi"/>
          <w:lang w:val="en-GB"/>
        </w:rPr>
        <w:t>- World First Aid Day competition’</w:t>
      </w:r>
      <w:r w:rsidRPr="007038F3">
        <w:rPr>
          <w:rFonts w:asciiTheme="minorHAnsi" w:hAnsiTheme="minorHAnsi" w:cstheme="minorHAnsi"/>
          <w:lang w:val="en-GB"/>
        </w:rPr>
        <w:t xml:space="preserve"> campaign (“the </w:t>
      </w:r>
      <w:r w:rsidR="000C1E2B">
        <w:rPr>
          <w:rFonts w:asciiTheme="minorHAnsi" w:hAnsiTheme="minorHAnsi" w:cstheme="minorHAnsi"/>
          <w:lang w:val="en-GB"/>
        </w:rPr>
        <w:t>Promotion</w:t>
      </w:r>
      <w:r w:rsidRPr="007038F3">
        <w:rPr>
          <w:rFonts w:asciiTheme="minorHAnsi" w:hAnsiTheme="minorHAnsi" w:cstheme="minorHAnsi"/>
          <w:lang w:val="en-GB"/>
        </w:rPr>
        <w:t>”).</w:t>
      </w:r>
    </w:p>
    <w:p w14:paraId="54297DEA" w14:textId="7C52F269"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The following terms and all entry instructions contained elsewhere on the website </w:t>
      </w:r>
      <w:hyperlink r:id="rId11" w:history="1">
        <w:r w:rsidRPr="007038F3">
          <w:rPr>
            <w:rStyle w:val="Hyperlink"/>
            <w:rFonts w:asciiTheme="minorHAnsi" w:hAnsiTheme="minorHAnsi" w:cstheme="minorHAnsi"/>
            <w:lang w:val="en-GB"/>
          </w:rPr>
          <w:t>https://savlon.co.uk/</w:t>
        </w:r>
      </w:hyperlink>
      <w:r w:rsidRPr="007038F3">
        <w:rPr>
          <w:rFonts w:asciiTheme="minorHAnsi" w:hAnsiTheme="minorHAnsi" w:cstheme="minorHAnsi"/>
          <w:lang w:val="en-GB"/>
        </w:rPr>
        <w:t xml:space="preserve"> (“the Website”) will apply 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and will prevail, in the event of any conflict, over any other instructions or other material contained on the Website. By entering th</w:t>
      </w:r>
      <w:r w:rsidR="000C1E2B">
        <w:rPr>
          <w:rFonts w:asciiTheme="minorHAnsi" w:hAnsiTheme="minorHAnsi" w:cstheme="minorHAnsi"/>
          <w:lang w:val="en-GB"/>
        </w:rPr>
        <w:t>e</w:t>
      </w:r>
      <w:r w:rsidRPr="007038F3">
        <w:rPr>
          <w:rFonts w:asciiTheme="minorHAnsi" w:hAnsiTheme="minorHAnsi" w:cstheme="minorHAnsi"/>
          <w:lang w:val="en-GB"/>
        </w:rPr>
        <w:t xml:space="preserve"> </w:t>
      </w:r>
      <w:r w:rsidR="000C1E2B">
        <w:rPr>
          <w:rFonts w:asciiTheme="minorHAnsi" w:hAnsiTheme="minorHAnsi" w:cstheme="minorHAnsi"/>
          <w:lang w:val="en-GB"/>
        </w:rPr>
        <w:t>Promotion</w:t>
      </w:r>
      <w:r w:rsidRPr="007038F3">
        <w:rPr>
          <w:rFonts w:asciiTheme="minorHAnsi" w:hAnsiTheme="minorHAnsi" w:cstheme="minorHAnsi"/>
          <w:lang w:val="en-GB"/>
        </w:rPr>
        <w:t>, you, the participant, agrees to be bound by those terms and instructions.</w:t>
      </w:r>
    </w:p>
    <w:p w14:paraId="56D069E0" w14:textId="22A16294"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By accepting these terms, you agree that the Promoter or Mini First Aid Limited (“the Partner”) may contact you</w:t>
      </w:r>
      <w:r w:rsidR="00446806">
        <w:rPr>
          <w:rFonts w:asciiTheme="minorHAnsi" w:hAnsiTheme="minorHAnsi" w:cstheme="minorHAnsi"/>
          <w:lang w:val="en-GB"/>
        </w:rPr>
        <w:t xml:space="preserve">/the sports club or organisation given, </w:t>
      </w:r>
      <w:r w:rsidRPr="007038F3">
        <w:rPr>
          <w:rFonts w:asciiTheme="minorHAnsi" w:hAnsiTheme="minorHAnsi" w:cstheme="minorHAnsi"/>
          <w:lang w:val="en-GB"/>
        </w:rPr>
        <w:t>with regards to any prizes won. You may withdraw your agreement to be contacted at any time by contacting the Promoter at the address or email address set out in the conditions below.</w:t>
      </w:r>
    </w:p>
    <w:p w14:paraId="147A977C" w14:textId="52648818"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If a winner does not respond within 14 days of being notified by the Promoter or Partner, then the winner's prize will be </w:t>
      </w:r>
      <w:r w:rsidR="000C1E2B" w:rsidRPr="007038F3">
        <w:rPr>
          <w:rFonts w:asciiTheme="minorHAnsi" w:hAnsiTheme="minorHAnsi" w:cstheme="minorHAnsi"/>
          <w:lang w:val="en-GB"/>
        </w:rPr>
        <w:t>forfeited,</w:t>
      </w:r>
      <w:r w:rsidRPr="007038F3">
        <w:rPr>
          <w:rFonts w:asciiTheme="minorHAnsi" w:hAnsiTheme="minorHAnsi" w:cstheme="minorHAnsi"/>
          <w:lang w:val="en-GB"/>
        </w:rPr>
        <w:t xml:space="preserve"> and the Promoter will be entitled to select another winner in accordance with the process described below.</w:t>
      </w:r>
    </w:p>
    <w:p w14:paraId="3E12331C" w14:textId="6597D0E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The prize is a free attendance to a first aid class (“the Prize”) which will be arranged by the Partner to take place</w:t>
      </w:r>
      <w:r w:rsidR="00446806">
        <w:rPr>
          <w:rFonts w:asciiTheme="minorHAnsi" w:hAnsiTheme="minorHAnsi" w:cstheme="minorHAnsi"/>
          <w:lang w:val="en-GB"/>
        </w:rPr>
        <w:t xml:space="preserve"> between October – December 2022</w:t>
      </w:r>
      <w:r w:rsidRPr="007038F3">
        <w:rPr>
          <w:rFonts w:asciiTheme="minorHAnsi" w:hAnsiTheme="minorHAnsi" w:cstheme="minorHAnsi"/>
          <w:lang w:val="en-GB"/>
        </w:rPr>
        <w:t>.</w:t>
      </w:r>
    </w:p>
    <w:p w14:paraId="5B3F8273"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All personal details submitted by you, including details of your email and postal addresses or any other contact information, will be held and securely stored by the Promoter and Partner or any third-party agency acting on their behalf as per the Privacy Policy </w:t>
      </w:r>
      <w:hyperlink r:id="rId12" w:tgtFrame="_blank" w:history="1">
        <w:r w:rsidRPr="007038F3">
          <w:rPr>
            <w:rStyle w:val="Hyperlink"/>
            <w:rFonts w:asciiTheme="minorHAnsi" w:hAnsiTheme="minorHAnsi" w:cstheme="minorHAnsi"/>
            <w:lang w:val="en-GB"/>
          </w:rPr>
          <w:t>https://www.thorntonross.com/data-protection-notice</w:t>
        </w:r>
      </w:hyperlink>
    </w:p>
    <w:p w14:paraId="2E7C6858" w14:textId="1F7E3661"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he </w:t>
      </w:r>
      <w:r w:rsidR="000C1E2B">
        <w:rPr>
          <w:rFonts w:asciiTheme="minorHAnsi" w:hAnsiTheme="minorHAnsi" w:cstheme="minorHAnsi"/>
          <w:lang w:val="en-GB"/>
        </w:rPr>
        <w:t>Promotion</w:t>
      </w:r>
      <w:r w:rsidRPr="007038F3">
        <w:rPr>
          <w:rFonts w:asciiTheme="minorHAnsi" w:hAnsiTheme="minorHAnsi" w:cstheme="minorHAnsi"/>
          <w:lang w:val="en-GB"/>
        </w:rPr>
        <w:t xml:space="preserve"> is open to all UK residents aged 18 or over. Employees of the Promoter, its agents or of any other person or organisation connected with the </w:t>
      </w:r>
      <w:r w:rsidR="000C1E2B">
        <w:rPr>
          <w:rFonts w:asciiTheme="minorHAnsi" w:hAnsiTheme="minorHAnsi" w:cstheme="minorHAnsi"/>
          <w:lang w:val="en-GB"/>
        </w:rPr>
        <w:t>Promotion</w:t>
      </w:r>
      <w:r w:rsidRPr="007038F3">
        <w:rPr>
          <w:rFonts w:asciiTheme="minorHAnsi" w:hAnsiTheme="minorHAnsi" w:cstheme="minorHAnsi"/>
          <w:lang w:val="en-GB"/>
        </w:rPr>
        <w:t xml:space="preserve">, or any relatives of, or members of the same household as any of </w:t>
      </w:r>
      <w:proofErr w:type="gramStart"/>
      <w:r w:rsidRPr="007038F3">
        <w:rPr>
          <w:rFonts w:asciiTheme="minorHAnsi" w:hAnsiTheme="minorHAnsi" w:cstheme="minorHAnsi"/>
          <w:lang w:val="en-GB"/>
        </w:rPr>
        <w:t>the aforementioned, are</w:t>
      </w:r>
      <w:proofErr w:type="gramEnd"/>
      <w:r w:rsidRPr="007038F3">
        <w:rPr>
          <w:rFonts w:asciiTheme="minorHAnsi" w:hAnsiTheme="minorHAnsi" w:cstheme="minorHAnsi"/>
          <w:lang w:val="en-GB"/>
        </w:rPr>
        <w:t xml:space="preserve"> not eligible to participate in the </w:t>
      </w:r>
      <w:r w:rsidR="000C1E2B">
        <w:rPr>
          <w:rFonts w:asciiTheme="minorHAnsi" w:hAnsiTheme="minorHAnsi" w:cstheme="minorHAnsi"/>
          <w:lang w:val="en-GB"/>
        </w:rPr>
        <w:t>Promotion</w:t>
      </w:r>
      <w:r w:rsidRPr="007038F3">
        <w:rPr>
          <w:rFonts w:asciiTheme="minorHAnsi" w:hAnsiTheme="minorHAnsi" w:cstheme="minorHAnsi"/>
          <w:lang w:val="en-GB"/>
        </w:rPr>
        <w:t>.</w:t>
      </w:r>
    </w:p>
    <w:p w14:paraId="75BBC764" w14:textId="53DADCEA"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Entry in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is open from </w:t>
      </w:r>
      <w:r w:rsidR="00D64179" w:rsidRPr="00D64179">
        <w:rPr>
          <w:rFonts w:asciiTheme="minorHAnsi" w:hAnsiTheme="minorHAnsi" w:cstheme="minorHAnsi"/>
          <w:lang w:val="en-GB"/>
        </w:rPr>
        <w:t>10th September 2022 (00:01 BST)</w:t>
      </w:r>
      <w:r w:rsidR="00D64179">
        <w:rPr>
          <w:rFonts w:asciiTheme="minorHAnsi" w:hAnsiTheme="minorHAnsi" w:cstheme="minorHAnsi"/>
          <w:lang w:val="en-GB"/>
        </w:rPr>
        <w:t xml:space="preserve"> </w:t>
      </w:r>
      <w:r w:rsidRPr="007038F3">
        <w:rPr>
          <w:rFonts w:asciiTheme="minorHAnsi" w:hAnsiTheme="minorHAnsi" w:cstheme="minorHAnsi"/>
          <w:lang w:val="en-GB"/>
        </w:rPr>
        <w:t xml:space="preserve">and will close </w:t>
      </w:r>
      <w:proofErr w:type="gramStart"/>
      <w:r w:rsidRPr="007038F3">
        <w:rPr>
          <w:rFonts w:asciiTheme="minorHAnsi" w:hAnsiTheme="minorHAnsi" w:cstheme="minorHAnsi"/>
          <w:lang w:val="en-GB"/>
        </w:rPr>
        <w:t>at</w:t>
      </w:r>
      <w:proofErr w:type="gramEnd"/>
      <w:r w:rsidRPr="007038F3">
        <w:rPr>
          <w:rFonts w:asciiTheme="minorHAnsi" w:hAnsiTheme="minorHAnsi" w:cstheme="minorHAnsi"/>
          <w:lang w:val="en-GB"/>
        </w:rPr>
        <w:t xml:space="preserve"> </w:t>
      </w:r>
      <w:r w:rsidR="00D64179" w:rsidRPr="00D64179">
        <w:rPr>
          <w:rFonts w:asciiTheme="minorHAnsi" w:hAnsiTheme="minorHAnsi" w:cstheme="minorHAnsi"/>
          <w:lang w:val="en-GB"/>
        </w:rPr>
        <w:t>20th September (23:59 BST)</w:t>
      </w:r>
      <w:r w:rsidRPr="007038F3">
        <w:rPr>
          <w:rFonts w:asciiTheme="minorHAnsi" w:hAnsiTheme="minorHAnsi" w:cstheme="minorHAnsi"/>
          <w:lang w:val="en-GB"/>
        </w:rPr>
        <w:t xml:space="preserve">. Entry 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may only be made via the submission form on the Website.</w:t>
      </w:r>
    </w:p>
    <w:p w14:paraId="3FDD35D9" w14:textId="2BB8C4C9"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No purchase necessary: entry in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is free. The probability of winning is identical </w:t>
      </w:r>
      <w:proofErr w:type="gramStart"/>
      <w:r w:rsidRPr="007038F3">
        <w:rPr>
          <w:rFonts w:asciiTheme="minorHAnsi" w:hAnsiTheme="minorHAnsi" w:cstheme="minorHAnsi"/>
          <w:lang w:val="en-GB"/>
        </w:rPr>
        <w:t>whether or not</w:t>
      </w:r>
      <w:proofErr w:type="gramEnd"/>
      <w:r w:rsidRPr="007038F3">
        <w:rPr>
          <w:rFonts w:asciiTheme="minorHAnsi" w:hAnsiTheme="minorHAnsi" w:cstheme="minorHAnsi"/>
          <w:lang w:val="en-GB"/>
        </w:rPr>
        <w:t xml:space="preserve"> you have made a purchase.</w:t>
      </w:r>
    </w:p>
    <w:p w14:paraId="24679CAD"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Each participant may not submit more than a maximum of one entry.</w:t>
      </w:r>
    </w:p>
    <w:p w14:paraId="35F26055" w14:textId="4FA290A9"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o enter the </w:t>
      </w:r>
      <w:r w:rsidR="000C1E2B">
        <w:rPr>
          <w:rFonts w:asciiTheme="minorHAnsi" w:hAnsiTheme="minorHAnsi" w:cstheme="minorHAnsi"/>
          <w:lang w:val="en-GB"/>
        </w:rPr>
        <w:t>Promotion</w:t>
      </w:r>
      <w:r w:rsidRPr="007038F3">
        <w:rPr>
          <w:rFonts w:asciiTheme="minorHAnsi" w:hAnsiTheme="minorHAnsi" w:cstheme="minorHAnsi"/>
          <w:lang w:val="en-GB"/>
        </w:rPr>
        <w:t>, you must follow the instructions detailed within the submission form on the campaign page within the Website.</w:t>
      </w:r>
    </w:p>
    <w:p w14:paraId="560ABB1E" w14:textId="77777777" w:rsidR="005965D9" w:rsidRPr="005965D9" w:rsidRDefault="005965D9" w:rsidP="005965D9">
      <w:pPr>
        <w:numPr>
          <w:ilvl w:val="0"/>
          <w:numId w:val="22"/>
        </w:numPr>
        <w:rPr>
          <w:rFonts w:asciiTheme="minorHAnsi" w:hAnsiTheme="minorHAnsi" w:cstheme="minorHAnsi"/>
          <w:lang w:val="en-GB"/>
        </w:rPr>
      </w:pPr>
      <w:r w:rsidRPr="005965D9">
        <w:rPr>
          <w:rFonts w:asciiTheme="minorHAnsi" w:hAnsiTheme="minorHAnsi" w:cstheme="minorHAnsi"/>
          <w:lang w:val="en-GB"/>
        </w:rPr>
        <w:t xml:space="preserve">Entries into the Prize Draw will be awarded at random by a computer process using a random number generator with a total number of entries within the region added &amp; all entries mapped against a specific number to identify winners. The number of winners chosen for a region will be based on the number of places available per region within the United Kingdom to ensure even distribution of Sports Clubs or organisations’ who may be awarded a Prize. Sports Clubs or organisations’ eligibility might be affected by the Mini First Aid franchisee distribution per region. Mini First Aid don’t have coverage &amp; will not be able to provide the prize for the locations outlined, within the radius indicated: Stirling (30km), Ayr (50km), Scottish Islands, Burnley (20km), Bangor </w:t>
      </w:r>
      <w:r w:rsidRPr="005965D9">
        <w:rPr>
          <w:rFonts w:asciiTheme="minorHAnsi" w:hAnsiTheme="minorHAnsi" w:cstheme="minorHAnsi"/>
          <w:lang w:val="en-GB"/>
        </w:rPr>
        <w:lastRenderedPageBreak/>
        <w:t>(50km), Pembroke (50km), Taunton (20km), Barnstaple (25km), Londonderry (70km), Isle of White, Isle of Man, Channel Islands</w:t>
      </w:r>
    </w:p>
    <w:p w14:paraId="27C931DA" w14:textId="15D35D7E" w:rsidR="007038F3" w:rsidRPr="00F93792"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Entry in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does not, therefore, guarantee a </w:t>
      </w:r>
      <w:r w:rsidRPr="00F93792">
        <w:rPr>
          <w:rFonts w:asciiTheme="minorHAnsi" w:hAnsiTheme="minorHAnsi" w:cstheme="minorHAnsi"/>
          <w:lang w:val="en-GB"/>
        </w:rPr>
        <w:t>prize.</w:t>
      </w:r>
      <w:r w:rsidR="005965D9" w:rsidRPr="00F93792">
        <w:rPr>
          <w:rFonts w:asciiTheme="minorHAnsi" w:hAnsiTheme="minorHAnsi" w:cstheme="minorHAnsi"/>
          <w:lang w:val="en-GB"/>
        </w:rPr>
        <w:t xml:space="preserve"> New bookings only - existing bookings</w:t>
      </w:r>
      <w:r w:rsidR="00F93792" w:rsidRPr="00F93792">
        <w:rPr>
          <w:rFonts w:asciiTheme="minorHAnsi" w:hAnsiTheme="minorHAnsi" w:cstheme="minorHAnsi"/>
          <w:lang w:val="en-GB"/>
        </w:rPr>
        <w:t xml:space="preserve"> for Mini First Aid classes</w:t>
      </w:r>
      <w:r w:rsidR="005965D9" w:rsidRPr="00F93792">
        <w:rPr>
          <w:rFonts w:asciiTheme="minorHAnsi" w:hAnsiTheme="minorHAnsi" w:cstheme="minorHAnsi"/>
          <w:lang w:val="en-GB"/>
        </w:rPr>
        <w:t xml:space="preserve"> </w:t>
      </w:r>
      <w:proofErr w:type="spellStart"/>
      <w:r w:rsidR="005965D9" w:rsidRPr="00F93792">
        <w:rPr>
          <w:rFonts w:asciiTheme="minorHAnsi" w:hAnsiTheme="minorHAnsi" w:cstheme="minorHAnsi"/>
          <w:lang w:val="en-GB"/>
        </w:rPr>
        <w:t>can not</w:t>
      </w:r>
      <w:proofErr w:type="spellEnd"/>
      <w:r w:rsidR="005965D9" w:rsidRPr="00F93792">
        <w:rPr>
          <w:rFonts w:asciiTheme="minorHAnsi" w:hAnsiTheme="minorHAnsi" w:cstheme="minorHAnsi"/>
          <w:lang w:val="en-GB"/>
        </w:rPr>
        <w:t xml:space="preserve"> be transferred.</w:t>
      </w:r>
    </w:p>
    <w:p w14:paraId="6C8A375C" w14:textId="5AFEDAD0"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here are 10 prizes to be won. 10 x Mini First Aid classes for </w:t>
      </w:r>
      <w:r w:rsidR="00D64179">
        <w:rPr>
          <w:rFonts w:asciiTheme="minorHAnsi" w:hAnsiTheme="minorHAnsi" w:cstheme="minorHAnsi"/>
          <w:lang w:val="en-GB"/>
        </w:rPr>
        <w:t>3</w:t>
      </w:r>
      <w:r w:rsidRPr="007038F3">
        <w:rPr>
          <w:rFonts w:asciiTheme="minorHAnsi" w:hAnsiTheme="minorHAnsi" w:cstheme="minorHAnsi"/>
          <w:lang w:val="en-GB"/>
        </w:rPr>
        <w:t>0 children</w:t>
      </w:r>
      <w:r w:rsidR="00D64179">
        <w:rPr>
          <w:rFonts w:asciiTheme="minorHAnsi" w:hAnsiTheme="minorHAnsi" w:cstheme="minorHAnsi"/>
          <w:lang w:val="en-GB"/>
        </w:rPr>
        <w:t>.</w:t>
      </w:r>
    </w:p>
    <w:p w14:paraId="0D7AA2FC"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The prize is paid for by Thornton &amp; Ross Ltd, Linthwaite, Huddersfield, HD7 5QH and supplied by Mini First Aid Limited, 126 Harrogate Road, Leeds, England, LS7 4NZ.</w:t>
      </w:r>
    </w:p>
    <w:p w14:paraId="34CB5A04"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The Promoter reserves the right to replace the prize with an alternative prize of equal or higher value if circumstances beyond the Promoter's control makes it necessary to do so.</w:t>
      </w:r>
    </w:p>
    <w:p w14:paraId="78491554"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No cash or other alternative prize is available.</w:t>
      </w:r>
    </w:p>
    <w:p w14:paraId="26C43B77" w14:textId="6671D00F"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he Promoter may suspend or cancel the </w:t>
      </w:r>
      <w:r w:rsidR="000C1E2B">
        <w:rPr>
          <w:rFonts w:asciiTheme="minorHAnsi" w:hAnsiTheme="minorHAnsi" w:cstheme="minorHAnsi"/>
          <w:lang w:val="en-GB"/>
        </w:rPr>
        <w:t>Promotion</w:t>
      </w:r>
      <w:r w:rsidRPr="007038F3">
        <w:rPr>
          <w:rFonts w:asciiTheme="minorHAnsi" w:hAnsiTheme="minorHAnsi" w:cstheme="minorHAnsi"/>
          <w:lang w:val="en-GB"/>
        </w:rPr>
        <w:t xml:space="preserve"> at any time. The Promoter shall not be liable for any interruption to this </w:t>
      </w:r>
      <w:r w:rsidR="000C1E2B">
        <w:rPr>
          <w:rFonts w:asciiTheme="minorHAnsi" w:hAnsiTheme="minorHAnsi" w:cstheme="minorHAnsi"/>
          <w:lang w:val="en-GB"/>
        </w:rPr>
        <w:t>Promotion</w:t>
      </w:r>
      <w:r w:rsidRPr="007038F3">
        <w:rPr>
          <w:rFonts w:asciiTheme="minorHAnsi" w:hAnsiTheme="minorHAnsi" w:cstheme="minorHAnsi"/>
          <w:lang w:val="en-GB"/>
        </w:rPr>
        <w:t xml:space="preserve">, or entries not successfully completed due to a technical fault or any other technical failures or malfunctions, computer hardware or software failure, satellite, </w:t>
      </w:r>
      <w:proofErr w:type="gramStart"/>
      <w:r w:rsidRPr="007038F3">
        <w:rPr>
          <w:rFonts w:asciiTheme="minorHAnsi" w:hAnsiTheme="minorHAnsi" w:cstheme="minorHAnsi"/>
          <w:lang w:val="en-GB"/>
        </w:rPr>
        <w:t>network</w:t>
      </w:r>
      <w:proofErr w:type="gramEnd"/>
      <w:r w:rsidRPr="007038F3">
        <w:rPr>
          <w:rFonts w:asciiTheme="minorHAnsi" w:hAnsiTheme="minorHAnsi" w:cstheme="minorHAnsi"/>
          <w:lang w:val="en-GB"/>
        </w:rPr>
        <w:t xml:space="preserve"> or server failure whether due to force majeure or other factors beyond the Promoter’s control.</w:t>
      </w:r>
    </w:p>
    <w:p w14:paraId="512A1920" w14:textId="77777777"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Insofar as is permitted by law, the Promoter, its </w:t>
      </w:r>
      <w:proofErr w:type="gramStart"/>
      <w:r w:rsidRPr="007038F3">
        <w:rPr>
          <w:rFonts w:asciiTheme="minorHAnsi" w:hAnsiTheme="minorHAnsi" w:cstheme="minorHAnsi"/>
          <w:lang w:val="en-GB"/>
        </w:rPr>
        <w:t>agents</w:t>
      </w:r>
      <w:proofErr w:type="gramEnd"/>
      <w:r w:rsidRPr="007038F3">
        <w:rPr>
          <w:rFonts w:asciiTheme="minorHAnsi" w:hAnsiTheme="minorHAnsi" w:cstheme="minorHAnsi"/>
          <w:lang w:val="en-GB"/>
        </w:rPr>
        <w:t xml:space="preserve"> or distributors will not in any circumstances be responsible or liable to compensate the winner or accept any liability for any loss, damage, personal injury or death occurring as a result of taking up the prize except where it is caused by the negligence of the Promoter, its agents or distributors or that of their employees. Your statutory rights are not affected.</w:t>
      </w:r>
    </w:p>
    <w:p w14:paraId="5712B2BF" w14:textId="543BE1C9" w:rsidR="007038F3" w:rsidRPr="007038F3"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 xml:space="preserve">The decision of the Promoter in all matters relating to the </w:t>
      </w:r>
      <w:r w:rsidR="000C1E2B">
        <w:rPr>
          <w:rFonts w:asciiTheme="minorHAnsi" w:hAnsiTheme="minorHAnsi" w:cstheme="minorHAnsi"/>
          <w:lang w:val="en-GB"/>
        </w:rPr>
        <w:t>Promotion</w:t>
      </w:r>
      <w:r w:rsidRPr="007038F3">
        <w:rPr>
          <w:rFonts w:asciiTheme="minorHAnsi" w:hAnsiTheme="minorHAnsi" w:cstheme="minorHAnsi"/>
          <w:lang w:val="en-GB"/>
        </w:rPr>
        <w:t xml:space="preserve"> is final and no correspondence will be entered into.</w:t>
      </w:r>
    </w:p>
    <w:p w14:paraId="1FAE9309" w14:textId="001E8DC9" w:rsidR="00D64179" w:rsidRDefault="007038F3" w:rsidP="007038F3">
      <w:pPr>
        <w:numPr>
          <w:ilvl w:val="0"/>
          <w:numId w:val="22"/>
        </w:numPr>
        <w:rPr>
          <w:rFonts w:asciiTheme="minorHAnsi" w:hAnsiTheme="minorHAnsi" w:cstheme="minorHAnsi"/>
          <w:lang w:val="en-GB"/>
        </w:rPr>
      </w:pPr>
      <w:r w:rsidRPr="007038F3">
        <w:rPr>
          <w:rFonts w:asciiTheme="minorHAnsi" w:hAnsiTheme="minorHAnsi" w:cstheme="minorHAnsi"/>
          <w:lang w:val="en-GB"/>
        </w:rPr>
        <w:t>The Promoter is Thornton &amp; Ross Ltd,</w:t>
      </w:r>
      <w:r w:rsidR="00D64179">
        <w:rPr>
          <w:rFonts w:asciiTheme="minorHAnsi" w:hAnsiTheme="minorHAnsi" w:cstheme="minorHAnsi"/>
          <w:lang w:val="en-GB"/>
        </w:rPr>
        <w:t xml:space="preserve"> </w:t>
      </w:r>
      <w:r w:rsidR="00D64179" w:rsidRPr="00D64179">
        <w:rPr>
          <w:rFonts w:asciiTheme="minorHAnsi" w:hAnsiTheme="minorHAnsi" w:cstheme="minorHAnsi"/>
          <w:lang w:val="en-GB"/>
        </w:rPr>
        <w:t>Linthwaite Laboratories, Manchester Road, Linthwaite, Huddersfield HD7 5QH</w:t>
      </w:r>
    </w:p>
    <w:p w14:paraId="0360263A" w14:textId="79D71C2D" w:rsidR="007038F3" w:rsidRPr="007038F3" w:rsidRDefault="007038F3" w:rsidP="00D64179">
      <w:pPr>
        <w:ind w:left="720"/>
        <w:rPr>
          <w:rFonts w:asciiTheme="minorHAnsi" w:hAnsiTheme="minorHAnsi" w:cstheme="minorHAnsi"/>
          <w:lang w:val="en-GB"/>
        </w:rPr>
      </w:pPr>
      <w:r w:rsidRPr="007038F3">
        <w:rPr>
          <w:rFonts w:asciiTheme="minorHAnsi" w:hAnsiTheme="minorHAnsi" w:cstheme="minorHAnsi"/>
          <w:lang w:val="en-GB"/>
        </w:rPr>
        <w:t>Email address: </w:t>
      </w:r>
      <w:commentRangeStart w:id="0"/>
      <w:r w:rsidRPr="007038F3">
        <w:rPr>
          <w:rFonts w:asciiTheme="minorHAnsi" w:hAnsiTheme="minorHAnsi" w:cstheme="minorHAnsi"/>
          <w:lang w:val="en-GB"/>
        </w:rPr>
        <w:fldChar w:fldCharType="begin"/>
      </w:r>
      <w:r w:rsidRPr="007038F3">
        <w:rPr>
          <w:rFonts w:asciiTheme="minorHAnsi" w:hAnsiTheme="minorHAnsi" w:cstheme="minorHAnsi"/>
          <w:lang w:val="en-GB"/>
        </w:rPr>
        <w:instrText xml:space="preserve"> HYPERLINK "mailto:savlon@thorntonross.com" \t "_blank" </w:instrText>
      </w:r>
      <w:r w:rsidRPr="007038F3">
        <w:rPr>
          <w:rFonts w:asciiTheme="minorHAnsi" w:hAnsiTheme="minorHAnsi" w:cstheme="minorHAnsi"/>
          <w:lang w:val="en-GB"/>
        </w:rPr>
        <w:fldChar w:fldCharType="separate"/>
      </w:r>
      <w:r w:rsidRPr="007038F3">
        <w:rPr>
          <w:rStyle w:val="Hyperlink"/>
          <w:rFonts w:asciiTheme="minorHAnsi" w:hAnsiTheme="minorHAnsi" w:cstheme="minorHAnsi"/>
          <w:lang w:val="en-GB"/>
        </w:rPr>
        <w:t>savlon@thorntonross.com</w:t>
      </w:r>
      <w:r w:rsidRPr="007038F3">
        <w:rPr>
          <w:rFonts w:asciiTheme="minorHAnsi" w:hAnsiTheme="minorHAnsi" w:cstheme="minorHAnsi"/>
          <w:lang w:val="en-GB"/>
        </w:rPr>
        <w:fldChar w:fldCharType="end"/>
      </w:r>
      <w:r w:rsidRPr="007038F3">
        <w:rPr>
          <w:rFonts w:asciiTheme="minorHAnsi" w:hAnsiTheme="minorHAnsi" w:cstheme="minorHAnsi"/>
          <w:lang w:val="en-GB"/>
        </w:rPr>
        <w:t>.</w:t>
      </w:r>
      <w:commentRangeEnd w:id="0"/>
      <w:r w:rsidR="00D64179">
        <w:rPr>
          <w:rStyle w:val="CommentReference"/>
        </w:rPr>
        <w:commentReference w:id="0"/>
      </w:r>
    </w:p>
    <w:p w14:paraId="1AA73492" w14:textId="77777777" w:rsidR="007038F3" w:rsidRPr="007038F3" w:rsidRDefault="007038F3" w:rsidP="00191386">
      <w:pPr>
        <w:numPr>
          <w:ilvl w:val="0"/>
          <w:numId w:val="22"/>
        </w:numPr>
        <w:rPr>
          <w:rFonts w:asciiTheme="minorHAnsi" w:hAnsiTheme="minorHAnsi" w:cstheme="minorHAnsi"/>
          <w:lang w:val="en-GB"/>
        </w:rPr>
      </w:pPr>
      <w:r w:rsidRPr="007038F3">
        <w:rPr>
          <w:rFonts w:asciiTheme="minorHAnsi" w:hAnsiTheme="minorHAnsi" w:cstheme="minorHAnsi"/>
          <w:lang w:val="en-GB"/>
        </w:rPr>
        <w:t>The prize draw will be governed by English law and entrants to the prize draw submit to the jurisdiction of the English courts.</w:t>
      </w:r>
    </w:p>
    <w:sectPr w:rsidR="007038F3" w:rsidRPr="007038F3" w:rsidSect="00DD6442">
      <w:headerReference w:type="default" r:id="rId17"/>
      <w:footerReference w:type="default" r:id="rId18"/>
      <w:footerReference w:type="first" r:id="rId19"/>
      <w:pgSz w:w="11906" w:h="16838"/>
      <w:pgMar w:top="1418" w:right="851" w:bottom="1276" w:left="1418" w:header="709" w:footer="12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w, Imogen (MAN-MEW)" w:date="2022-07-15T10:52:00Z" w:initials="SI(M">
    <w:p w14:paraId="2F321430" w14:textId="4252F837" w:rsidR="00D64179" w:rsidRDefault="00D64179">
      <w:pPr>
        <w:pStyle w:val="CommentText"/>
      </w:pPr>
      <w:r>
        <w:rPr>
          <w:rStyle w:val="CommentReference"/>
        </w:rPr>
        <w:annotationRef/>
      </w:r>
      <w:r>
        <w:t xml:space="preserve">Question for </w:t>
      </w:r>
      <w:proofErr w:type="gramStart"/>
      <w:r>
        <w:t>client:</w:t>
      </w:r>
      <w:proofErr w:type="gramEnd"/>
      <w:r>
        <w:t xml:space="preserve"> is this email still val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214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BC57F" w16cex:dateUtc="2022-07-15T0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21430" w16cid:durableId="267BC5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556F2" w14:textId="77777777" w:rsidR="008A73AF" w:rsidRDefault="008A73AF" w:rsidP="00216868">
      <w:pPr>
        <w:spacing w:line="240" w:lineRule="auto"/>
      </w:pPr>
      <w:r>
        <w:separator/>
      </w:r>
    </w:p>
  </w:endnote>
  <w:endnote w:type="continuationSeparator" w:id="0">
    <w:p w14:paraId="5E7DC888" w14:textId="77777777" w:rsidR="008A73AF" w:rsidRDefault="008A73AF" w:rsidP="00216868">
      <w:pPr>
        <w:spacing w:line="240" w:lineRule="auto"/>
      </w:pPr>
      <w:r>
        <w:continuationSeparator/>
      </w:r>
    </w:p>
  </w:endnote>
  <w:endnote w:type="continuationNotice" w:id="1">
    <w:p w14:paraId="2DE110B1" w14:textId="77777777" w:rsidR="008A73AF" w:rsidRDefault="008A73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geSansOT-Light">
    <w:panose1 w:val="00000000000000000000"/>
    <w:charset w:val="00"/>
    <w:family w:val="modern"/>
    <w:notTrueType/>
    <w:pitch w:val="variable"/>
    <w:sig w:usb0="800000EF" w:usb1="4000204B"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NeueLTPro-LtCn">
    <w:altName w:val="HelveticaNeueLT Pro 47 LtCn"/>
    <w:panose1 w:val="00000000000000000000"/>
    <w:charset w:val="4D"/>
    <w:family w:val="auto"/>
    <w:notTrueType/>
    <w:pitch w:val="default"/>
    <w:sig w:usb0="00000000"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E516" w14:textId="49E68FD4" w:rsidR="00DD6442" w:rsidRPr="00DD6442" w:rsidRDefault="00DD6442">
    <w:pPr>
      <w:pStyle w:val="Footer"/>
      <w:rPr>
        <w:rFonts w:asciiTheme="minorHAnsi" w:hAnsiTheme="minorHAnsi" w:cstheme="minorHAnsi"/>
      </w:rPr>
    </w:pPr>
  </w:p>
  <w:p w14:paraId="00E12FC4" w14:textId="77777777" w:rsidR="00DD6442" w:rsidRDefault="00DD6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75207" w14:textId="77777777" w:rsidR="00DF4F98" w:rsidRDefault="00DF4F98">
    <w:pPr>
      <w:pStyle w:val="Footer"/>
      <w:spacing w:line="20" w:lineRule="exact"/>
    </w:pPr>
    <w:r>
      <w:rPr>
        <w:noProof/>
        <w:lang w:val="en-GB" w:eastAsia="en-GB"/>
      </w:rPr>
      <mc:AlternateContent>
        <mc:Choice Requires="wps">
          <w:drawing>
            <wp:anchor distT="0" distB="0" distL="114300" distR="114300" simplePos="0" relativeHeight="251657728" behindDoc="1" locked="0" layoutInCell="1" allowOverlap="1" wp14:anchorId="0E0EA00C" wp14:editId="621E94F8">
              <wp:simplePos x="0" y="0"/>
              <wp:positionH relativeFrom="margin">
                <wp:posOffset>0</wp:posOffset>
              </wp:positionH>
              <wp:positionV relativeFrom="paragraph">
                <wp:posOffset>-126365</wp:posOffset>
              </wp:positionV>
              <wp:extent cx="2560320" cy="2559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5D92A" w14:textId="77777777" w:rsidR="00DF4F98" w:rsidRPr="001F55B4" w:rsidRDefault="000C1E2B">
                          <w:pPr>
                            <w:pStyle w:val="MacPacTrailer"/>
                          </w:pPr>
                          <w:fldSimple w:instr=" DOCPROPERTY  docId ">
                            <w:r w:rsidR="006F719E">
                              <w:t>DAC25107841</w:t>
                            </w:r>
                          </w:fldSimple>
                          <w:r w:rsidR="00DF4F98" w:rsidRPr="001F55B4">
                            <w:fldChar w:fldCharType="begin"/>
                          </w:r>
                          <w:r w:rsidR="00DF4F98" w:rsidRPr="001F55B4">
                            <w:instrText xml:space="preserve"> IF </w:instrText>
                          </w:r>
                          <w:fldSimple w:instr=" DOCPROPERTY  docIncludeVersion ">
                            <w:r w:rsidR="006F719E">
                              <w:instrText>true</w:instrText>
                            </w:r>
                          </w:fldSimple>
                          <w:r w:rsidR="00DF4F98" w:rsidRPr="001F55B4">
                            <w:instrText xml:space="preserve"> = true "/</w:instrText>
                          </w:r>
                          <w:fldSimple w:instr=" DOCPROPERTY  docVersion ">
                            <w:r w:rsidR="006F719E">
                              <w:instrText>2</w:instrText>
                            </w:r>
                          </w:fldSimple>
                          <w:r w:rsidR="00DF4F98" w:rsidRPr="001F55B4">
                            <w:instrText>"</w:instrText>
                          </w:r>
                          <w:r w:rsidR="00DF4F98" w:rsidRPr="001F55B4">
                            <w:fldChar w:fldCharType="separate"/>
                          </w:r>
                          <w:r w:rsidR="006F719E" w:rsidRPr="001F55B4">
                            <w:rPr>
                              <w:noProof/>
                            </w:rPr>
                            <w:t>/</w:t>
                          </w:r>
                          <w:r w:rsidR="006F719E">
                            <w:rPr>
                              <w:noProof/>
                            </w:rPr>
                            <w:t>2</w:t>
                          </w:r>
                          <w:r w:rsidR="00DF4F98" w:rsidRPr="001F55B4">
                            <w:fldChar w:fldCharType="end"/>
                          </w:r>
                          <w:r w:rsidR="00DF4F98" w:rsidRPr="001F55B4">
                            <w:t xml:space="preserve">   </w:t>
                          </w:r>
                          <w:r w:rsidR="00DF4F98" w:rsidRPr="001F55B4">
                            <w:fldChar w:fldCharType="begin"/>
                          </w:r>
                          <w:r w:rsidR="00DF4F98" w:rsidRPr="001F55B4">
                            <w:instrText xml:space="preserve"> IF </w:instrText>
                          </w:r>
                          <w:fldSimple w:instr=" DOCPROPERTY  docIncludeCliMat ">
                            <w:r w:rsidR="006F719E">
                              <w:instrText>true</w:instrText>
                            </w:r>
                          </w:fldSimple>
                          <w:r w:rsidR="00DF4F98" w:rsidRPr="001F55B4">
                            <w:instrText xml:space="preserve"> = true </w:instrText>
                          </w:r>
                          <w:fldSimple w:instr=" DOCPROPERTY  docCliMat ">
                            <w:r w:rsidR="006F719E">
                              <w:instrText>153573-0010</w:instrText>
                            </w:r>
                          </w:fldSimple>
                          <w:r w:rsidR="00DF4F98" w:rsidRPr="001F55B4">
                            <w:instrText xml:space="preserve">  </w:instrText>
                          </w:r>
                          <w:r w:rsidR="00DF4F98" w:rsidRPr="001F55B4">
                            <w:fldChar w:fldCharType="separate"/>
                          </w:r>
                          <w:r w:rsidR="006F719E">
                            <w:rPr>
                              <w:noProof/>
                            </w:rPr>
                            <w:t>153573-0010</w:t>
                          </w:r>
                          <w:r w:rsidR="00DF4F98" w:rsidRPr="001F55B4">
                            <w:fldChar w:fldCharType="end"/>
                          </w:r>
                        </w:p>
                        <w:p w14:paraId="74A90FC0" w14:textId="77777777" w:rsidR="00DF4F98" w:rsidRPr="001F55B4" w:rsidRDefault="00DF4F98">
                          <w:pPr>
                            <w:pStyle w:val="MacPacTrail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EA00C" id="_x0000_t202" coordsize="21600,21600" o:spt="202" path="m,l,21600r21600,l21600,xe">
              <v:stroke joinstyle="miter"/>
              <v:path gradientshapeok="t" o:connecttype="rect"/>
            </v:shapetype>
            <v:shape id="Text Box 1" o:spid="_x0000_s1026" type="#_x0000_t202" style="position:absolute;margin-left:0;margin-top:-9.95pt;width:201.6pt;height:20.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" filled="f" stroked="f">
              <v:textbox inset="0,0,0,0">
                <w:txbxContent>
                  <w:p w14:paraId="4A45D92A" w14:textId="77777777" w:rsidR="00DF4F98" w:rsidRPr="001F55B4" w:rsidRDefault="000C1E2B">
                    <w:pPr>
                      <w:pStyle w:val="MacPacTrailer"/>
                    </w:pPr>
                    <w:r>
                      <w:fldChar w:fldCharType="begin"/>
                    </w:r>
                    <w:r>
                      <w:instrText xml:space="preserve"> DOCPROPERTY  docId </w:instrText>
                    </w:r>
                    <w:r>
                      <w:fldChar w:fldCharType="separate"/>
                    </w:r>
                    <w:r w:rsidR="006F719E">
                      <w:t>DAC25107841</w:t>
                    </w:r>
                    <w:r>
                      <w:fldChar w:fldCharType="end"/>
                    </w:r>
                    <w:r w:rsidR="00DF4F98" w:rsidRPr="001F55B4">
                      <w:fldChar w:fldCharType="begin"/>
                    </w:r>
                    <w:r w:rsidR="00DF4F98" w:rsidRPr="001F55B4">
                      <w:instrText xml:space="preserve"> IF </w:instrText>
                    </w:r>
                    <w:r>
                      <w:fldChar w:fldCharType="begin"/>
                    </w:r>
                    <w:r>
                      <w:instrText xml:space="preserve"> DOCPROPERTY  docIncludeVersion </w:instrText>
                    </w:r>
                    <w:r>
                      <w:fldChar w:fldCharType="separate"/>
                    </w:r>
                    <w:r w:rsidR="006F719E">
                      <w:instrText>true</w:instrText>
                    </w:r>
                    <w:r>
                      <w:fldChar w:fldCharType="end"/>
                    </w:r>
                    <w:r w:rsidR="00DF4F98" w:rsidRPr="001F55B4">
                      <w:instrText xml:space="preserve"> = true "/</w:instrText>
                    </w:r>
                    <w:r>
                      <w:fldChar w:fldCharType="begin"/>
                    </w:r>
                    <w:r>
                      <w:instrText xml:space="preserve"> DOCPROPERTY  docVersion </w:instrText>
                    </w:r>
                    <w:r>
                      <w:fldChar w:fldCharType="separate"/>
                    </w:r>
                    <w:r w:rsidR="006F719E">
                      <w:instrText>2</w:instrText>
                    </w:r>
                    <w:r>
                      <w:fldChar w:fldCharType="end"/>
                    </w:r>
                    <w:r w:rsidR="00DF4F98" w:rsidRPr="001F55B4">
                      <w:instrText>"</w:instrText>
                    </w:r>
                    <w:r w:rsidR="00DF4F98" w:rsidRPr="001F55B4">
                      <w:fldChar w:fldCharType="separate"/>
                    </w:r>
                    <w:r w:rsidR="006F719E" w:rsidRPr="001F55B4">
                      <w:rPr>
                        <w:noProof/>
                      </w:rPr>
                      <w:t>/</w:t>
                    </w:r>
                    <w:r w:rsidR="006F719E">
                      <w:rPr>
                        <w:noProof/>
                      </w:rPr>
                      <w:t>2</w:t>
                    </w:r>
                    <w:r w:rsidR="00DF4F98" w:rsidRPr="001F55B4">
                      <w:fldChar w:fldCharType="end"/>
                    </w:r>
                    <w:r w:rsidR="00DF4F98" w:rsidRPr="001F55B4">
                      <w:t xml:space="preserve">   </w:t>
                    </w:r>
                    <w:r w:rsidR="00DF4F98" w:rsidRPr="001F55B4">
                      <w:fldChar w:fldCharType="begin"/>
                    </w:r>
                    <w:r w:rsidR="00DF4F98" w:rsidRPr="001F55B4">
                      <w:instrText xml:space="preserve"> IF </w:instrText>
                    </w:r>
                    <w:r>
                      <w:fldChar w:fldCharType="begin"/>
                    </w:r>
                    <w:r>
                      <w:instrText xml:space="preserve"> DOCPROPERTY  docIncludeCliMat </w:instrText>
                    </w:r>
                    <w:r>
                      <w:fldChar w:fldCharType="separate"/>
                    </w:r>
                    <w:r w:rsidR="006F719E">
                      <w:instrText>true</w:instrText>
                    </w:r>
                    <w:r>
                      <w:fldChar w:fldCharType="end"/>
                    </w:r>
                    <w:r w:rsidR="00DF4F98" w:rsidRPr="001F55B4">
                      <w:instrText xml:space="preserve"> = true </w:instrText>
                    </w:r>
                    <w:r>
                      <w:fldChar w:fldCharType="begin"/>
                    </w:r>
                    <w:r>
                      <w:instrText xml:space="preserve"> DOCPROPERTY  docCliMat </w:instrText>
                    </w:r>
                    <w:r>
                      <w:fldChar w:fldCharType="separate"/>
                    </w:r>
                    <w:r w:rsidR="006F719E">
                      <w:instrText>153573-0010</w:instrText>
                    </w:r>
                    <w:r>
                      <w:fldChar w:fldCharType="end"/>
                    </w:r>
                    <w:r w:rsidR="00DF4F98" w:rsidRPr="001F55B4">
                      <w:instrText xml:space="preserve">  </w:instrText>
                    </w:r>
                    <w:r w:rsidR="00DF4F98" w:rsidRPr="001F55B4">
                      <w:fldChar w:fldCharType="separate"/>
                    </w:r>
                    <w:r w:rsidR="006F719E">
                      <w:rPr>
                        <w:noProof/>
                      </w:rPr>
                      <w:t>153573-0010</w:t>
                    </w:r>
                    <w:r w:rsidR="00DF4F98" w:rsidRPr="001F55B4">
                      <w:fldChar w:fldCharType="end"/>
                    </w:r>
                  </w:p>
                  <w:p w14:paraId="74A90FC0" w14:textId="77777777" w:rsidR="00DF4F98" w:rsidRPr="001F55B4" w:rsidRDefault="00DF4F98">
                    <w:pPr>
                      <w:pStyle w:val="MacPacTrailer"/>
                    </w:pP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B35A1" w14:textId="77777777" w:rsidR="008A73AF" w:rsidRDefault="008A73AF" w:rsidP="00216868">
      <w:pPr>
        <w:spacing w:line="240" w:lineRule="auto"/>
      </w:pPr>
      <w:r>
        <w:separator/>
      </w:r>
    </w:p>
  </w:footnote>
  <w:footnote w:type="continuationSeparator" w:id="0">
    <w:p w14:paraId="4F5F37A2" w14:textId="77777777" w:rsidR="008A73AF" w:rsidRDefault="008A73AF" w:rsidP="00216868">
      <w:pPr>
        <w:spacing w:line="240" w:lineRule="auto"/>
      </w:pPr>
      <w:r>
        <w:continuationSeparator/>
      </w:r>
    </w:p>
  </w:footnote>
  <w:footnote w:type="continuationNotice" w:id="1">
    <w:p w14:paraId="1F7975B8" w14:textId="77777777" w:rsidR="008A73AF" w:rsidRDefault="008A73A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73D24" w14:textId="57CEFE0B" w:rsidR="00DF4F98" w:rsidRPr="001F55B4" w:rsidRDefault="00DF4F98" w:rsidP="00DA093C">
    <w:pPr>
      <w:pStyle w:val="Header"/>
    </w:pPr>
    <w:r>
      <w:rPr>
        <w:noProof/>
        <w:lang w:val="en-GB" w:eastAsia="en-GB"/>
      </w:rPr>
      <w:drawing>
        <wp:inline distT="0" distB="0" distL="0" distR="0" wp14:anchorId="706039F0" wp14:editId="369BB229">
          <wp:extent cx="1548130" cy="8477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mp;R Logo_Primary_RGB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97892" cy="874961"/>
                  </a:xfrm>
                  <a:prstGeom prst="rect">
                    <a:avLst/>
                  </a:prstGeom>
                </pic:spPr>
              </pic:pic>
            </a:graphicData>
          </a:graphic>
        </wp:inline>
      </w:drawing>
    </w:r>
    <w:r w:rsidR="00FC588B">
      <w:t xml:space="preserve">                                                                                   </w:t>
    </w:r>
    <w:r w:rsidR="00F23221">
      <w:rPr>
        <w:noProof/>
      </w:rPr>
      <w:drawing>
        <wp:inline distT="0" distB="0" distL="0" distR="0" wp14:anchorId="3AF4C157" wp14:editId="5AA9FC2C">
          <wp:extent cx="1086416" cy="930507"/>
          <wp:effectExtent l="0" t="0" r="0" b="3175"/>
          <wp:docPr id="3" name="Picture 3"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pic:cNvPicPr/>
                </pic:nvPicPr>
                <pic:blipFill>
                  <a:blip r:embed="rId2"/>
                  <a:stretch>
                    <a:fillRect/>
                  </a:stretch>
                </pic:blipFill>
                <pic:spPr>
                  <a:xfrm>
                    <a:off x="0" y="0"/>
                    <a:ext cx="1091891" cy="935196"/>
                  </a:xfrm>
                  <a:prstGeom prst="rect">
                    <a:avLst/>
                  </a:prstGeom>
                </pic:spPr>
              </pic:pic>
            </a:graphicData>
          </a:graphic>
        </wp:inline>
      </w:drawing>
    </w:r>
  </w:p>
  <w:p w14:paraId="6CF14AB1" w14:textId="77777777" w:rsidR="00DF4F98" w:rsidRPr="001F55B4" w:rsidRDefault="00DF4F98" w:rsidP="00A270F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9C9"/>
    <w:multiLevelType w:val="hybridMultilevel"/>
    <w:tmpl w:val="C262D1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1331FD"/>
    <w:multiLevelType w:val="hybridMultilevel"/>
    <w:tmpl w:val="06EAB9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0DD67146"/>
    <w:multiLevelType w:val="hybridMultilevel"/>
    <w:tmpl w:val="CAF0E8FC"/>
    <w:lvl w:ilvl="0" w:tplc="7DACC2DA">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E53080"/>
    <w:multiLevelType w:val="hybridMultilevel"/>
    <w:tmpl w:val="B16047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4DE7F47"/>
    <w:multiLevelType w:val="hybridMultilevel"/>
    <w:tmpl w:val="1CE49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B44A85"/>
    <w:multiLevelType w:val="hybridMultilevel"/>
    <w:tmpl w:val="3CA88D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2935174B"/>
    <w:multiLevelType w:val="multilevel"/>
    <w:tmpl w:val="94505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D3284E"/>
    <w:multiLevelType w:val="hybridMultilevel"/>
    <w:tmpl w:val="E908954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3FC47AAE"/>
    <w:multiLevelType w:val="hybridMultilevel"/>
    <w:tmpl w:val="15526DA8"/>
    <w:lvl w:ilvl="0" w:tplc="97AC410E">
      <w:numFmt w:val="bullet"/>
      <w:lvlText w:val="-"/>
      <w:lvlJc w:val="left"/>
      <w:pPr>
        <w:ind w:left="720" w:hanging="360"/>
      </w:pPr>
      <w:rPr>
        <w:rFonts w:ascii="Tahoma" w:eastAsia="Times New Roman" w:hAnsi="Tahoma" w:cs="Tahom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59356ED"/>
    <w:multiLevelType w:val="hybridMultilevel"/>
    <w:tmpl w:val="9348BC42"/>
    <w:lvl w:ilvl="0" w:tplc="4324439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C227BE"/>
    <w:multiLevelType w:val="hybridMultilevel"/>
    <w:tmpl w:val="180CEC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572C0AA0"/>
    <w:multiLevelType w:val="multilevel"/>
    <w:tmpl w:val="7B74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1730C4"/>
    <w:multiLevelType w:val="multilevel"/>
    <w:tmpl w:val="2F60E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146646"/>
    <w:multiLevelType w:val="hybridMultilevel"/>
    <w:tmpl w:val="A5A2EA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FD66682"/>
    <w:multiLevelType w:val="hybridMultilevel"/>
    <w:tmpl w:val="2D9E4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1023"/>
    <w:multiLevelType w:val="hybridMultilevel"/>
    <w:tmpl w:val="04DCEF6E"/>
    <w:lvl w:ilvl="0" w:tplc="FC2E0B70">
      <w:numFmt w:val="bullet"/>
      <w:lvlText w:val=""/>
      <w:lvlJc w:val="left"/>
      <w:pPr>
        <w:ind w:left="720" w:hanging="360"/>
      </w:pPr>
      <w:rPr>
        <w:rFonts w:ascii="Symbol" w:eastAsia="Calibr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566E2B"/>
    <w:multiLevelType w:val="hybridMultilevel"/>
    <w:tmpl w:val="4B72AA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78D4E3D"/>
    <w:multiLevelType w:val="hybridMultilevel"/>
    <w:tmpl w:val="FE3612D0"/>
    <w:lvl w:ilvl="0" w:tplc="56AC6E40">
      <w:start w:val="2016"/>
      <w:numFmt w:val="bullet"/>
      <w:lvlText w:val=""/>
      <w:lvlJc w:val="left"/>
      <w:pPr>
        <w:ind w:left="720" w:hanging="360"/>
      </w:pPr>
      <w:rPr>
        <w:rFonts w:ascii="Symbol" w:eastAsia="Arial Unicode MS" w:hAnsi="Symbol" w:cs="Arial Unicode M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ABC5FAC"/>
    <w:multiLevelType w:val="hybridMultilevel"/>
    <w:tmpl w:val="4202C3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F02348D"/>
    <w:multiLevelType w:val="hybridMultilevel"/>
    <w:tmpl w:val="237CC52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12810153">
    <w:abstractNumId w:val="8"/>
  </w:num>
  <w:num w:numId="2" w16cid:durableId="697434432">
    <w:abstractNumId w:val="19"/>
  </w:num>
  <w:num w:numId="3" w16cid:durableId="2133622527">
    <w:abstractNumId w:val="7"/>
  </w:num>
  <w:num w:numId="4" w16cid:durableId="2026441687">
    <w:abstractNumId w:val="7"/>
  </w:num>
  <w:num w:numId="5" w16cid:durableId="1931741380">
    <w:abstractNumId w:val="0"/>
  </w:num>
  <w:num w:numId="6" w16cid:durableId="1556159123">
    <w:abstractNumId w:val="17"/>
  </w:num>
  <w:num w:numId="7" w16cid:durableId="515003021">
    <w:abstractNumId w:val="3"/>
  </w:num>
  <w:num w:numId="8" w16cid:durableId="953252437">
    <w:abstractNumId w:val="0"/>
  </w:num>
  <w:num w:numId="9" w16cid:durableId="1885289689">
    <w:abstractNumId w:val="1"/>
  </w:num>
  <w:num w:numId="10" w16cid:durableId="1482187994">
    <w:abstractNumId w:val="10"/>
  </w:num>
  <w:num w:numId="11" w16cid:durableId="886915281">
    <w:abstractNumId w:val="13"/>
  </w:num>
  <w:num w:numId="12" w16cid:durableId="882209361">
    <w:abstractNumId w:val="11"/>
  </w:num>
  <w:num w:numId="13" w16cid:durableId="447165488">
    <w:abstractNumId w:val="5"/>
  </w:num>
  <w:num w:numId="14" w16cid:durableId="1911695136">
    <w:abstractNumId w:val="16"/>
  </w:num>
  <w:num w:numId="15" w16cid:durableId="1543905673">
    <w:abstractNumId w:val="18"/>
  </w:num>
  <w:num w:numId="16" w16cid:durableId="874585071">
    <w:abstractNumId w:val="4"/>
  </w:num>
  <w:num w:numId="17" w16cid:durableId="1623924269">
    <w:abstractNumId w:val="9"/>
  </w:num>
  <w:num w:numId="18" w16cid:durableId="1347055421">
    <w:abstractNumId w:val="15"/>
  </w:num>
  <w:num w:numId="19" w16cid:durableId="1191408335">
    <w:abstractNumId w:val="6"/>
  </w:num>
  <w:num w:numId="20" w16cid:durableId="1074208002">
    <w:abstractNumId w:val="2"/>
  </w:num>
  <w:num w:numId="21" w16cid:durableId="1754936313">
    <w:abstractNumId w:val="14"/>
  </w:num>
  <w:num w:numId="22" w16cid:durableId="2881715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w, Imogen (MAN-MEW)">
    <w15:presenceInfo w15:providerId="AD" w15:userId="S::Imogen.Shaw@mccann.com::60d490f8-5f86-4c19-a23b-abd7fcd1e8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MTQzNDEwMjc3MTFV0lEKTi0uzszPAykwrAUAkDsXWywAAAA="/>
    <w:docVar w:name="zzmp10LastTrailerInserted" w:val="^`~#mp!@:O⌅#⌌┛┤3@8}œm~M⌍É@⌏‭¿¤pÓ\a×ªé]”‛§»!ãðÉØ‛¤Þ©îò@-E²⌓‭ê#ÐËäÄ$¥⌎gÅœ‡À⌇ö¼ÜØp#ØsVçÉQò§£§⌞?Q°ëÆDù⌇×t„kÜ†Í¨ŔÔùÜ¸⌗ TÀJ8W⌌&amp;t⌛TL›õVSjú}^UÚÙ⌐⌂=f4¦µB“ŔſzðýÊ78òƒ¿¸`«,ö⁁¹QWxø⌋⌅4KAi&lt;9ZSQ011"/>
    <w:docVar w:name="zzmp10LastTrailerInserted_2832" w:val="^`~#mp!@:O⌅#⌌┛┤3@8}œm~M⌍É@⌏‭¿¤pÓ\a×ªé]”‛§»!ãðÉØ‛¤Þ©îò@-E²⌓‭ê#ÐËäÄ$¥⌎gÅœ‡À⌇ö¼ÜØp#ØsVçÉQò§£§⌞?Q°ëÆDù⌇×t„kÜ†Í¨ŔÔùÜ¸⌗ TÀJ8W⌌&amp;t⌛TL›õVSjú}^UÚÙ⌐⌂=f4¦µB“ŔſzðýÊ78òƒ¿¸`«,ö⁁¹QWxø⌋⌅4KAi&lt;9ZSQ011"/>
    <w:docVar w:name="zzmp10mSEGsValidated" w:val="1"/>
    <w:docVar w:name="zzmpLegacyTrailerRemoved" w:val="True"/>
  </w:docVars>
  <w:rsids>
    <w:rsidRoot w:val="006C64BD"/>
    <w:rsid w:val="00000736"/>
    <w:rsid w:val="00000D28"/>
    <w:rsid w:val="00002555"/>
    <w:rsid w:val="0000339F"/>
    <w:rsid w:val="00003734"/>
    <w:rsid w:val="0000381F"/>
    <w:rsid w:val="00003D9F"/>
    <w:rsid w:val="0000606E"/>
    <w:rsid w:val="00006A93"/>
    <w:rsid w:val="00007C83"/>
    <w:rsid w:val="00010151"/>
    <w:rsid w:val="00010571"/>
    <w:rsid w:val="00010C8C"/>
    <w:rsid w:val="00011CCB"/>
    <w:rsid w:val="000135CA"/>
    <w:rsid w:val="00014503"/>
    <w:rsid w:val="00014B72"/>
    <w:rsid w:val="00015422"/>
    <w:rsid w:val="0001734D"/>
    <w:rsid w:val="000177F6"/>
    <w:rsid w:val="000220A5"/>
    <w:rsid w:val="00022AD8"/>
    <w:rsid w:val="00023117"/>
    <w:rsid w:val="0002496C"/>
    <w:rsid w:val="000249C9"/>
    <w:rsid w:val="00024D7C"/>
    <w:rsid w:val="000250B6"/>
    <w:rsid w:val="00025C59"/>
    <w:rsid w:val="0002683D"/>
    <w:rsid w:val="00030269"/>
    <w:rsid w:val="00031E05"/>
    <w:rsid w:val="00031E13"/>
    <w:rsid w:val="000320DD"/>
    <w:rsid w:val="0003237A"/>
    <w:rsid w:val="00033BE1"/>
    <w:rsid w:val="0003406A"/>
    <w:rsid w:val="00034E44"/>
    <w:rsid w:val="000357C7"/>
    <w:rsid w:val="00035AD3"/>
    <w:rsid w:val="00035BF7"/>
    <w:rsid w:val="00036413"/>
    <w:rsid w:val="0003749F"/>
    <w:rsid w:val="000374D5"/>
    <w:rsid w:val="000378C5"/>
    <w:rsid w:val="00040478"/>
    <w:rsid w:val="00041A60"/>
    <w:rsid w:val="00042D87"/>
    <w:rsid w:val="00043018"/>
    <w:rsid w:val="0004381A"/>
    <w:rsid w:val="000447C5"/>
    <w:rsid w:val="00044873"/>
    <w:rsid w:val="00044B80"/>
    <w:rsid w:val="00044F30"/>
    <w:rsid w:val="000459B9"/>
    <w:rsid w:val="00046B28"/>
    <w:rsid w:val="00046E13"/>
    <w:rsid w:val="000473DB"/>
    <w:rsid w:val="00050EBC"/>
    <w:rsid w:val="000514BC"/>
    <w:rsid w:val="00051F8F"/>
    <w:rsid w:val="00053D67"/>
    <w:rsid w:val="00053FE5"/>
    <w:rsid w:val="000543F0"/>
    <w:rsid w:val="000546B4"/>
    <w:rsid w:val="00056280"/>
    <w:rsid w:val="000571BB"/>
    <w:rsid w:val="00057845"/>
    <w:rsid w:val="00057AA8"/>
    <w:rsid w:val="0006092E"/>
    <w:rsid w:val="00061D39"/>
    <w:rsid w:val="000632F1"/>
    <w:rsid w:val="0006342C"/>
    <w:rsid w:val="00063E93"/>
    <w:rsid w:val="00064B38"/>
    <w:rsid w:val="00064ECC"/>
    <w:rsid w:val="00067771"/>
    <w:rsid w:val="00067A29"/>
    <w:rsid w:val="00067E56"/>
    <w:rsid w:val="00067E9C"/>
    <w:rsid w:val="00070BFD"/>
    <w:rsid w:val="000712DC"/>
    <w:rsid w:val="000719FC"/>
    <w:rsid w:val="000723E9"/>
    <w:rsid w:val="00072BED"/>
    <w:rsid w:val="00073DA0"/>
    <w:rsid w:val="0007434F"/>
    <w:rsid w:val="00076BD0"/>
    <w:rsid w:val="00077138"/>
    <w:rsid w:val="00077837"/>
    <w:rsid w:val="00077C78"/>
    <w:rsid w:val="00077E46"/>
    <w:rsid w:val="00080022"/>
    <w:rsid w:val="000804A4"/>
    <w:rsid w:val="00081DCB"/>
    <w:rsid w:val="00083155"/>
    <w:rsid w:val="00083B45"/>
    <w:rsid w:val="000865C0"/>
    <w:rsid w:val="00086B58"/>
    <w:rsid w:val="00090098"/>
    <w:rsid w:val="00090653"/>
    <w:rsid w:val="000910D7"/>
    <w:rsid w:val="000918CE"/>
    <w:rsid w:val="000928B0"/>
    <w:rsid w:val="00093130"/>
    <w:rsid w:val="000937DD"/>
    <w:rsid w:val="00093871"/>
    <w:rsid w:val="000938E4"/>
    <w:rsid w:val="0009484B"/>
    <w:rsid w:val="0009501C"/>
    <w:rsid w:val="0009509B"/>
    <w:rsid w:val="00095924"/>
    <w:rsid w:val="00095BBC"/>
    <w:rsid w:val="000A032C"/>
    <w:rsid w:val="000A1C42"/>
    <w:rsid w:val="000A3743"/>
    <w:rsid w:val="000A56AC"/>
    <w:rsid w:val="000A5F6F"/>
    <w:rsid w:val="000A64BA"/>
    <w:rsid w:val="000A7D31"/>
    <w:rsid w:val="000B03A9"/>
    <w:rsid w:val="000B0588"/>
    <w:rsid w:val="000B08E3"/>
    <w:rsid w:val="000B1E2C"/>
    <w:rsid w:val="000B2784"/>
    <w:rsid w:val="000B488A"/>
    <w:rsid w:val="000B499A"/>
    <w:rsid w:val="000B4BFE"/>
    <w:rsid w:val="000B4F99"/>
    <w:rsid w:val="000B5155"/>
    <w:rsid w:val="000B519D"/>
    <w:rsid w:val="000B5C9D"/>
    <w:rsid w:val="000B6F6C"/>
    <w:rsid w:val="000C0117"/>
    <w:rsid w:val="000C0270"/>
    <w:rsid w:val="000C0B17"/>
    <w:rsid w:val="000C0B77"/>
    <w:rsid w:val="000C1663"/>
    <w:rsid w:val="000C198F"/>
    <w:rsid w:val="000C1A4C"/>
    <w:rsid w:val="000C1E2B"/>
    <w:rsid w:val="000C4812"/>
    <w:rsid w:val="000C4A57"/>
    <w:rsid w:val="000C5A22"/>
    <w:rsid w:val="000C5BCE"/>
    <w:rsid w:val="000C64E3"/>
    <w:rsid w:val="000C659F"/>
    <w:rsid w:val="000C6F8D"/>
    <w:rsid w:val="000C78C9"/>
    <w:rsid w:val="000D4D7C"/>
    <w:rsid w:val="000D6B20"/>
    <w:rsid w:val="000E011B"/>
    <w:rsid w:val="000E14AB"/>
    <w:rsid w:val="000E1FEB"/>
    <w:rsid w:val="000E230D"/>
    <w:rsid w:val="000E35A5"/>
    <w:rsid w:val="000E3DAA"/>
    <w:rsid w:val="000E44CB"/>
    <w:rsid w:val="000E51A3"/>
    <w:rsid w:val="000E5741"/>
    <w:rsid w:val="000E60A2"/>
    <w:rsid w:val="000E6A9F"/>
    <w:rsid w:val="000F0751"/>
    <w:rsid w:val="000F08DA"/>
    <w:rsid w:val="000F25E4"/>
    <w:rsid w:val="000F2870"/>
    <w:rsid w:val="000F3EEB"/>
    <w:rsid w:val="000F3FC4"/>
    <w:rsid w:val="000F41EA"/>
    <w:rsid w:val="000F5859"/>
    <w:rsid w:val="000F5B1D"/>
    <w:rsid w:val="000F5B91"/>
    <w:rsid w:val="000F6AC5"/>
    <w:rsid w:val="000F7167"/>
    <w:rsid w:val="00100876"/>
    <w:rsid w:val="00100C44"/>
    <w:rsid w:val="00100E5B"/>
    <w:rsid w:val="00101FB4"/>
    <w:rsid w:val="0010208C"/>
    <w:rsid w:val="00102A58"/>
    <w:rsid w:val="001033A5"/>
    <w:rsid w:val="00103B5C"/>
    <w:rsid w:val="00103E01"/>
    <w:rsid w:val="00104077"/>
    <w:rsid w:val="001042AE"/>
    <w:rsid w:val="00105291"/>
    <w:rsid w:val="001054B4"/>
    <w:rsid w:val="00105BDE"/>
    <w:rsid w:val="0010749A"/>
    <w:rsid w:val="00107B7D"/>
    <w:rsid w:val="00110EC5"/>
    <w:rsid w:val="00111121"/>
    <w:rsid w:val="001114C0"/>
    <w:rsid w:val="00111A14"/>
    <w:rsid w:val="001121FC"/>
    <w:rsid w:val="001150AF"/>
    <w:rsid w:val="001156B8"/>
    <w:rsid w:val="001166B3"/>
    <w:rsid w:val="00117488"/>
    <w:rsid w:val="00117A91"/>
    <w:rsid w:val="0012037F"/>
    <w:rsid w:val="00121BAD"/>
    <w:rsid w:val="0012315D"/>
    <w:rsid w:val="0012332A"/>
    <w:rsid w:val="00123C14"/>
    <w:rsid w:val="00124E5B"/>
    <w:rsid w:val="0012512D"/>
    <w:rsid w:val="00125EEE"/>
    <w:rsid w:val="00126C8C"/>
    <w:rsid w:val="001274D0"/>
    <w:rsid w:val="001300AF"/>
    <w:rsid w:val="00132010"/>
    <w:rsid w:val="00132095"/>
    <w:rsid w:val="001335C6"/>
    <w:rsid w:val="00133FC1"/>
    <w:rsid w:val="00134269"/>
    <w:rsid w:val="0013564B"/>
    <w:rsid w:val="00137899"/>
    <w:rsid w:val="00137AB2"/>
    <w:rsid w:val="00137EE7"/>
    <w:rsid w:val="00140B82"/>
    <w:rsid w:val="00140D76"/>
    <w:rsid w:val="00141D2B"/>
    <w:rsid w:val="0014302C"/>
    <w:rsid w:val="001434CE"/>
    <w:rsid w:val="00144DAA"/>
    <w:rsid w:val="001465E0"/>
    <w:rsid w:val="001473DA"/>
    <w:rsid w:val="001476D6"/>
    <w:rsid w:val="00147FE2"/>
    <w:rsid w:val="001508EC"/>
    <w:rsid w:val="00150FD9"/>
    <w:rsid w:val="001511B8"/>
    <w:rsid w:val="00152E3D"/>
    <w:rsid w:val="00152F0C"/>
    <w:rsid w:val="0015343B"/>
    <w:rsid w:val="00153A08"/>
    <w:rsid w:val="00153B86"/>
    <w:rsid w:val="001554EB"/>
    <w:rsid w:val="00156CA1"/>
    <w:rsid w:val="001614E0"/>
    <w:rsid w:val="0016160C"/>
    <w:rsid w:val="00162175"/>
    <w:rsid w:val="00163AEC"/>
    <w:rsid w:val="00164D3B"/>
    <w:rsid w:val="00164DFB"/>
    <w:rsid w:val="001654AF"/>
    <w:rsid w:val="001655F7"/>
    <w:rsid w:val="00166526"/>
    <w:rsid w:val="001666F0"/>
    <w:rsid w:val="0016773B"/>
    <w:rsid w:val="001701F5"/>
    <w:rsid w:val="00170450"/>
    <w:rsid w:val="0017087E"/>
    <w:rsid w:val="00171082"/>
    <w:rsid w:val="00171962"/>
    <w:rsid w:val="00172C3B"/>
    <w:rsid w:val="00174193"/>
    <w:rsid w:val="00174497"/>
    <w:rsid w:val="00174A9B"/>
    <w:rsid w:val="00174D8F"/>
    <w:rsid w:val="001769ED"/>
    <w:rsid w:val="00176B50"/>
    <w:rsid w:val="00181628"/>
    <w:rsid w:val="00181E02"/>
    <w:rsid w:val="0018343D"/>
    <w:rsid w:val="00184563"/>
    <w:rsid w:val="00186941"/>
    <w:rsid w:val="00187630"/>
    <w:rsid w:val="00190FE7"/>
    <w:rsid w:val="00194970"/>
    <w:rsid w:val="00194A9E"/>
    <w:rsid w:val="0019566A"/>
    <w:rsid w:val="00197844"/>
    <w:rsid w:val="001A1F2B"/>
    <w:rsid w:val="001A2107"/>
    <w:rsid w:val="001A2758"/>
    <w:rsid w:val="001A290B"/>
    <w:rsid w:val="001A31CF"/>
    <w:rsid w:val="001A5079"/>
    <w:rsid w:val="001A5916"/>
    <w:rsid w:val="001A6233"/>
    <w:rsid w:val="001B1675"/>
    <w:rsid w:val="001B1DD6"/>
    <w:rsid w:val="001B2EDF"/>
    <w:rsid w:val="001B40F7"/>
    <w:rsid w:val="001B5178"/>
    <w:rsid w:val="001B534C"/>
    <w:rsid w:val="001B5E48"/>
    <w:rsid w:val="001B619B"/>
    <w:rsid w:val="001B656A"/>
    <w:rsid w:val="001B67F6"/>
    <w:rsid w:val="001B7002"/>
    <w:rsid w:val="001B7721"/>
    <w:rsid w:val="001C03A2"/>
    <w:rsid w:val="001C1776"/>
    <w:rsid w:val="001C1E56"/>
    <w:rsid w:val="001C2A46"/>
    <w:rsid w:val="001C2C56"/>
    <w:rsid w:val="001C39C6"/>
    <w:rsid w:val="001C3D74"/>
    <w:rsid w:val="001C4795"/>
    <w:rsid w:val="001C49B1"/>
    <w:rsid w:val="001C49CF"/>
    <w:rsid w:val="001C50EF"/>
    <w:rsid w:val="001C5D0A"/>
    <w:rsid w:val="001C6091"/>
    <w:rsid w:val="001C62D6"/>
    <w:rsid w:val="001C7312"/>
    <w:rsid w:val="001C7B58"/>
    <w:rsid w:val="001C7C62"/>
    <w:rsid w:val="001D0443"/>
    <w:rsid w:val="001D1175"/>
    <w:rsid w:val="001D1FDD"/>
    <w:rsid w:val="001D3445"/>
    <w:rsid w:val="001D3A8A"/>
    <w:rsid w:val="001D4C0B"/>
    <w:rsid w:val="001D4E39"/>
    <w:rsid w:val="001D5439"/>
    <w:rsid w:val="001D5975"/>
    <w:rsid w:val="001D6508"/>
    <w:rsid w:val="001D66DE"/>
    <w:rsid w:val="001D693E"/>
    <w:rsid w:val="001D76E7"/>
    <w:rsid w:val="001E029E"/>
    <w:rsid w:val="001E0A85"/>
    <w:rsid w:val="001E1AA6"/>
    <w:rsid w:val="001E1ADB"/>
    <w:rsid w:val="001E41B3"/>
    <w:rsid w:val="001E41BA"/>
    <w:rsid w:val="001E433C"/>
    <w:rsid w:val="001E50A0"/>
    <w:rsid w:val="001E769C"/>
    <w:rsid w:val="001E7D01"/>
    <w:rsid w:val="001F01CA"/>
    <w:rsid w:val="001F3DDD"/>
    <w:rsid w:val="001F506C"/>
    <w:rsid w:val="001F54C0"/>
    <w:rsid w:val="001F55B4"/>
    <w:rsid w:val="001F6571"/>
    <w:rsid w:val="001F6C8F"/>
    <w:rsid w:val="001F6E8A"/>
    <w:rsid w:val="001F7616"/>
    <w:rsid w:val="001F7851"/>
    <w:rsid w:val="001F7C3A"/>
    <w:rsid w:val="001F7D02"/>
    <w:rsid w:val="00200404"/>
    <w:rsid w:val="00202158"/>
    <w:rsid w:val="0020222B"/>
    <w:rsid w:val="00203C9B"/>
    <w:rsid w:val="00205563"/>
    <w:rsid w:val="0020574F"/>
    <w:rsid w:val="00205799"/>
    <w:rsid w:val="00205A46"/>
    <w:rsid w:val="00206247"/>
    <w:rsid w:val="002066A7"/>
    <w:rsid w:val="002073B7"/>
    <w:rsid w:val="00207409"/>
    <w:rsid w:val="002077F9"/>
    <w:rsid w:val="00207FC5"/>
    <w:rsid w:val="00210AB1"/>
    <w:rsid w:val="00210E2D"/>
    <w:rsid w:val="00210E6D"/>
    <w:rsid w:val="00215C64"/>
    <w:rsid w:val="00216868"/>
    <w:rsid w:val="00216DE2"/>
    <w:rsid w:val="00221CB2"/>
    <w:rsid w:val="00222361"/>
    <w:rsid w:val="00222394"/>
    <w:rsid w:val="00222418"/>
    <w:rsid w:val="00222466"/>
    <w:rsid w:val="00223487"/>
    <w:rsid w:val="0022374B"/>
    <w:rsid w:val="00224C8A"/>
    <w:rsid w:val="002253BA"/>
    <w:rsid w:val="002278A9"/>
    <w:rsid w:val="00230936"/>
    <w:rsid w:val="00230E9C"/>
    <w:rsid w:val="002315D7"/>
    <w:rsid w:val="002317AF"/>
    <w:rsid w:val="0023420F"/>
    <w:rsid w:val="00234485"/>
    <w:rsid w:val="00235C7B"/>
    <w:rsid w:val="00236580"/>
    <w:rsid w:val="00236DF5"/>
    <w:rsid w:val="00237B93"/>
    <w:rsid w:val="00240165"/>
    <w:rsid w:val="00240449"/>
    <w:rsid w:val="002437AF"/>
    <w:rsid w:val="00244850"/>
    <w:rsid w:val="00244D25"/>
    <w:rsid w:val="00245037"/>
    <w:rsid w:val="00246E4B"/>
    <w:rsid w:val="00251016"/>
    <w:rsid w:val="002510B2"/>
    <w:rsid w:val="00251F37"/>
    <w:rsid w:val="00252A71"/>
    <w:rsid w:val="00254781"/>
    <w:rsid w:val="00255453"/>
    <w:rsid w:val="00256744"/>
    <w:rsid w:val="002567EA"/>
    <w:rsid w:val="002601CF"/>
    <w:rsid w:val="002609D5"/>
    <w:rsid w:val="00260EC8"/>
    <w:rsid w:val="0026254F"/>
    <w:rsid w:val="00263F68"/>
    <w:rsid w:val="0026431B"/>
    <w:rsid w:val="0026588C"/>
    <w:rsid w:val="002663BA"/>
    <w:rsid w:val="0026681E"/>
    <w:rsid w:val="002701F4"/>
    <w:rsid w:val="00270371"/>
    <w:rsid w:val="002710D3"/>
    <w:rsid w:val="00272FE3"/>
    <w:rsid w:val="00273F5F"/>
    <w:rsid w:val="0027447F"/>
    <w:rsid w:val="00275784"/>
    <w:rsid w:val="0027724C"/>
    <w:rsid w:val="00283270"/>
    <w:rsid w:val="00283535"/>
    <w:rsid w:val="0028411C"/>
    <w:rsid w:val="00284A70"/>
    <w:rsid w:val="00284AAF"/>
    <w:rsid w:val="00284FD4"/>
    <w:rsid w:val="0028612C"/>
    <w:rsid w:val="00286CA6"/>
    <w:rsid w:val="0029024B"/>
    <w:rsid w:val="00290AA6"/>
    <w:rsid w:val="00290C66"/>
    <w:rsid w:val="00291243"/>
    <w:rsid w:val="002933F4"/>
    <w:rsid w:val="00293D94"/>
    <w:rsid w:val="002950D6"/>
    <w:rsid w:val="00296B74"/>
    <w:rsid w:val="00296EB4"/>
    <w:rsid w:val="00297020"/>
    <w:rsid w:val="002A0588"/>
    <w:rsid w:val="002A1816"/>
    <w:rsid w:val="002A22C2"/>
    <w:rsid w:val="002A27B0"/>
    <w:rsid w:val="002A2EBF"/>
    <w:rsid w:val="002A3714"/>
    <w:rsid w:val="002A445D"/>
    <w:rsid w:val="002A5C6E"/>
    <w:rsid w:val="002A6832"/>
    <w:rsid w:val="002A69C8"/>
    <w:rsid w:val="002A7259"/>
    <w:rsid w:val="002A751A"/>
    <w:rsid w:val="002B03E8"/>
    <w:rsid w:val="002B0CF5"/>
    <w:rsid w:val="002B1306"/>
    <w:rsid w:val="002B17E0"/>
    <w:rsid w:val="002B1953"/>
    <w:rsid w:val="002B2EB1"/>
    <w:rsid w:val="002B3BD3"/>
    <w:rsid w:val="002B41B6"/>
    <w:rsid w:val="002B5422"/>
    <w:rsid w:val="002B6B77"/>
    <w:rsid w:val="002C0A4D"/>
    <w:rsid w:val="002C1080"/>
    <w:rsid w:val="002C135F"/>
    <w:rsid w:val="002C1694"/>
    <w:rsid w:val="002C2B14"/>
    <w:rsid w:val="002C2E1E"/>
    <w:rsid w:val="002C3C80"/>
    <w:rsid w:val="002C3F49"/>
    <w:rsid w:val="002C4050"/>
    <w:rsid w:val="002C46A8"/>
    <w:rsid w:val="002C48B6"/>
    <w:rsid w:val="002C5BF3"/>
    <w:rsid w:val="002C5EB1"/>
    <w:rsid w:val="002C7AD9"/>
    <w:rsid w:val="002D028C"/>
    <w:rsid w:val="002D062F"/>
    <w:rsid w:val="002D14A2"/>
    <w:rsid w:val="002D2188"/>
    <w:rsid w:val="002D21DA"/>
    <w:rsid w:val="002D2722"/>
    <w:rsid w:val="002D2C22"/>
    <w:rsid w:val="002D2FEA"/>
    <w:rsid w:val="002D2FEB"/>
    <w:rsid w:val="002D3B37"/>
    <w:rsid w:val="002D5C7F"/>
    <w:rsid w:val="002D622D"/>
    <w:rsid w:val="002D7E99"/>
    <w:rsid w:val="002E109F"/>
    <w:rsid w:val="002E10DE"/>
    <w:rsid w:val="002E1E07"/>
    <w:rsid w:val="002E2FB9"/>
    <w:rsid w:val="002E35E0"/>
    <w:rsid w:val="002E37F3"/>
    <w:rsid w:val="002E4296"/>
    <w:rsid w:val="002E4318"/>
    <w:rsid w:val="002E72C9"/>
    <w:rsid w:val="002E7DBE"/>
    <w:rsid w:val="002F0F7B"/>
    <w:rsid w:val="002F1098"/>
    <w:rsid w:val="002F1D3A"/>
    <w:rsid w:val="002F2C11"/>
    <w:rsid w:val="002F2D22"/>
    <w:rsid w:val="002F3378"/>
    <w:rsid w:val="002F4893"/>
    <w:rsid w:val="002F4BE2"/>
    <w:rsid w:val="002F580E"/>
    <w:rsid w:val="002F669A"/>
    <w:rsid w:val="002F6704"/>
    <w:rsid w:val="002F6DFA"/>
    <w:rsid w:val="002F7644"/>
    <w:rsid w:val="00300592"/>
    <w:rsid w:val="00300A61"/>
    <w:rsid w:val="00302677"/>
    <w:rsid w:val="003028E2"/>
    <w:rsid w:val="00303C98"/>
    <w:rsid w:val="00303DC1"/>
    <w:rsid w:val="003056E0"/>
    <w:rsid w:val="00306068"/>
    <w:rsid w:val="003073E5"/>
    <w:rsid w:val="003101C4"/>
    <w:rsid w:val="003111EA"/>
    <w:rsid w:val="00312678"/>
    <w:rsid w:val="00313064"/>
    <w:rsid w:val="00313986"/>
    <w:rsid w:val="0031659F"/>
    <w:rsid w:val="003168B8"/>
    <w:rsid w:val="00317092"/>
    <w:rsid w:val="00317541"/>
    <w:rsid w:val="003176CC"/>
    <w:rsid w:val="00317703"/>
    <w:rsid w:val="00317A00"/>
    <w:rsid w:val="0032132D"/>
    <w:rsid w:val="00321CB1"/>
    <w:rsid w:val="00321F9E"/>
    <w:rsid w:val="0032258E"/>
    <w:rsid w:val="0032341D"/>
    <w:rsid w:val="00323428"/>
    <w:rsid w:val="00325CBE"/>
    <w:rsid w:val="0032725D"/>
    <w:rsid w:val="00330151"/>
    <w:rsid w:val="0033053F"/>
    <w:rsid w:val="00330680"/>
    <w:rsid w:val="00330B20"/>
    <w:rsid w:val="0033120C"/>
    <w:rsid w:val="003312F0"/>
    <w:rsid w:val="00331367"/>
    <w:rsid w:val="00333C2A"/>
    <w:rsid w:val="00333F30"/>
    <w:rsid w:val="00333F82"/>
    <w:rsid w:val="0033435F"/>
    <w:rsid w:val="00334E06"/>
    <w:rsid w:val="00336172"/>
    <w:rsid w:val="003369D3"/>
    <w:rsid w:val="00336B15"/>
    <w:rsid w:val="00336E45"/>
    <w:rsid w:val="00336FFA"/>
    <w:rsid w:val="0033758E"/>
    <w:rsid w:val="00337BCF"/>
    <w:rsid w:val="00340546"/>
    <w:rsid w:val="0034055C"/>
    <w:rsid w:val="00340CAF"/>
    <w:rsid w:val="00341365"/>
    <w:rsid w:val="00341D9A"/>
    <w:rsid w:val="00341FED"/>
    <w:rsid w:val="00343C3C"/>
    <w:rsid w:val="003445EB"/>
    <w:rsid w:val="00347932"/>
    <w:rsid w:val="00350637"/>
    <w:rsid w:val="00350AF6"/>
    <w:rsid w:val="003511E2"/>
    <w:rsid w:val="003513B0"/>
    <w:rsid w:val="003518B3"/>
    <w:rsid w:val="0035198D"/>
    <w:rsid w:val="00353624"/>
    <w:rsid w:val="003536F8"/>
    <w:rsid w:val="00354B2C"/>
    <w:rsid w:val="00355220"/>
    <w:rsid w:val="00355287"/>
    <w:rsid w:val="003552A9"/>
    <w:rsid w:val="00355F18"/>
    <w:rsid w:val="00355F50"/>
    <w:rsid w:val="00356421"/>
    <w:rsid w:val="00357C25"/>
    <w:rsid w:val="003616EC"/>
    <w:rsid w:val="003624B0"/>
    <w:rsid w:val="00363492"/>
    <w:rsid w:val="00363A3A"/>
    <w:rsid w:val="00364DC1"/>
    <w:rsid w:val="00365176"/>
    <w:rsid w:val="003677D1"/>
    <w:rsid w:val="00370889"/>
    <w:rsid w:val="00370B99"/>
    <w:rsid w:val="0037201A"/>
    <w:rsid w:val="003729C5"/>
    <w:rsid w:val="00372B15"/>
    <w:rsid w:val="00373314"/>
    <w:rsid w:val="00376C3A"/>
    <w:rsid w:val="00376CCA"/>
    <w:rsid w:val="003772F2"/>
    <w:rsid w:val="00377FE8"/>
    <w:rsid w:val="003806E2"/>
    <w:rsid w:val="00380EE3"/>
    <w:rsid w:val="00381874"/>
    <w:rsid w:val="00381D2A"/>
    <w:rsid w:val="0038327B"/>
    <w:rsid w:val="00383D0A"/>
    <w:rsid w:val="003840D3"/>
    <w:rsid w:val="003851BC"/>
    <w:rsid w:val="003853CA"/>
    <w:rsid w:val="00386CCA"/>
    <w:rsid w:val="00386E08"/>
    <w:rsid w:val="003870F5"/>
    <w:rsid w:val="00390106"/>
    <w:rsid w:val="00390440"/>
    <w:rsid w:val="003922F5"/>
    <w:rsid w:val="00392FF8"/>
    <w:rsid w:val="003932C6"/>
    <w:rsid w:val="00393707"/>
    <w:rsid w:val="003937F4"/>
    <w:rsid w:val="00393F2C"/>
    <w:rsid w:val="00394AF2"/>
    <w:rsid w:val="00394E25"/>
    <w:rsid w:val="00394F92"/>
    <w:rsid w:val="003957CD"/>
    <w:rsid w:val="0039592D"/>
    <w:rsid w:val="00395C00"/>
    <w:rsid w:val="003963FA"/>
    <w:rsid w:val="003965A2"/>
    <w:rsid w:val="003977D4"/>
    <w:rsid w:val="003A0ABE"/>
    <w:rsid w:val="003A0AF9"/>
    <w:rsid w:val="003A1CC7"/>
    <w:rsid w:val="003A1EA7"/>
    <w:rsid w:val="003A2038"/>
    <w:rsid w:val="003A2199"/>
    <w:rsid w:val="003A2CF3"/>
    <w:rsid w:val="003A457D"/>
    <w:rsid w:val="003A4F13"/>
    <w:rsid w:val="003A6E64"/>
    <w:rsid w:val="003B01AF"/>
    <w:rsid w:val="003B0BF0"/>
    <w:rsid w:val="003B100E"/>
    <w:rsid w:val="003B167A"/>
    <w:rsid w:val="003B1886"/>
    <w:rsid w:val="003B1AA0"/>
    <w:rsid w:val="003B1D02"/>
    <w:rsid w:val="003B1F02"/>
    <w:rsid w:val="003B23DF"/>
    <w:rsid w:val="003B2931"/>
    <w:rsid w:val="003B3CF2"/>
    <w:rsid w:val="003B4388"/>
    <w:rsid w:val="003B53BE"/>
    <w:rsid w:val="003B65FE"/>
    <w:rsid w:val="003B6DD0"/>
    <w:rsid w:val="003B7CF8"/>
    <w:rsid w:val="003C05F1"/>
    <w:rsid w:val="003C0CA9"/>
    <w:rsid w:val="003C1C3E"/>
    <w:rsid w:val="003C4344"/>
    <w:rsid w:val="003C5131"/>
    <w:rsid w:val="003C514E"/>
    <w:rsid w:val="003C5C05"/>
    <w:rsid w:val="003C624F"/>
    <w:rsid w:val="003C6EE5"/>
    <w:rsid w:val="003C712B"/>
    <w:rsid w:val="003C799C"/>
    <w:rsid w:val="003C7DBB"/>
    <w:rsid w:val="003D1928"/>
    <w:rsid w:val="003D1A6D"/>
    <w:rsid w:val="003D28A6"/>
    <w:rsid w:val="003D3075"/>
    <w:rsid w:val="003D316C"/>
    <w:rsid w:val="003D3D5F"/>
    <w:rsid w:val="003D58D8"/>
    <w:rsid w:val="003D6C3E"/>
    <w:rsid w:val="003D6EB9"/>
    <w:rsid w:val="003E025C"/>
    <w:rsid w:val="003E0F3F"/>
    <w:rsid w:val="003E2CD5"/>
    <w:rsid w:val="003E3785"/>
    <w:rsid w:val="003E3ACF"/>
    <w:rsid w:val="003E45B8"/>
    <w:rsid w:val="003E6ADD"/>
    <w:rsid w:val="003F068F"/>
    <w:rsid w:val="003F2B5A"/>
    <w:rsid w:val="003F4E3A"/>
    <w:rsid w:val="003F4E58"/>
    <w:rsid w:val="003F5119"/>
    <w:rsid w:val="003F557C"/>
    <w:rsid w:val="003F66CE"/>
    <w:rsid w:val="003F7B0D"/>
    <w:rsid w:val="003F7F93"/>
    <w:rsid w:val="00400764"/>
    <w:rsid w:val="00400EE6"/>
    <w:rsid w:val="00401113"/>
    <w:rsid w:val="004028FC"/>
    <w:rsid w:val="00402E49"/>
    <w:rsid w:val="00403432"/>
    <w:rsid w:val="00403612"/>
    <w:rsid w:val="00404123"/>
    <w:rsid w:val="00404974"/>
    <w:rsid w:val="00405058"/>
    <w:rsid w:val="00405216"/>
    <w:rsid w:val="00406136"/>
    <w:rsid w:val="004107F2"/>
    <w:rsid w:val="00410BF9"/>
    <w:rsid w:val="0041116B"/>
    <w:rsid w:val="004119B8"/>
    <w:rsid w:val="00412683"/>
    <w:rsid w:val="004134BF"/>
    <w:rsid w:val="004134C8"/>
    <w:rsid w:val="00413936"/>
    <w:rsid w:val="00413CB5"/>
    <w:rsid w:val="00414111"/>
    <w:rsid w:val="00415284"/>
    <w:rsid w:val="004155B0"/>
    <w:rsid w:val="004158CA"/>
    <w:rsid w:val="004159CD"/>
    <w:rsid w:val="00416522"/>
    <w:rsid w:val="0041672A"/>
    <w:rsid w:val="004172F5"/>
    <w:rsid w:val="004207CF"/>
    <w:rsid w:val="00421053"/>
    <w:rsid w:val="004221BA"/>
    <w:rsid w:val="00422306"/>
    <w:rsid w:val="0042246C"/>
    <w:rsid w:val="00422B72"/>
    <w:rsid w:val="00422F93"/>
    <w:rsid w:val="0042618A"/>
    <w:rsid w:val="00426BA5"/>
    <w:rsid w:val="004275F5"/>
    <w:rsid w:val="0042777E"/>
    <w:rsid w:val="00430032"/>
    <w:rsid w:val="00430539"/>
    <w:rsid w:val="004315A0"/>
    <w:rsid w:val="00431ED3"/>
    <w:rsid w:val="00432D93"/>
    <w:rsid w:val="00432F4C"/>
    <w:rsid w:val="0043436E"/>
    <w:rsid w:val="00435A46"/>
    <w:rsid w:val="00435F18"/>
    <w:rsid w:val="00436A2C"/>
    <w:rsid w:val="00441884"/>
    <w:rsid w:val="004419D8"/>
    <w:rsid w:val="004419DC"/>
    <w:rsid w:val="004431B6"/>
    <w:rsid w:val="00443526"/>
    <w:rsid w:val="00444670"/>
    <w:rsid w:val="00444F44"/>
    <w:rsid w:val="00445A8E"/>
    <w:rsid w:val="00446806"/>
    <w:rsid w:val="00446C8C"/>
    <w:rsid w:val="00446E22"/>
    <w:rsid w:val="00446EC3"/>
    <w:rsid w:val="00447C24"/>
    <w:rsid w:val="004503C2"/>
    <w:rsid w:val="00450874"/>
    <w:rsid w:val="004522DB"/>
    <w:rsid w:val="0045456F"/>
    <w:rsid w:val="004549AB"/>
    <w:rsid w:val="00455002"/>
    <w:rsid w:val="00455BA4"/>
    <w:rsid w:val="004572B4"/>
    <w:rsid w:val="0045748E"/>
    <w:rsid w:val="004574C2"/>
    <w:rsid w:val="00457C97"/>
    <w:rsid w:val="00460F65"/>
    <w:rsid w:val="00461D0B"/>
    <w:rsid w:val="00461D42"/>
    <w:rsid w:val="004620AA"/>
    <w:rsid w:val="00462C30"/>
    <w:rsid w:val="004636B0"/>
    <w:rsid w:val="00463DD9"/>
    <w:rsid w:val="00464FA9"/>
    <w:rsid w:val="004657EA"/>
    <w:rsid w:val="00465E45"/>
    <w:rsid w:val="00467B56"/>
    <w:rsid w:val="0047036A"/>
    <w:rsid w:val="00470A9F"/>
    <w:rsid w:val="00470AE0"/>
    <w:rsid w:val="00472463"/>
    <w:rsid w:val="00472743"/>
    <w:rsid w:val="0047312E"/>
    <w:rsid w:val="004735B3"/>
    <w:rsid w:val="00473609"/>
    <w:rsid w:val="0047370F"/>
    <w:rsid w:val="004742F8"/>
    <w:rsid w:val="00474B18"/>
    <w:rsid w:val="00474DE1"/>
    <w:rsid w:val="004750AD"/>
    <w:rsid w:val="0047617D"/>
    <w:rsid w:val="004772A0"/>
    <w:rsid w:val="004774A0"/>
    <w:rsid w:val="004777CB"/>
    <w:rsid w:val="00482C30"/>
    <w:rsid w:val="00485503"/>
    <w:rsid w:val="00485802"/>
    <w:rsid w:val="00486C08"/>
    <w:rsid w:val="00487B45"/>
    <w:rsid w:val="00491147"/>
    <w:rsid w:val="0049148A"/>
    <w:rsid w:val="004923E5"/>
    <w:rsid w:val="00492B40"/>
    <w:rsid w:val="00493EEC"/>
    <w:rsid w:val="00494E49"/>
    <w:rsid w:val="00496191"/>
    <w:rsid w:val="004979C2"/>
    <w:rsid w:val="00497E48"/>
    <w:rsid w:val="00497ED7"/>
    <w:rsid w:val="004A092A"/>
    <w:rsid w:val="004A10C1"/>
    <w:rsid w:val="004A1E68"/>
    <w:rsid w:val="004A316E"/>
    <w:rsid w:val="004A32C2"/>
    <w:rsid w:val="004A61B1"/>
    <w:rsid w:val="004A6D57"/>
    <w:rsid w:val="004A6E9D"/>
    <w:rsid w:val="004A74C2"/>
    <w:rsid w:val="004A7503"/>
    <w:rsid w:val="004B05B3"/>
    <w:rsid w:val="004B16FD"/>
    <w:rsid w:val="004B20D0"/>
    <w:rsid w:val="004B24B6"/>
    <w:rsid w:val="004B2AC1"/>
    <w:rsid w:val="004B35D0"/>
    <w:rsid w:val="004B3A9D"/>
    <w:rsid w:val="004B44A2"/>
    <w:rsid w:val="004B64B0"/>
    <w:rsid w:val="004B7115"/>
    <w:rsid w:val="004B75A6"/>
    <w:rsid w:val="004B76DC"/>
    <w:rsid w:val="004C0CF1"/>
    <w:rsid w:val="004C1876"/>
    <w:rsid w:val="004C32B3"/>
    <w:rsid w:val="004C3F98"/>
    <w:rsid w:val="004C419B"/>
    <w:rsid w:val="004C4B0B"/>
    <w:rsid w:val="004C5A54"/>
    <w:rsid w:val="004C7FB5"/>
    <w:rsid w:val="004D04EC"/>
    <w:rsid w:val="004D0577"/>
    <w:rsid w:val="004D21A1"/>
    <w:rsid w:val="004D29DE"/>
    <w:rsid w:val="004D30C1"/>
    <w:rsid w:val="004D419B"/>
    <w:rsid w:val="004D470E"/>
    <w:rsid w:val="004D5F3F"/>
    <w:rsid w:val="004D6078"/>
    <w:rsid w:val="004D6107"/>
    <w:rsid w:val="004D7F22"/>
    <w:rsid w:val="004E0112"/>
    <w:rsid w:val="004E20C1"/>
    <w:rsid w:val="004E24BB"/>
    <w:rsid w:val="004E3E85"/>
    <w:rsid w:val="004E54F7"/>
    <w:rsid w:val="004E691A"/>
    <w:rsid w:val="004E7D31"/>
    <w:rsid w:val="004F0486"/>
    <w:rsid w:val="004F132F"/>
    <w:rsid w:val="004F4987"/>
    <w:rsid w:val="004F4D02"/>
    <w:rsid w:val="004F664E"/>
    <w:rsid w:val="004F68C1"/>
    <w:rsid w:val="004F7C9E"/>
    <w:rsid w:val="004F7FB9"/>
    <w:rsid w:val="004F7FCA"/>
    <w:rsid w:val="00500BA1"/>
    <w:rsid w:val="00500BCE"/>
    <w:rsid w:val="00501421"/>
    <w:rsid w:val="00501E14"/>
    <w:rsid w:val="00501EE6"/>
    <w:rsid w:val="0050367B"/>
    <w:rsid w:val="00503D1D"/>
    <w:rsid w:val="00503E7A"/>
    <w:rsid w:val="005046D9"/>
    <w:rsid w:val="005054A7"/>
    <w:rsid w:val="005056CA"/>
    <w:rsid w:val="005059F5"/>
    <w:rsid w:val="005060E1"/>
    <w:rsid w:val="005069B2"/>
    <w:rsid w:val="00510AB1"/>
    <w:rsid w:val="005116EE"/>
    <w:rsid w:val="00511931"/>
    <w:rsid w:val="00511A4C"/>
    <w:rsid w:val="005120DF"/>
    <w:rsid w:val="00512594"/>
    <w:rsid w:val="005131B6"/>
    <w:rsid w:val="005131ED"/>
    <w:rsid w:val="00516693"/>
    <w:rsid w:val="0051682F"/>
    <w:rsid w:val="00517079"/>
    <w:rsid w:val="005179D6"/>
    <w:rsid w:val="00517A0B"/>
    <w:rsid w:val="00517C26"/>
    <w:rsid w:val="005203F7"/>
    <w:rsid w:val="00520971"/>
    <w:rsid w:val="005221B8"/>
    <w:rsid w:val="0052226B"/>
    <w:rsid w:val="00523F6D"/>
    <w:rsid w:val="0052438A"/>
    <w:rsid w:val="0052466B"/>
    <w:rsid w:val="0052472D"/>
    <w:rsid w:val="00526FDA"/>
    <w:rsid w:val="00527D0A"/>
    <w:rsid w:val="0053132B"/>
    <w:rsid w:val="00531CC1"/>
    <w:rsid w:val="00532497"/>
    <w:rsid w:val="00532BD1"/>
    <w:rsid w:val="0053317E"/>
    <w:rsid w:val="00533C42"/>
    <w:rsid w:val="0053429F"/>
    <w:rsid w:val="005347AA"/>
    <w:rsid w:val="00534811"/>
    <w:rsid w:val="0053592B"/>
    <w:rsid w:val="00535DF3"/>
    <w:rsid w:val="00540DB0"/>
    <w:rsid w:val="00541350"/>
    <w:rsid w:val="00542FEB"/>
    <w:rsid w:val="00544B6A"/>
    <w:rsid w:val="00544B71"/>
    <w:rsid w:val="00546158"/>
    <w:rsid w:val="005469F6"/>
    <w:rsid w:val="00552AEF"/>
    <w:rsid w:val="00552CC5"/>
    <w:rsid w:val="0055304F"/>
    <w:rsid w:val="00553CF7"/>
    <w:rsid w:val="005542D8"/>
    <w:rsid w:val="00554518"/>
    <w:rsid w:val="005547BC"/>
    <w:rsid w:val="00554D6F"/>
    <w:rsid w:val="00555FBF"/>
    <w:rsid w:val="00556AB0"/>
    <w:rsid w:val="0055787C"/>
    <w:rsid w:val="00557D10"/>
    <w:rsid w:val="00557DD7"/>
    <w:rsid w:val="00560715"/>
    <w:rsid w:val="00560AC3"/>
    <w:rsid w:val="00560B03"/>
    <w:rsid w:val="0056177A"/>
    <w:rsid w:val="00561ACF"/>
    <w:rsid w:val="00561E27"/>
    <w:rsid w:val="00562608"/>
    <w:rsid w:val="0056324A"/>
    <w:rsid w:val="0056454D"/>
    <w:rsid w:val="00565CE8"/>
    <w:rsid w:val="0056749F"/>
    <w:rsid w:val="00570325"/>
    <w:rsid w:val="005724EE"/>
    <w:rsid w:val="00573658"/>
    <w:rsid w:val="00573E95"/>
    <w:rsid w:val="00574A1C"/>
    <w:rsid w:val="00575590"/>
    <w:rsid w:val="00575689"/>
    <w:rsid w:val="005757BC"/>
    <w:rsid w:val="00575A08"/>
    <w:rsid w:val="00575A17"/>
    <w:rsid w:val="00576424"/>
    <w:rsid w:val="00576EC4"/>
    <w:rsid w:val="00577C79"/>
    <w:rsid w:val="00580712"/>
    <w:rsid w:val="00580733"/>
    <w:rsid w:val="005819F1"/>
    <w:rsid w:val="00581B9E"/>
    <w:rsid w:val="00582208"/>
    <w:rsid w:val="00583E63"/>
    <w:rsid w:val="00584394"/>
    <w:rsid w:val="005848C7"/>
    <w:rsid w:val="00585ACB"/>
    <w:rsid w:val="0058756E"/>
    <w:rsid w:val="00590F0D"/>
    <w:rsid w:val="00591953"/>
    <w:rsid w:val="00592AAA"/>
    <w:rsid w:val="0059320E"/>
    <w:rsid w:val="00594EB4"/>
    <w:rsid w:val="00595A86"/>
    <w:rsid w:val="00595D2E"/>
    <w:rsid w:val="005965D9"/>
    <w:rsid w:val="00597A2F"/>
    <w:rsid w:val="00597AEF"/>
    <w:rsid w:val="00597B0A"/>
    <w:rsid w:val="00597DFB"/>
    <w:rsid w:val="005A03F0"/>
    <w:rsid w:val="005A0D77"/>
    <w:rsid w:val="005A13EB"/>
    <w:rsid w:val="005A2160"/>
    <w:rsid w:val="005A25D1"/>
    <w:rsid w:val="005A29C9"/>
    <w:rsid w:val="005A3A58"/>
    <w:rsid w:val="005A5660"/>
    <w:rsid w:val="005A7A08"/>
    <w:rsid w:val="005A7C8D"/>
    <w:rsid w:val="005B0614"/>
    <w:rsid w:val="005B1161"/>
    <w:rsid w:val="005B13C0"/>
    <w:rsid w:val="005B1F9A"/>
    <w:rsid w:val="005B209B"/>
    <w:rsid w:val="005B22A9"/>
    <w:rsid w:val="005B22CC"/>
    <w:rsid w:val="005B2656"/>
    <w:rsid w:val="005B27E7"/>
    <w:rsid w:val="005B30EE"/>
    <w:rsid w:val="005B3821"/>
    <w:rsid w:val="005B38E8"/>
    <w:rsid w:val="005B3919"/>
    <w:rsid w:val="005B436D"/>
    <w:rsid w:val="005B5362"/>
    <w:rsid w:val="005B5C33"/>
    <w:rsid w:val="005C022F"/>
    <w:rsid w:val="005C13AB"/>
    <w:rsid w:val="005C16F8"/>
    <w:rsid w:val="005C1877"/>
    <w:rsid w:val="005C2A62"/>
    <w:rsid w:val="005C2E9B"/>
    <w:rsid w:val="005C3036"/>
    <w:rsid w:val="005C3135"/>
    <w:rsid w:val="005C335E"/>
    <w:rsid w:val="005C448F"/>
    <w:rsid w:val="005C4646"/>
    <w:rsid w:val="005C4A0A"/>
    <w:rsid w:val="005C4CAE"/>
    <w:rsid w:val="005C51A4"/>
    <w:rsid w:val="005C5618"/>
    <w:rsid w:val="005C5718"/>
    <w:rsid w:val="005C5F8D"/>
    <w:rsid w:val="005C74C6"/>
    <w:rsid w:val="005C76A6"/>
    <w:rsid w:val="005D047A"/>
    <w:rsid w:val="005D1AAF"/>
    <w:rsid w:val="005D1BD2"/>
    <w:rsid w:val="005D22B9"/>
    <w:rsid w:val="005D2C10"/>
    <w:rsid w:val="005D41D2"/>
    <w:rsid w:val="005D4E31"/>
    <w:rsid w:val="005D5BED"/>
    <w:rsid w:val="005D5F78"/>
    <w:rsid w:val="005D64B9"/>
    <w:rsid w:val="005D6F8D"/>
    <w:rsid w:val="005E0587"/>
    <w:rsid w:val="005E0A57"/>
    <w:rsid w:val="005E0F48"/>
    <w:rsid w:val="005E13BB"/>
    <w:rsid w:val="005E1C05"/>
    <w:rsid w:val="005E2079"/>
    <w:rsid w:val="005E33F7"/>
    <w:rsid w:val="005E3E13"/>
    <w:rsid w:val="005E4325"/>
    <w:rsid w:val="005E4F9A"/>
    <w:rsid w:val="005E53BD"/>
    <w:rsid w:val="005E540B"/>
    <w:rsid w:val="005E552A"/>
    <w:rsid w:val="005E579A"/>
    <w:rsid w:val="005E66CA"/>
    <w:rsid w:val="005E6A47"/>
    <w:rsid w:val="005E7325"/>
    <w:rsid w:val="005F12A0"/>
    <w:rsid w:val="005F1331"/>
    <w:rsid w:val="005F1CB7"/>
    <w:rsid w:val="005F1F25"/>
    <w:rsid w:val="005F225E"/>
    <w:rsid w:val="005F2C97"/>
    <w:rsid w:val="005F3780"/>
    <w:rsid w:val="005F3B1D"/>
    <w:rsid w:val="005F3F45"/>
    <w:rsid w:val="005F4A9C"/>
    <w:rsid w:val="005F4B32"/>
    <w:rsid w:val="005F4C38"/>
    <w:rsid w:val="005F4EEA"/>
    <w:rsid w:val="005F5179"/>
    <w:rsid w:val="005F5453"/>
    <w:rsid w:val="005F5DDF"/>
    <w:rsid w:val="005F643B"/>
    <w:rsid w:val="005F6B29"/>
    <w:rsid w:val="005F6E50"/>
    <w:rsid w:val="005F6F82"/>
    <w:rsid w:val="006013DA"/>
    <w:rsid w:val="00605D30"/>
    <w:rsid w:val="006068D4"/>
    <w:rsid w:val="00606D0A"/>
    <w:rsid w:val="00606DB6"/>
    <w:rsid w:val="006074E7"/>
    <w:rsid w:val="0060785B"/>
    <w:rsid w:val="00607C39"/>
    <w:rsid w:val="00611557"/>
    <w:rsid w:val="00611F6A"/>
    <w:rsid w:val="00612448"/>
    <w:rsid w:val="006128EA"/>
    <w:rsid w:val="00612E2D"/>
    <w:rsid w:val="00614BF7"/>
    <w:rsid w:val="00616006"/>
    <w:rsid w:val="0061630D"/>
    <w:rsid w:val="00616634"/>
    <w:rsid w:val="00616904"/>
    <w:rsid w:val="00617CDF"/>
    <w:rsid w:val="00617D1A"/>
    <w:rsid w:val="00617E3E"/>
    <w:rsid w:val="00622A97"/>
    <w:rsid w:val="00622E8D"/>
    <w:rsid w:val="006249A7"/>
    <w:rsid w:val="00624B6D"/>
    <w:rsid w:val="00624DD8"/>
    <w:rsid w:val="00625888"/>
    <w:rsid w:val="0062686A"/>
    <w:rsid w:val="00627660"/>
    <w:rsid w:val="006276FA"/>
    <w:rsid w:val="00627DBA"/>
    <w:rsid w:val="006300DA"/>
    <w:rsid w:val="00630F4C"/>
    <w:rsid w:val="00631C69"/>
    <w:rsid w:val="00634C48"/>
    <w:rsid w:val="00635243"/>
    <w:rsid w:val="00635F95"/>
    <w:rsid w:val="0063683D"/>
    <w:rsid w:val="0063720C"/>
    <w:rsid w:val="00637346"/>
    <w:rsid w:val="00640299"/>
    <w:rsid w:val="0064074B"/>
    <w:rsid w:val="00640C83"/>
    <w:rsid w:val="00641616"/>
    <w:rsid w:val="00641D82"/>
    <w:rsid w:val="00642497"/>
    <w:rsid w:val="00642E08"/>
    <w:rsid w:val="006445A9"/>
    <w:rsid w:val="00644796"/>
    <w:rsid w:val="006456D9"/>
    <w:rsid w:val="00647346"/>
    <w:rsid w:val="006512E8"/>
    <w:rsid w:val="00651B48"/>
    <w:rsid w:val="00651E2A"/>
    <w:rsid w:val="00652081"/>
    <w:rsid w:val="00653A90"/>
    <w:rsid w:val="00654042"/>
    <w:rsid w:val="00655998"/>
    <w:rsid w:val="006609A9"/>
    <w:rsid w:val="0066120D"/>
    <w:rsid w:val="0066203F"/>
    <w:rsid w:val="00662072"/>
    <w:rsid w:val="00662905"/>
    <w:rsid w:val="00663741"/>
    <w:rsid w:val="006637FB"/>
    <w:rsid w:val="00663C0E"/>
    <w:rsid w:val="00664917"/>
    <w:rsid w:val="0066497F"/>
    <w:rsid w:val="00664A0B"/>
    <w:rsid w:val="00664B60"/>
    <w:rsid w:val="00665CC8"/>
    <w:rsid w:val="00665CDD"/>
    <w:rsid w:val="00666394"/>
    <w:rsid w:val="00666D20"/>
    <w:rsid w:val="006715AD"/>
    <w:rsid w:val="00672CD1"/>
    <w:rsid w:val="00674FBB"/>
    <w:rsid w:val="00675283"/>
    <w:rsid w:val="00675423"/>
    <w:rsid w:val="00675F3D"/>
    <w:rsid w:val="0067698C"/>
    <w:rsid w:val="00677432"/>
    <w:rsid w:val="00677F84"/>
    <w:rsid w:val="0068026C"/>
    <w:rsid w:val="006806A6"/>
    <w:rsid w:val="0068074F"/>
    <w:rsid w:val="00681B88"/>
    <w:rsid w:val="00681CB1"/>
    <w:rsid w:val="00681F98"/>
    <w:rsid w:val="00683A91"/>
    <w:rsid w:val="00683EA2"/>
    <w:rsid w:val="00684B96"/>
    <w:rsid w:val="00685CD7"/>
    <w:rsid w:val="00686060"/>
    <w:rsid w:val="006862EA"/>
    <w:rsid w:val="00686680"/>
    <w:rsid w:val="00686D6A"/>
    <w:rsid w:val="00687694"/>
    <w:rsid w:val="0069079C"/>
    <w:rsid w:val="00691FF0"/>
    <w:rsid w:val="0069465C"/>
    <w:rsid w:val="00695438"/>
    <w:rsid w:val="00695A21"/>
    <w:rsid w:val="00696081"/>
    <w:rsid w:val="006960DC"/>
    <w:rsid w:val="006961A7"/>
    <w:rsid w:val="006974E3"/>
    <w:rsid w:val="00697B38"/>
    <w:rsid w:val="00697E77"/>
    <w:rsid w:val="006A042F"/>
    <w:rsid w:val="006A04E3"/>
    <w:rsid w:val="006A0650"/>
    <w:rsid w:val="006A0A5D"/>
    <w:rsid w:val="006A0D93"/>
    <w:rsid w:val="006A0EA0"/>
    <w:rsid w:val="006A16CB"/>
    <w:rsid w:val="006A1AFD"/>
    <w:rsid w:val="006A2456"/>
    <w:rsid w:val="006A2F64"/>
    <w:rsid w:val="006A394C"/>
    <w:rsid w:val="006A3A28"/>
    <w:rsid w:val="006A3F3F"/>
    <w:rsid w:val="006A4773"/>
    <w:rsid w:val="006A488E"/>
    <w:rsid w:val="006A5169"/>
    <w:rsid w:val="006A682B"/>
    <w:rsid w:val="006A723A"/>
    <w:rsid w:val="006B0E82"/>
    <w:rsid w:val="006B1462"/>
    <w:rsid w:val="006B1851"/>
    <w:rsid w:val="006B21B5"/>
    <w:rsid w:val="006B2363"/>
    <w:rsid w:val="006B454C"/>
    <w:rsid w:val="006B4EC3"/>
    <w:rsid w:val="006B5BDE"/>
    <w:rsid w:val="006B629F"/>
    <w:rsid w:val="006B7BA1"/>
    <w:rsid w:val="006C063B"/>
    <w:rsid w:val="006C0FD9"/>
    <w:rsid w:val="006C1765"/>
    <w:rsid w:val="006C1792"/>
    <w:rsid w:val="006C17D0"/>
    <w:rsid w:val="006C1F0C"/>
    <w:rsid w:val="006C333A"/>
    <w:rsid w:val="006C3D9B"/>
    <w:rsid w:val="006C3F89"/>
    <w:rsid w:val="006C41E4"/>
    <w:rsid w:val="006C4221"/>
    <w:rsid w:val="006C5AEA"/>
    <w:rsid w:val="006C64BD"/>
    <w:rsid w:val="006C6853"/>
    <w:rsid w:val="006C6CEA"/>
    <w:rsid w:val="006C7A7D"/>
    <w:rsid w:val="006C7AA0"/>
    <w:rsid w:val="006D0540"/>
    <w:rsid w:val="006D230F"/>
    <w:rsid w:val="006D2BDB"/>
    <w:rsid w:val="006D64A2"/>
    <w:rsid w:val="006D684F"/>
    <w:rsid w:val="006E2776"/>
    <w:rsid w:val="006E2E91"/>
    <w:rsid w:val="006E43E6"/>
    <w:rsid w:val="006E5C09"/>
    <w:rsid w:val="006E5DA0"/>
    <w:rsid w:val="006E5DC6"/>
    <w:rsid w:val="006E5DF3"/>
    <w:rsid w:val="006E5EB5"/>
    <w:rsid w:val="006E6294"/>
    <w:rsid w:val="006E64CA"/>
    <w:rsid w:val="006E683E"/>
    <w:rsid w:val="006E7CF4"/>
    <w:rsid w:val="006F2689"/>
    <w:rsid w:val="006F274E"/>
    <w:rsid w:val="006F2B87"/>
    <w:rsid w:val="006F3024"/>
    <w:rsid w:val="006F3042"/>
    <w:rsid w:val="006F343E"/>
    <w:rsid w:val="006F36C1"/>
    <w:rsid w:val="006F389E"/>
    <w:rsid w:val="006F3A38"/>
    <w:rsid w:val="006F5A29"/>
    <w:rsid w:val="006F6414"/>
    <w:rsid w:val="006F719E"/>
    <w:rsid w:val="006F7D49"/>
    <w:rsid w:val="007005C6"/>
    <w:rsid w:val="00700766"/>
    <w:rsid w:val="00701B0C"/>
    <w:rsid w:val="00701BB9"/>
    <w:rsid w:val="00701F26"/>
    <w:rsid w:val="00702800"/>
    <w:rsid w:val="007038F3"/>
    <w:rsid w:val="0070402F"/>
    <w:rsid w:val="00704048"/>
    <w:rsid w:val="00704224"/>
    <w:rsid w:val="00705875"/>
    <w:rsid w:val="007062AB"/>
    <w:rsid w:val="0070639D"/>
    <w:rsid w:val="00710703"/>
    <w:rsid w:val="00710B70"/>
    <w:rsid w:val="00710C90"/>
    <w:rsid w:val="00710CF7"/>
    <w:rsid w:val="00711A6C"/>
    <w:rsid w:val="00711A8E"/>
    <w:rsid w:val="00711D62"/>
    <w:rsid w:val="00712EE0"/>
    <w:rsid w:val="0071307A"/>
    <w:rsid w:val="00714A23"/>
    <w:rsid w:val="00714BEA"/>
    <w:rsid w:val="007159E5"/>
    <w:rsid w:val="00716EEC"/>
    <w:rsid w:val="007179F5"/>
    <w:rsid w:val="00720590"/>
    <w:rsid w:val="00720A74"/>
    <w:rsid w:val="00721093"/>
    <w:rsid w:val="0072248C"/>
    <w:rsid w:val="00722F56"/>
    <w:rsid w:val="00723667"/>
    <w:rsid w:val="00724717"/>
    <w:rsid w:val="00724F44"/>
    <w:rsid w:val="00724FE5"/>
    <w:rsid w:val="007255C6"/>
    <w:rsid w:val="00725E59"/>
    <w:rsid w:val="00726171"/>
    <w:rsid w:val="007266CA"/>
    <w:rsid w:val="00727E44"/>
    <w:rsid w:val="0073096A"/>
    <w:rsid w:val="00731841"/>
    <w:rsid w:val="00732139"/>
    <w:rsid w:val="00733EE3"/>
    <w:rsid w:val="00734A34"/>
    <w:rsid w:val="00735821"/>
    <w:rsid w:val="00735A22"/>
    <w:rsid w:val="007360AB"/>
    <w:rsid w:val="007364A0"/>
    <w:rsid w:val="00736EBE"/>
    <w:rsid w:val="00736F2A"/>
    <w:rsid w:val="00737753"/>
    <w:rsid w:val="00737B69"/>
    <w:rsid w:val="00740D54"/>
    <w:rsid w:val="0074106F"/>
    <w:rsid w:val="0074187B"/>
    <w:rsid w:val="0074378E"/>
    <w:rsid w:val="007444AF"/>
    <w:rsid w:val="00744DBC"/>
    <w:rsid w:val="007452BB"/>
    <w:rsid w:val="00745A48"/>
    <w:rsid w:val="007477FC"/>
    <w:rsid w:val="007479E3"/>
    <w:rsid w:val="00750D9A"/>
    <w:rsid w:val="00751A48"/>
    <w:rsid w:val="0075315F"/>
    <w:rsid w:val="007536C9"/>
    <w:rsid w:val="007538F8"/>
    <w:rsid w:val="00754D2E"/>
    <w:rsid w:val="0075551E"/>
    <w:rsid w:val="00755722"/>
    <w:rsid w:val="00755D13"/>
    <w:rsid w:val="00755F69"/>
    <w:rsid w:val="0075663E"/>
    <w:rsid w:val="00756A04"/>
    <w:rsid w:val="0075755A"/>
    <w:rsid w:val="00760148"/>
    <w:rsid w:val="007603A8"/>
    <w:rsid w:val="0076140C"/>
    <w:rsid w:val="0076192D"/>
    <w:rsid w:val="00761FE5"/>
    <w:rsid w:val="00762638"/>
    <w:rsid w:val="00762719"/>
    <w:rsid w:val="0076387F"/>
    <w:rsid w:val="00763FBB"/>
    <w:rsid w:val="007640C0"/>
    <w:rsid w:val="007649A4"/>
    <w:rsid w:val="007651D2"/>
    <w:rsid w:val="007659D4"/>
    <w:rsid w:val="007668A6"/>
    <w:rsid w:val="007676BC"/>
    <w:rsid w:val="00767DA3"/>
    <w:rsid w:val="00772B4C"/>
    <w:rsid w:val="0077302B"/>
    <w:rsid w:val="00773306"/>
    <w:rsid w:val="00773BB4"/>
    <w:rsid w:val="00774975"/>
    <w:rsid w:val="00774BE4"/>
    <w:rsid w:val="0077518A"/>
    <w:rsid w:val="007752FC"/>
    <w:rsid w:val="007755BD"/>
    <w:rsid w:val="007760C8"/>
    <w:rsid w:val="0077661C"/>
    <w:rsid w:val="00777125"/>
    <w:rsid w:val="0077772A"/>
    <w:rsid w:val="00780327"/>
    <w:rsid w:val="00780888"/>
    <w:rsid w:val="007812A9"/>
    <w:rsid w:val="007814BF"/>
    <w:rsid w:val="007818F6"/>
    <w:rsid w:val="00781B1E"/>
    <w:rsid w:val="00782362"/>
    <w:rsid w:val="00782BCC"/>
    <w:rsid w:val="007849BA"/>
    <w:rsid w:val="00784CF1"/>
    <w:rsid w:val="00785FB4"/>
    <w:rsid w:val="00786949"/>
    <w:rsid w:val="0079064A"/>
    <w:rsid w:val="00791384"/>
    <w:rsid w:val="00791D2F"/>
    <w:rsid w:val="0079224B"/>
    <w:rsid w:val="00793213"/>
    <w:rsid w:val="00793C02"/>
    <w:rsid w:val="00794A23"/>
    <w:rsid w:val="007960B8"/>
    <w:rsid w:val="0079736A"/>
    <w:rsid w:val="007A066C"/>
    <w:rsid w:val="007A06D4"/>
    <w:rsid w:val="007A0881"/>
    <w:rsid w:val="007A0E42"/>
    <w:rsid w:val="007A298A"/>
    <w:rsid w:val="007A2B9C"/>
    <w:rsid w:val="007A49F0"/>
    <w:rsid w:val="007A4AEF"/>
    <w:rsid w:val="007A6415"/>
    <w:rsid w:val="007A6A90"/>
    <w:rsid w:val="007A71DA"/>
    <w:rsid w:val="007A7BDF"/>
    <w:rsid w:val="007B1844"/>
    <w:rsid w:val="007B1C6D"/>
    <w:rsid w:val="007B2318"/>
    <w:rsid w:val="007B2DE3"/>
    <w:rsid w:val="007B3341"/>
    <w:rsid w:val="007B3779"/>
    <w:rsid w:val="007B3B7A"/>
    <w:rsid w:val="007B42A1"/>
    <w:rsid w:val="007B4515"/>
    <w:rsid w:val="007B49FF"/>
    <w:rsid w:val="007B4B42"/>
    <w:rsid w:val="007B4C92"/>
    <w:rsid w:val="007B75E4"/>
    <w:rsid w:val="007B7854"/>
    <w:rsid w:val="007C0BE4"/>
    <w:rsid w:val="007C109D"/>
    <w:rsid w:val="007C1E0D"/>
    <w:rsid w:val="007C2C0C"/>
    <w:rsid w:val="007C3B16"/>
    <w:rsid w:val="007C3F7E"/>
    <w:rsid w:val="007C46F3"/>
    <w:rsid w:val="007C4896"/>
    <w:rsid w:val="007C4E07"/>
    <w:rsid w:val="007C543D"/>
    <w:rsid w:val="007C58C6"/>
    <w:rsid w:val="007C5A52"/>
    <w:rsid w:val="007C6077"/>
    <w:rsid w:val="007C690C"/>
    <w:rsid w:val="007C6D53"/>
    <w:rsid w:val="007C74B4"/>
    <w:rsid w:val="007D0407"/>
    <w:rsid w:val="007D0D08"/>
    <w:rsid w:val="007D0E5F"/>
    <w:rsid w:val="007D18F7"/>
    <w:rsid w:val="007D1B97"/>
    <w:rsid w:val="007D2A90"/>
    <w:rsid w:val="007D2E95"/>
    <w:rsid w:val="007D48A1"/>
    <w:rsid w:val="007D4966"/>
    <w:rsid w:val="007D4EF3"/>
    <w:rsid w:val="007D6086"/>
    <w:rsid w:val="007D6760"/>
    <w:rsid w:val="007D6F67"/>
    <w:rsid w:val="007D6FBB"/>
    <w:rsid w:val="007D7289"/>
    <w:rsid w:val="007E05D7"/>
    <w:rsid w:val="007E0B0E"/>
    <w:rsid w:val="007E3CFD"/>
    <w:rsid w:val="007E3E2C"/>
    <w:rsid w:val="007E4199"/>
    <w:rsid w:val="007E4F5B"/>
    <w:rsid w:val="007E5CB0"/>
    <w:rsid w:val="007E600A"/>
    <w:rsid w:val="007E664D"/>
    <w:rsid w:val="007E67F9"/>
    <w:rsid w:val="007F0C7D"/>
    <w:rsid w:val="007F0F62"/>
    <w:rsid w:val="007F117C"/>
    <w:rsid w:val="007F2367"/>
    <w:rsid w:val="007F2697"/>
    <w:rsid w:val="007F2C5F"/>
    <w:rsid w:val="007F33AD"/>
    <w:rsid w:val="007F4EC6"/>
    <w:rsid w:val="007F601D"/>
    <w:rsid w:val="007F7DD1"/>
    <w:rsid w:val="00800324"/>
    <w:rsid w:val="00800FCA"/>
    <w:rsid w:val="00801221"/>
    <w:rsid w:val="0080156E"/>
    <w:rsid w:val="0080189C"/>
    <w:rsid w:val="00801989"/>
    <w:rsid w:val="00801C84"/>
    <w:rsid w:val="008043A9"/>
    <w:rsid w:val="0080484B"/>
    <w:rsid w:val="0080496F"/>
    <w:rsid w:val="00804FE4"/>
    <w:rsid w:val="00805547"/>
    <w:rsid w:val="00805DF8"/>
    <w:rsid w:val="00806558"/>
    <w:rsid w:val="008065D0"/>
    <w:rsid w:val="00806849"/>
    <w:rsid w:val="00807469"/>
    <w:rsid w:val="00807FE4"/>
    <w:rsid w:val="008104AF"/>
    <w:rsid w:val="008118C4"/>
    <w:rsid w:val="008118DD"/>
    <w:rsid w:val="00812970"/>
    <w:rsid w:val="008141A8"/>
    <w:rsid w:val="008157E6"/>
    <w:rsid w:val="0081632A"/>
    <w:rsid w:val="0081678F"/>
    <w:rsid w:val="00817595"/>
    <w:rsid w:val="008175AE"/>
    <w:rsid w:val="00817A48"/>
    <w:rsid w:val="00817C31"/>
    <w:rsid w:val="00817EE2"/>
    <w:rsid w:val="00821363"/>
    <w:rsid w:val="00821608"/>
    <w:rsid w:val="0082186F"/>
    <w:rsid w:val="0082197D"/>
    <w:rsid w:val="00823096"/>
    <w:rsid w:val="0082396D"/>
    <w:rsid w:val="00823EC2"/>
    <w:rsid w:val="00823F7E"/>
    <w:rsid w:val="008242CA"/>
    <w:rsid w:val="00824554"/>
    <w:rsid w:val="008248C1"/>
    <w:rsid w:val="00825503"/>
    <w:rsid w:val="00827FB5"/>
    <w:rsid w:val="00830F89"/>
    <w:rsid w:val="008324A6"/>
    <w:rsid w:val="0083399D"/>
    <w:rsid w:val="0083451B"/>
    <w:rsid w:val="0083558D"/>
    <w:rsid w:val="00835B96"/>
    <w:rsid w:val="00835D5F"/>
    <w:rsid w:val="00836035"/>
    <w:rsid w:val="008365E4"/>
    <w:rsid w:val="008369F2"/>
    <w:rsid w:val="00837004"/>
    <w:rsid w:val="00837332"/>
    <w:rsid w:val="008373E8"/>
    <w:rsid w:val="00837ACF"/>
    <w:rsid w:val="00840EEF"/>
    <w:rsid w:val="0084306E"/>
    <w:rsid w:val="008435EE"/>
    <w:rsid w:val="0084392C"/>
    <w:rsid w:val="00844866"/>
    <w:rsid w:val="00846074"/>
    <w:rsid w:val="008469FE"/>
    <w:rsid w:val="00847C34"/>
    <w:rsid w:val="00851545"/>
    <w:rsid w:val="00852E78"/>
    <w:rsid w:val="0085319E"/>
    <w:rsid w:val="00853BAB"/>
    <w:rsid w:val="00854037"/>
    <w:rsid w:val="008548D7"/>
    <w:rsid w:val="00855260"/>
    <w:rsid w:val="00855A9A"/>
    <w:rsid w:val="00855B5C"/>
    <w:rsid w:val="00855BE0"/>
    <w:rsid w:val="00856806"/>
    <w:rsid w:val="008577EB"/>
    <w:rsid w:val="00857C9B"/>
    <w:rsid w:val="00860288"/>
    <w:rsid w:val="00860955"/>
    <w:rsid w:val="00860B61"/>
    <w:rsid w:val="0086130F"/>
    <w:rsid w:val="00861503"/>
    <w:rsid w:val="00861A23"/>
    <w:rsid w:val="00863636"/>
    <w:rsid w:val="008648B5"/>
    <w:rsid w:val="008653EF"/>
    <w:rsid w:val="0086705A"/>
    <w:rsid w:val="008673CE"/>
    <w:rsid w:val="00867859"/>
    <w:rsid w:val="008679FF"/>
    <w:rsid w:val="00871123"/>
    <w:rsid w:val="008717CE"/>
    <w:rsid w:val="00872033"/>
    <w:rsid w:val="008724F7"/>
    <w:rsid w:val="00872683"/>
    <w:rsid w:val="00872E15"/>
    <w:rsid w:val="00873A76"/>
    <w:rsid w:val="00873BE9"/>
    <w:rsid w:val="008741C4"/>
    <w:rsid w:val="008766EE"/>
    <w:rsid w:val="0087676D"/>
    <w:rsid w:val="00876B47"/>
    <w:rsid w:val="00881343"/>
    <w:rsid w:val="0088159D"/>
    <w:rsid w:val="00882544"/>
    <w:rsid w:val="0088304D"/>
    <w:rsid w:val="008845E4"/>
    <w:rsid w:val="0088503A"/>
    <w:rsid w:val="0088596C"/>
    <w:rsid w:val="0088670F"/>
    <w:rsid w:val="008874CD"/>
    <w:rsid w:val="00891CDE"/>
    <w:rsid w:val="00893124"/>
    <w:rsid w:val="00893756"/>
    <w:rsid w:val="00893927"/>
    <w:rsid w:val="00893B5E"/>
    <w:rsid w:val="0089408A"/>
    <w:rsid w:val="00894A51"/>
    <w:rsid w:val="00897982"/>
    <w:rsid w:val="00897BB0"/>
    <w:rsid w:val="00897F18"/>
    <w:rsid w:val="00897F31"/>
    <w:rsid w:val="008A0EFC"/>
    <w:rsid w:val="008A4349"/>
    <w:rsid w:val="008A4571"/>
    <w:rsid w:val="008A4FD8"/>
    <w:rsid w:val="008A5B4C"/>
    <w:rsid w:val="008A73AF"/>
    <w:rsid w:val="008B037F"/>
    <w:rsid w:val="008B1C97"/>
    <w:rsid w:val="008B241C"/>
    <w:rsid w:val="008B3694"/>
    <w:rsid w:val="008B4659"/>
    <w:rsid w:val="008B62E1"/>
    <w:rsid w:val="008B713D"/>
    <w:rsid w:val="008B76B9"/>
    <w:rsid w:val="008C04C4"/>
    <w:rsid w:val="008C1444"/>
    <w:rsid w:val="008C15DC"/>
    <w:rsid w:val="008C1A7E"/>
    <w:rsid w:val="008C38AE"/>
    <w:rsid w:val="008C3B37"/>
    <w:rsid w:val="008C403B"/>
    <w:rsid w:val="008C59B4"/>
    <w:rsid w:val="008C5A2A"/>
    <w:rsid w:val="008C5FB0"/>
    <w:rsid w:val="008C74F8"/>
    <w:rsid w:val="008D0C70"/>
    <w:rsid w:val="008D0CD4"/>
    <w:rsid w:val="008D2282"/>
    <w:rsid w:val="008D2541"/>
    <w:rsid w:val="008D3795"/>
    <w:rsid w:val="008D4160"/>
    <w:rsid w:val="008D4F8B"/>
    <w:rsid w:val="008D5ECD"/>
    <w:rsid w:val="008D6506"/>
    <w:rsid w:val="008D65BC"/>
    <w:rsid w:val="008E2035"/>
    <w:rsid w:val="008E2DCA"/>
    <w:rsid w:val="008E3D02"/>
    <w:rsid w:val="008E4848"/>
    <w:rsid w:val="008E68D2"/>
    <w:rsid w:val="008E69CA"/>
    <w:rsid w:val="008F0529"/>
    <w:rsid w:val="008F1BDF"/>
    <w:rsid w:val="008F34D8"/>
    <w:rsid w:val="008F3BA7"/>
    <w:rsid w:val="008F4EDF"/>
    <w:rsid w:val="008F756E"/>
    <w:rsid w:val="008F75C4"/>
    <w:rsid w:val="00900121"/>
    <w:rsid w:val="00900510"/>
    <w:rsid w:val="00900C17"/>
    <w:rsid w:val="00900D07"/>
    <w:rsid w:val="00901996"/>
    <w:rsid w:val="00901BC9"/>
    <w:rsid w:val="00902E20"/>
    <w:rsid w:val="00903FD0"/>
    <w:rsid w:val="00904E8A"/>
    <w:rsid w:val="0090546B"/>
    <w:rsid w:val="00905A01"/>
    <w:rsid w:val="00906221"/>
    <w:rsid w:val="0090622C"/>
    <w:rsid w:val="0090633A"/>
    <w:rsid w:val="00907EFE"/>
    <w:rsid w:val="0091075C"/>
    <w:rsid w:val="00910783"/>
    <w:rsid w:val="00912DC7"/>
    <w:rsid w:val="009131DF"/>
    <w:rsid w:val="00913DED"/>
    <w:rsid w:val="00914D3B"/>
    <w:rsid w:val="009154CA"/>
    <w:rsid w:val="00915A99"/>
    <w:rsid w:val="00916477"/>
    <w:rsid w:val="0091672D"/>
    <w:rsid w:val="009174A0"/>
    <w:rsid w:val="0091787E"/>
    <w:rsid w:val="0092013F"/>
    <w:rsid w:val="00920D12"/>
    <w:rsid w:val="00920F10"/>
    <w:rsid w:val="0092161C"/>
    <w:rsid w:val="009236B4"/>
    <w:rsid w:val="00923BDF"/>
    <w:rsid w:val="009255D3"/>
    <w:rsid w:val="0092564F"/>
    <w:rsid w:val="00925F4B"/>
    <w:rsid w:val="00926017"/>
    <w:rsid w:val="00926185"/>
    <w:rsid w:val="009271A5"/>
    <w:rsid w:val="00927575"/>
    <w:rsid w:val="00927A20"/>
    <w:rsid w:val="00930168"/>
    <w:rsid w:val="00930474"/>
    <w:rsid w:val="00930D3A"/>
    <w:rsid w:val="00934B0D"/>
    <w:rsid w:val="009356AB"/>
    <w:rsid w:val="00935743"/>
    <w:rsid w:val="009357D7"/>
    <w:rsid w:val="00935EC8"/>
    <w:rsid w:val="00936B88"/>
    <w:rsid w:val="00936B8C"/>
    <w:rsid w:val="009377FE"/>
    <w:rsid w:val="0093799D"/>
    <w:rsid w:val="00937BB8"/>
    <w:rsid w:val="00941C20"/>
    <w:rsid w:val="00942360"/>
    <w:rsid w:val="00942851"/>
    <w:rsid w:val="00943995"/>
    <w:rsid w:val="0094565D"/>
    <w:rsid w:val="00945B04"/>
    <w:rsid w:val="00945B2A"/>
    <w:rsid w:val="0094676B"/>
    <w:rsid w:val="0095085A"/>
    <w:rsid w:val="00950C72"/>
    <w:rsid w:val="0095198A"/>
    <w:rsid w:val="009531B7"/>
    <w:rsid w:val="0095461F"/>
    <w:rsid w:val="00954C91"/>
    <w:rsid w:val="009560E0"/>
    <w:rsid w:val="009568B2"/>
    <w:rsid w:val="009570C6"/>
    <w:rsid w:val="009571FD"/>
    <w:rsid w:val="009577F4"/>
    <w:rsid w:val="00960974"/>
    <w:rsid w:val="009613CD"/>
    <w:rsid w:val="009615A4"/>
    <w:rsid w:val="00963B33"/>
    <w:rsid w:val="00964D6D"/>
    <w:rsid w:val="00964E59"/>
    <w:rsid w:val="00965A99"/>
    <w:rsid w:val="00966934"/>
    <w:rsid w:val="00966EC2"/>
    <w:rsid w:val="00967A38"/>
    <w:rsid w:val="009705E0"/>
    <w:rsid w:val="009707CC"/>
    <w:rsid w:val="00972CF0"/>
    <w:rsid w:val="00972D96"/>
    <w:rsid w:val="00972DBD"/>
    <w:rsid w:val="00973666"/>
    <w:rsid w:val="00973E5D"/>
    <w:rsid w:val="00974A1E"/>
    <w:rsid w:val="0097541A"/>
    <w:rsid w:val="0097605A"/>
    <w:rsid w:val="0097667D"/>
    <w:rsid w:val="0097747D"/>
    <w:rsid w:val="0097756A"/>
    <w:rsid w:val="009776ED"/>
    <w:rsid w:val="009778FD"/>
    <w:rsid w:val="00980774"/>
    <w:rsid w:val="00980FDA"/>
    <w:rsid w:val="00981C9C"/>
    <w:rsid w:val="0098277B"/>
    <w:rsid w:val="009828AC"/>
    <w:rsid w:val="009839E8"/>
    <w:rsid w:val="00986514"/>
    <w:rsid w:val="00987CB0"/>
    <w:rsid w:val="009900E9"/>
    <w:rsid w:val="009921A1"/>
    <w:rsid w:val="0099273C"/>
    <w:rsid w:val="00992851"/>
    <w:rsid w:val="00993167"/>
    <w:rsid w:val="009945CA"/>
    <w:rsid w:val="00994943"/>
    <w:rsid w:val="009949E0"/>
    <w:rsid w:val="00994AA1"/>
    <w:rsid w:val="009953A6"/>
    <w:rsid w:val="00995F7A"/>
    <w:rsid w:val="00996029"/>
    <w:rsid w:val="00996E49"/>
    <w:rsid w:val="009975D3"/>
    <w:rsid w:val="00997B25"/>
    <w:rsid w:val="00997D33"/>
    <w:rsid w:val="009A05CB"/>
    <w:rsid w:val="009A0CE2"/>
    <w:rsid w:val="009A0F74"/>
    <w:rsid w:val="009A1D77"/>
    <w:rsid w:val="009A4518"/>
    <w:rsid w:val="009A575B"/>
    <w:rsid w:val="009A5E3C"/>
    <w:rsid w:val="009A7CDE"/>
    <w:rsid w:val="009A7E7A"/>
    <w:rsid w:val="009B014E"/>
    <w:rsid w:val="009B074B"/>
    <w:rsid w:val="009B16D9"/>
    <w:rsid w:val="009B1F72"/>
    <w:rsid w:val="009B246A"/>
    <w:rsid w:val="009B2CF3"/>
    <w:rsid w:val="009B2D8D"/>
    <w:rsid w:val="009B3FC8"/>
    <w:rsid w:val="009B4209"/>
    <w:rsid w:val="009B761F"/>
    <w:rsid w:val="009C13E8"/>
    <w:rsid w:val="009C1C7A"/>
    <w:rsid w:val="009C1D29"/>
    <w:rsid w:val="009C2297"/>
    <w:rsid w:val="009C24F0"/>
    <w:rsid w:val="009C2B60"/>
    <w:rsid w:val="009C3799"/>
    <w:rsid w:val="009C38FB"/>
    <w:rsid w:val="009C3C2F"/>
    <w:rsid w:val="009C478A"/>
    <w:rsid w:val="009C6AA2"/>
    <w:rsid w:val="009D002B"/>
    <w:rsid w:val="009D0932"/>
    <w:rsid w:val="009D0A6F"/>
    <w:rsid w:val="009D1B25"/>
    <w:rsid w:val="009D1EF0"/>
    <w:rsid w:val="009D2A67"/>
    <w:rsid w:val="009D2D7B"/>
    <w:rsid w:val="009D38FE"/>
    <w:rsid w:val="009D3CA4"/>
    <w:rsid w:val="009D3E8F"/>
    <w:rsid w:val="009D4209"/>
    <w:rsid w:val="009D4F5B"/>
    <w:rsid w:val="009D5BFE"/>
    <w:rsid w:val="009E05CD"/>
    <w:rsid w:val="009E071B"/>
    <w:rsid w:val="009E0E88"/>
    <w:rsid w:val="009E11BB"/>
    <w:rsid w:val="009E3A19"/>
    <w:rsid w:val="009E47B5"/>
    <w:rsid w:val="009E4803"/>
    <w:rsid w:val="009E4CA1"/>
    <w:rsid w:val="009E4D81"/>
    <w:rsid w:val="009E52F6"/>
    <w:rsid w:val="009E6354"/>
    <w:rsid w:val="009E7007"/>
    <w:rsid w:val="009F0DD5"/>
    <w:rsid w:val="009F0F80"/>
    <w:rsid w:val="009F241F"/>
    <w:rsid w:val="009F27DF"/>
    <w:rsid w:val="009F2A9F"/>
    <w:rsid w:val="009F31A5"/>
    <w:rsid w:val="009F342E"/>
    <w:rsid w:val="009F3ED9"/>
    <w:rsid w:val="009F4551"/>
    <w:rsid w:val="009F4656"/>
    <w:rsid w:val="009F630D"/>
    <w:rsid w:val="009F715F"/>
    <w:rsid w:val="009F72F8"/>
    <w:rsid w:val="009F7DF1"/>
    <w:rsid w:val="00A02322"/>
    <w:rsid w:val="00A025AD"/>
    <w:rsid w:val="00A02A76"/>
    <w:rsid w:val="00A0448C"/>
    <w:rsid w:val="00A0543F"/>
    <w:rsid w:val="00A063A0"/>
    <w:rsid w:val="00A07C0A"/>
    <w:rsid w:val="00A07CD6"/>
    <w:rsid w:val="00A10DA5"/>
    <w:rsid w:val="00A10E4C"/>
    <w:rsid w:val="00A1193B"/>
    <w:rsid w:val="00A11E7D"/>
    <w:rsid w:val="00A13D51"/>
    <w:rsid w:val="00A14C6B"/>
    <w:rsid w:val="00A14D7E"/>
    <w:rsid w:val="00A15004"/>
    <w:rsid w:val="00A154EB"/>
    <w:rsid w:val="00A15F09"/>
    <w:rsid w:val="00A164C5"/>
    <w:rsid w:val="00A20D81"/>
    <w:rsid w:val="00A218F8"/>
    <w:rsid w:val="00A21F5B"/>
    <w:rsid w:val="00A23124"/>
    <w:rsid w:val="00A2317E"/>
    <w:rsid w:val="00A234A3"/>
    <w:rsid w:val="00A23801"/>
    <w:rsid w:val="00A23F7E"/>
    <w:rsid w:val="00A25B9E"/>
    <w:rsid w:val="00A261DC"/>
    <w:rsid w:val="00A26473"/>
    <w:rsid w:val="00A26876"/>
    <w:rsid w:val="00A270F3"/>
    <w:rsid w:val="00A27A56"/>
    <w:rsid w:val="00A30BE2"/>
    <w:rsid w:val="00A317A2"/>
    <w:rsid w:val="00A31AFA"/>
    <w:rsid w:val="00A32B7A"/>
    <w:rsid w:val="00A33455"/>
    <w:rsid w:val="00A33C30"/>
    <w:rsid w:val="00A344C0"/>
    <w:rsid w:val="00A35135"/>
    <w:rsid w:val="00A35231"/>
    <w:rsid w:val="00A35DCE"/>
    <w:rsid w:val="00A35F42"/>
    <w:rsid w:val="00A3676C"/>
    <w:rsid w:val="00A36790"/>
    <w:rsid w:val="00A3759A"/>
    <w:rsid w:val="00A37F7B"/>
    <w:rsid w:val="00A401F0"/>
    <w:rsid w:val="00A40566"/>
    <w:rsid w:val="00A426EE"/>
    <w:rsid w:val="00A431F0"/>
    <w:rsid w:val="00A4455C"/>
    <w:rsid w:val="00A4491E"/>
    <w:rsid w:val="00A454C8"/>
    <w:rsid w:val="00A463C3"/>
    <w:rsid w:val="00A46955"/>
    <w:rsid w:val="00A46DEA"/>
    <w:rsid w:val="00A517FE"/>
    <w:rsid w:val="00A51CFD"/>
    <w:rsid w:val="00A536CF"/>
    <w:rsid w:val="00A53E34"/>
    <w:rsid w:val="00A56DF2"/>
    <w:rsid w:val="00A60D73"/>
    <w:rsid w:val="00A6156A"/>
    <w:rsid w:val="00A617EA"/>
    <w:rsid w:val="00A6232F"/>
    <w:rsid w:val="00A64C67"/>
    <w:rsid w:val="00A64D9B"/>
    <w:rsid w:val="00A650AA"/>
    <w:rsid w:val="00A65E32"/>
    <w:rsid w:val="00A66992"/>
    <w:rsid w:val="00A67E03"/>
    <w:rsid w:val="00A70A78"/>
    <w:rsid w:val="00A70C78"/>
    <w:rsid w:val="00A70D87"/>
    <w:rsid w:val="00A71FD8"/>
    <w:rsid w:val="00A73A87"/>
    <w:rsid w:val="00A73BD6"/>
    <w:rsid w:val="00A73D31"/>
    <w:rsid w:val="00A73FAA"/>
    <w:rsid w:val="00A747B7"/>
    <w:rsid w:val="00A74DE8"/>
    <w:rsid w:val="00A75137"/>
    <w:rsid w:val="00A755B6"/>
    <w:rsid w:val="00A76472"/>
    <w:rsid w:val="00A76EEB"/>
    <w:rsid w:val="00A77C21"/>
    <w:rsid w:val="00A77C78"/>
    <w:rsid w:val="00A8025B"/>
    <w:rsid w:val="00A8032E"/>
    <w:rsid w:val="00A82530"/>
    <w:rsid w:val="00A8382E"/>
    <w:rsid w:val="00A839D0"/>
    <w:rsid w:val="00A84064"/>
    <w:rsid w:val="00A846BE"/>
    <w:rsid w:val="00A86D2A"/>
    <w:rsid w:val="00A86F43"/>
    <w:rsid w:val="00A87711"/>
    <w:rsid w:val="00A90975"/>
    <w:rsid w:val="00A9099F"/>
    <w:rsid w:val="00A91698"/>
    <w:rsid w:val="00A91A11"/>
    <w:rsid w:val="00A92D6E"/>
    <w:rsid w:val="00A930D0"/>
    <w:rsid w:val="00A93E6D"/>
    <w:rsid w:val="00A956D9"/>
    <w:rsid w:val="00A95AF8"/>
    <w:rsid w:val="00A96A2E"/>
    <w:rsid w:val="00A96CAA"/>
    <w:rsid w:val="00A97095"/>
    <w:rsid w:val="00A975A1"/>
    <w:rsid w:val="00AA10E9"/>
    <w:rsid w:val="00AA14D8"/>
    <w:rsid w:val="00AA2224"/>
    <w:rsid w:val="00AA2F13"/>
    <w:rsid w:val="00AA353D"/>
    <w:rsid w:val="00AA450B"/>
    <w:rsid w:val="00AA4A73"/>
    <w:rsid w:val="00AA537B"/>
    <w:rsid w:val="00AA5816"/>
    <w:rsid w:val="00AA58D6"/>
    <w:rsid w:val="00AA733B"/>
    <w:rsid w:val="00AA77F0"/>
    <w:rsid w:val="00AA7972"/>
    <w:rsid w:val="00AA79A6"/>
    <w:rsid w:val="00AB03D0"/>
    <w:rsid w:val="00AB0E53"/>
    <w:rsid w:val="00AB1C7A"/>
    <w:rsid w:val="00AB1E61"/>
    <w:rsid w:val="00AB28DC"/>
    <w:rsid w:val="00AB29F8"/>
    <w:rsid w:val="00AB3CA9"/>
    <w:rsid w:val="00AB4D56"/>
    <w:rsid w:val="00AB5557"/>
    <w:rsid w:val="00AB5AEE"/>
    <w:rsid w:val="00AB6089"/>
    <w:rsid w:val="00AC0516"/>
    <w:rsid w:val="00AC0738"/>
    <w:rsid w:val="00AC27B3"/>
    <w:rsid w:val="00AC3247"/>
    <w:rsid w:val="00AC32E8"/>
    <w:rsid w:val="00AC3824"/>
    <w:rsid w:val="00AC5C6E"/>
    <w:rsid w:val="00AC6E2E"/>
    <w:rsid w:val="00AC75F2"/>
    <w:rsid w:val="00AD0F72"/>
    <w:rsid w:val="00AD11B9"/>
    <w:rsid w:val="00AD168E"/>
    <w:rsid w:val="00AD188F"/>
    <w:rsid w:val="00AD1E9E"/>
    <w:rsid w:val="00AD20F3"/>
    <w:rsid w:val="00AD251D"/>
    <w:rsid w:val="00AD273B"/>
    <w:rsid w:val="00AD392A"/>
    <w:rsid w:val="00AD3A4D"/>
    <w:rsid w:val="00AD42BE"/>
    <w:rsid w:val="00AD4AEE"/>
    <w:rsid w:val="00AD5A4D"/>
    <w:rsid w:val="00AD5EB8"/>
    <w:rsid w:val="00AD76DE"/>
    <w:rsid w:val="00AE025E"/>
    <w:rsid w:val="00AE05C5"/>
    <w:rsid w:val="00AE0808"/>
    <w:rsid w:val="00AE26BC"/>
    <w:rsid w:val="00AE3088"/>
    <w:rsid w:val="00AE4D6E"/>
    <w:rsid w:val="00AE503F"/>
    <w:rsid w:val="00AE653C"/>
    <w:rsid w:val="00AE66B1"/>
    <w:rsid w:val="00AE6F29"/>
    <w:rsid w:val="00AE7293"/>
    <w:rsid w:val="00AF1A5B"/>
    <w:rsid w:val="00AF2C83"/>
    <w:rsid w:val="00AF3918"/>
    <w:rsid w:val="00AF3B9F"/>
    <w:rsid w:val="00AF3BD3"/>
    <w:rsid w:val="00AF3DFD"/>
    <w:rsid w:val="00AF4A26"/>
    <w:rsid w:val="00AF5D57"/>
    <w:rsid w:val="00AF5E65"/>
    <w:rsid w:val="00AF6260"/>
    <w:rsid w:val="00AF720A"/>
    <w:rsid w:val="00B00BB2"/>
    <w:rsid w:val="00B01FFC"/>
    <w:rsid w:val="00B02A6F"/>
    <w:rsid w:val="00B03588"/>
    <w:rsid w:val="00B038D2"/>
    <w:rsid w:val="00B03B9D"/>
    <w:rsid w:val="00B03D8F"/>
    <w:rsid w:val="00B04509"/>
    <w:rsid w:val="00B045B9"/>
    <w:rsid w:val="00B0469F"/>
    <w:rsid w:val="00B05816"/>
    <w:rsid w:val="00B05EE2"/>
    <w:rsid w:val="00B06AAB"/>
    <w:rsid w:val="00B06E94"/>
    <w:rsid w:val="00B07732"/>
    <w:rsid w:val="00B1130F"/>
    <w:rsid w:val="00B1143B"/>
    <w:rsid w:val="00B11A90"/>
    <w:rsid w:val="00B12916"/>
    <w:rsid w:val="00B12E86"/>
    <w:rsid w:val="00B13ABE"/>
    <w:rsid w:val="00B140E7"/>
    <w:rsid w:val="00B147C9"/>
    <w:rsid w:val="00B14DA0"/>
    <w:rsid w:val="00B16F28"/>
    <w:rsid w:val="00B1761C"/>
    <w:rsid w:val="00B17F0A"/>
    <w:rsid w:val="00B20309"/>
    <w:rsid w:val="00B206E8"/>
    <w:rsid w:val="00B22062"/>
    <w:rsid w:val="00B22BE9"/>
    <w:rsid w:val="00B233F4"/>
    <w:rsid w:val="00B2439A"/>
    <w:rsid w:val="00B26484"/>
    <w:rsid w:val="00B26492"/>
    <w:rsid w:val="00B2712B"/>
    <w:rsid w:val="00B30227"/>
    <w:rsid w:val="00B30270"/>
    <w:rsid w:val="00B30917"/>
    <w:rsid w:val="00B319D3"/>
    <w:rsid w:val="00B3228A"/>
    <w:rsid w:val="00B32748"/>
    <w:rsid w:val="00B34A91"/>
    <w:rsid w:val="00B359F8"/>
    <w:rsid w:val="00B35C06"/>
    <w:rsid w:val="00B37BB1"/>
    <w:rsid w:val="00B41E11"/>
    <w:rsid w:val="00B43592"/>
    <w:rsid w:val="00B442C5"/>
    <w:rsid w:val="00B4597E"/>
    <w:rsid w:val="00B472F8"/>
    <w:rsid w:val="00B50166"/>
    <w:rsid w:val="00B50905"/>
    <w:rsid w:val="00B51F2F"/>
    <w:rsid w:val="00B5309E"/>
    <w:rsid w:val="00B53306"/>
    <w:rsid w:val="00B536B0"/>
    <w:rsid w:val="00B53901"/>
    <w:rsid w:val="00B54757"/>
    <w:rsid w:val="00B55768"/>
    <w:rsid w:val="00B56E0F"/>
    <w:rsid w:val="00B57618"/>
    <w:rsid w:val="00B57FE7"/>
    <w:rsid w:val="00B601DB"/>
    <w:rsid w:val="00B60E49"/>
    <w:rsid w:val="00B61083"/>
    <w:rsid w:val="00B61E2D"/>
    <w:rsid w:val="00B628B0"/>
    <w:rsid w:val="00B62971"/>
    <w:rsid w:val="00B62B32"/>
    <w:rsid w:val="00B62CB1"/>
    <w:rsid w:val="00B63866"/>
    <w:rsid w:val="00B63C33"/>
    <w:rsid w:val="00B64E3D"/>
    <w:rsid w:val="00B66043"/>
    <w:rsid w:val="00B7001D"/>
    <w:rsid w:val="00B70F38"/>
    <w:rsid w:val="00B71BBF"/>
    <w:rsid w:val="00B73D23"/>
    <w:rsid w:val="00B75BFD"/>
    <w:rsid w:val="00B76568"/>
    <w:rsid w:val="00B76A94"/>
    <w:rsid w:val="00B76FCD"/>
    <w:rsid w:val="00B77FA8"/>
    <w:rsid w:val="00B8178A"/>
    <w:rsid w:val="00B82825"/>
    <w:rsid w:val="00B83364"/>
    <w:rsid w:val="00B841E5"/>
    <w:rsid w:val="00B85CE8"/>
    <w:rsid w:val="00B873C5"/>
    <w:rsid w:val="00B87682"/>
    <w:rsid w:val="00B87D12"/>
    <w:rsid w:val="00B91E8D"/>
    <w:rsid w:val="00B924FE"/>
    <w:rsid w:val="00B931AD"/>
    <w:rsid w:val="00B93F35"/>
    <w:rsid w:val="00B94D27"/>
    <w:rsid w:val="00B965C4"/>
    <w:rsid w:val="00B97425"/>
    <w:rsid w:val="00BA04C6"/>
    <w:rsid w:val="00BA19F0"/>
    <w:rsid w:val="00BA26DE"/>
    <w:rsid w:val="00BA3923"/>
    <w:rsid w:val="00BA4881"/>
    <w:rsid w:val="00BA57CD"/>
    <w:rsid w:val="00BA59A5"/>
    <w:rsid w:val="00BA5E01"/>
    <w:rsid w:val="00BA6F06"/>
    <w:rsid w:val="00BA784B"/>
    <w:rsid w:val="00BA7E98"/>
    <w:rsid w:val="00BA7F5B"/>
    <w:rsid w:val="00BB04A6"/>
    <w:rsid w:val="00BB1CAD"/>
    <w:rsid w:val="00BB32B7"/>
    <w:rsid w:val="00BB4546"/>
    <w:rsid w:val="00BB484F"/>
    <w:rsid w:val="00BB48A8"/>
    <w:rsid w:val="00BB4DDF"/>
    <w:rsid w:val="00BB70EF"/>
    <w:rsid w:val="00BB717B"/>
    <w:rsid w:val="00BB758F"/>
    <w:rsid w:val="00BB77BF"/>
    <w:rsid w:val="00BC05D0"/>
    <w:rsid w:val="00BC165B"/>
    <w:rsid w:val="00BC18E9"/>
    <w:rsid w:val="00BC1F55"/>
    <w:rsid w:val="00BC1F97"/>
    <w:rsid w:val="00BC20A3"/>
    <w:rsid w:val="00BC2957"/>
    <w:rsid w:val="00BC3B0D"/>
    <w:rsid w:val="00BC427F"/>
    <w:rsid w:val="00BC43BE"/>
    <w:rsid w:val="00BC4C5A"/>
    <w:rsid w:val="00BC4FAB"/>
    <w:rsid w:val="00BC56BD"/>
    <w:rsid w:val="00BC6400"/>
    <w:rsid w:val="00BC686C"/>
    <w:rsid w:val="00BC6B57"/>
    <w:rsid w:val="00BC74B9"/>
    <w:rsid w:val="00BC7B32"/>
    <w:rsid w:val="00BD0881"/>
    <w:rsid w:val="00BD0929"/>
    <w:rsid w:val="00BD0C41"/>
    <w:rsid w:val="00BD1DDB"/>
    <w:rsid w:val="00BD204F"/>
    <w:rsid w:val="00BD305B"/>
    <w:rsid w:val="00BD3390"/>
    <w:rsid w:val="00BD645C"/>
    <w:rsid w:val="00BD66B5"/>
    <w:rsid w:val="00BD6CE2"/>
    <w:rsid w:val="00BD71F0"/>
    <w:rsid w:val="00BD7DAC"/>
    <w:rsid w:val="00BE1632"/>
    <w:rsid w:val="00BE1E1B"/>
    <w:rsid w:val="00BE243C"/>
    <w:rsid w:val="00BE38DE"/>
    <w:rsid w:val="00BE3F99"/>
    <w:rsid w:val="00BE4910"/>
    <w:rsid w:val="00BE57A8"/>
    <w:rsid w:val="00BE5A15"/>
    <w:rsid w:val="00BE618A"/>
    <w:rsid w:val="00BE68FA"/>
    <w:rsid w:val="00BE6F16"/>
    <w:rsid w:val="00BF0C67"/>
    <w:rsid w:val="00BF1E97"/>
    <w:rsid w:val="00BF2F25"/>
    <w:rsid w:val="00BF30D9"/>
    <w:rsid w:val="00BF761B"/>
    <w:rsid w:val="00BF7991"/>
    <w:rsid w:val="00BF7C33"/>
    <w:rsid w:val="00BF7D04"/>
    <w:rsid w:val="00C00375"/>
    <w:rsid w:val="00C00742"/>
    <w:rsid w:val="00C00BA6"/>
    <w:rsid w:val="00C00F32"/>
    <w:rsid w:val="00C012D9"/>
    <w:rsid w:val="00C019B7"/>
    <w:rsid w:val="00C02F29"/>
    <w:rsid w:val="00C03078"/>
    <w:rsid w:val="00C03218"/>
    <w:rsid w:val="00C03799"/>
    <w:rsid w:val="00C04FE6"/>
    <w:rsid w:val="00C06B8A"/>
    <w:rsid w:val="00C0724E"/>
    <w:rsid w:val="00C073E9"/>
    <w:rsid w:val="00C077E9"/>
    <w:rsid w:val="00C1029A"/>
    <w:rsid w:val="00C10D65"/>
    <w:rsid w:val="00C11094"/>
    <w:rsid w:val="00C12198"/>
    <w:rsid w:val="00C14F63"/>
    <w:rsid w:val="00C15C33"/>
    <w:rsid w:val="00C15FB7"/>
    <w:rsid w:val="00C165D5"/>
    <w:rsid w:val="00C17703"/>
    <w:rsid w:val="00C20574"/>
    <w:rsid w:val="00C208ED"/>
    <w:rsid w:val="00C20ECE"/>
    <w:rsid w:val="00C21617"/>
    <w:rsid w:val="00C21896"/>
    <w:rsid w:val="00C218AB"/>
    <w:rsid w:val="00C21B95"/>
    <w:rsid w:val="00C22651"/>
    <w:rsid w:val="00C22F81"/>
    <w:rsid w:val="00C23941"/>
    <w:rsid w:val="00C2425E"/>
    <w:rsid w:val="00C25481"/>
    <w:rsid w:val="00C2663C"/>
    <w:rsid w:val="00C26734"/>
    <w:rsid w:val="00C27566"/>
    <w:rsid w:val="00C3047B"/>
    <w:rsid w:val="00C309EE"/>
    <w:rsid w:val="00C30D78"/>
    <w:rsid w:val="00C328DB"/>
    <w:rsid w:val="00C339F7"/>
    <w:rsid w:val="00C3412C"/>
    <w:rsid w:val="00C347E2"/>
    <w:rsid w:val="00C37AA0"/>
    <w:rsid w:val="00C416CB"/>
    <w:rsid w:val="00C41BA0"/>
    <w:rsid w:val="00C42F7C"/>
    <w:rsid w:val="00C435F8"/>
    <w:rsid w:val="00C436B0"/>
    <w:rsid w:val="00C44209"/>
    <w:rsid w:val="00C44C98"/>
    <w:rsid w:val="00C450F0"/>
    <w:rsid w:val="00C45A73"/>
    <w:rsid w:val="00C45BA0"/>
    <w:rsid w:val="00C45E38"/>
    <w:rsid w:val="00C47DD0"/>
    <w:rsid w:val="00C5022D"/>
    <w:rsid w:val="00C50956"/>
    <w:rsid w:val="00C50E7D"/>
    <w:rsid w:val="00C50F66"/>
    <w:rsid w:val="00C51351"/>
    <w:rsid w:val="00C529A2"/>
    <w:rsid w:val="00C53D4E"/>
    <w:rsid w:val="00C53DAF"/>
    <w:rsid w:val="00C54602"/>
    <w:rsid w:val="00C551E6"/>
    <w:rsid w:val="00C56182"/>
    <w:rsid w:val="00C61FC7"/>
    <w:rsid w:val="00C644BF"/>
    <w:rsid w:val="00C64D5D"/>
    <w:rsid w:val="00C64F8E"/>
    <w:rsid w:val="00C6503F"/>
    <w:rsid w:val="00C71415"/>
    <w:rsid w:val="00C71A1D"/>
    <w:rsid w:val="00C71E16"/>
    <w:rsid w:val="00C7576B"/>
    <w:rsid w:val="00C75C54"/>
    <w:rsid w:val="00C777EC"/>
    <w:rsid w:val="00C778F5"/>
    <w:rsid w:val="00C803DA"/>
    <w:rsid w:val="00C805A1"/>
    <w:rsid w:val="00C80854"/>
    <w:rsid w:val="00C82399"/>
    <w:rsid w:val="00C82670"/>
    <w:rsid w:val="00C82BAC"/>
    <w:rsid w:val="00C82BD8"/>
    <w:rsid w:val="00C8443B"/>
    <w:rsid w:val="00C847D4"/>
    <w:rsid w:val="00C85CC9"/>
    <w:rsid w:val="00C85E79"/>
    <w:rsid w:val="00C85F79"/>
    <w:rsid w:val="00C87EB6"/>
    <w:rsid w:val="00C87FA5"/>
    <w:rsid w:val="00C908A4"/>
    <w:rsid w:val="00C908A7"/>
    <w:rsid w:val="00C91520"/>
    <w:rsid w:val="00C918AA"/>
    <w:rsid w:val="00C91D96"/>
    <w:rsid w:val="00C9331A"/>
    <w:rsid w:val="00C93579"/>
    <w:rsid w:val="00C9464F"/>
    <w:rsid w:val="00C94B7B"/>
    <w:rsid w:val="00C95E92"/>
    <w:rsid w:val="00C96039"/>
    <w:rsid w:val="00C96D4C"/>
    <w:rsid w:val="00C97128"/>
    <w:rsid w:val="00CA2422"/>
    <w:rsid w:val="00CA3AB8"/>
    <w:rsid w:val="00CA45A7"/>
    <w:rsid w:val="00CA7536"/>
    <w:rsid w:val="00CA76E8"/>
    <w:rsid w:val="00CB0AAB"/>
    <w:rsid w:val="00CB0AE2"/>
    <w:rsid w:val="00CB183A"/>
    <w:rsid w:val="00CB1E0A"/>
    <w:rsid w:val="00CB2601"/>
    <w:rsid w:val="00CB29D9"/>
    <w:rsid w:val="00CB33AF"/>
    <w:rsid w:val="00CB3AD5"/>
    <w:rsid w:val="00CB420A"/>
    <w:rsid w:val="00CB437A"/>
    <w:rsid w:val="00CB4579"/>
    <w:rsid w:val="00CB4663"/>
    <w:rsid w:val="00CB6472"/>
    <w:rsid w:val="00CB6697"/>
    <w:rsid w:val="00CB67D4"/>
    <w:rsid w:val="00CB7704"/>
    <w:rsid w:val="00CB7BA9"/>
    <w:rsid w:val="00CC070C"/>
    <w:rsid w:val="00CC0753"/>
    <w:rsid w:val="00CC0B49"/>
    <w:rsid w:val="00CC3553"/>
    <w:rsid w:val="00CC477C"/>
    <w:rsid w:val="00CC4A5C"/>
    <w:rsid w:val="00CC5A2D"/>
    <w:rsid w:val="00CD0AB4"/>
    <w:rsid w:val="00CD0DEA"/>
    <w:rsid w:val="00CD0E82"/>
    <w:rsid w:val="00CD2DDB"/>
    <w:rsid w:val="00CD3992"/>
    <w:rsid w:val="00CD480B"/>
    <w:rsid w:val="00CD4B77"/>
    <w:rsid w:val="00CD54CD"/>
    <w:rsid w:val="00CD58DB"/>
    <w:rsid w:val="00CD5B19"/>
    <w:rsid w:val="00CD65D4"/>
    <w:rsid w:val="00CD6A04"/>
    <w:rsid w:val="00CD71D6"/>
    <w:rsid w:val="00CE00D2"/>
    <w:rsid w:val="00CE0197"/>
    <w:rsid w:val="00CE1249"/>
    <w:rsid w:val="00CE227C"/>
    <w:rsid w:val="00CE3401"/>
    <w:rsid w:val="00CF0605"/>
    <w:rsid w:val="00CF0CBE"/>
    <w:rsid w:val="00CF26D5"/>
    <w:rsid w:val="00CF2906"/>
    <w:rsid w:val="00CF335C"/>
    <w:rsid w:val="00CF33F2"/>
    <w:rsid w:val="00CF4D71"/>
    <w:rsid w:val="00CF5752"/>
    <w:rsid w:val="00CF6403"/>
    <w:rsid w:val="00D003C3"/>
    <w:rsid w:val="00D00473"/>
    <w:rsid w:val="00D0129E"/>
    <w:rsid w:val="00D019E3"/>
    <w:rsid w:val="00D02955"/>
    <w:rsid w:val="00D029AB"/>
    <w:rsid w:val="00D03614"/>
    <w:rsid w:val="00D03CA2"/>
    <w:rsid w:val="00D03D76"/>
    <w:rsid w:val="00D03D85"/>
    <w:rsid w:val="00D043E4"/>
    <w:rsid w:val="00D047FB"/>
    <w:rsid w:val="00D04821"/>
    <w:rsid w:val="00D04CAB"/>
    <w:rsid w:val="00D05A63"/>
    <w:rsid w:val="00D06A48"/>
    <w:rsid w:val="00D1045A"/>
    <w:rsid w:val="00D10C49"/>
    <w:rsid w:val="00D12331"/>
    <w:rsid w:val="00D1236C"/>
    <w:rsid w:val="00D12D54"/>
    <w:rsid w:val="00D1360C"/>
    <w:rsid w:val="00D138A2"/>
    <w:rsid w:val="00D147A4"/>
    <w:rsid w:val="00D1531D"/>
    <w:rsid w:val="00D157C0"/>
    <w:rsid w:val="00D15D20"/>
    <w:rsid w:val="00D15DE2"/>
    <w:rsid w:val="00D1663A"/>
    <w:rsid w:val="00D17740"/>
    <w:rsid w:val="00D17CA7"/>
    <w:rsid w:val="00D2246A"/>
    <w:rsid w:val="00D23178"/>
    <w:rsid w:val="00D2337C"/>
    <w:rsid w:val="00D2357F"/>
    <w:rsid w:val="00D2434F"/>
    <w:rsid w:val="00D24447"/>
    <w:rsid w:val="00D246F9"/>
    <w:rsid w:val="00D256BC"/>
    <w:rsid w:val="00D2668B"/>
    <w:rsid w:val="00D26CA5"/>
    <w:rsid w:val="00D30884"/>
    <w:rsid w:val="00D30FC1"/>
    <w:rsid w:val="00D32A79"/>
    <w:rsid w:val="00D32DA4"/>
    <w:rsid w:val="00D3309D"/>
    <w:rsid w:val="00D34421"/>
    <w:rsid w:val="00D34FFB"/>
    <w:rsid w:val="00D35B19"/>
    <w:rsid w:val="00D36C01"/>
    <w:rsid w:val="00D40DA9"/>
    <w:rsid w:val="00D41023"/>
    <w:rsid w:val="00D41E67"/>
    <w:rsid w:val="00D4208F"/>
    <w:rsid w:val="00D420E0"/>
    <w:rsid w:val="00D428A2"/>
    <w:rsid w:val="00D430BE"/>
    <w:rsid w:val="00D434D6"/>
    <w:rsid w:val="00D44274"/>
    <w:rsid w:val="00D44EE4"/>
    <w:rsid w:val="00D467F8"/>
    <w:rsid w:val="00D471B6"/>
    <w:rsid w:val="00D47D83"/>
    <w:rsid w:val="00D47F6C"/>
    <w:rsid w:val="00D51132"/>
    <w:rsid w:val="00D51204"/>
    <w:rsid w:val="00D52720"/>
    <w:rsid w:val="00D542E8"/>
    <w:rsid w:val="00D54433"/>
    <w:rsid w:val="00D55CBC"/>
    <w:rsid w:val="00D60023"/>
    <w:rsid w:val="00D6002F"/>
    <w:rsid w:val="00D6007C"/>
    <w:rsid w:val="00D61241"/>
    <w:rsid w:val="00D6144D"/>
    <w:rsid w:val="00D62686"/>
    <w:rsid w:val="00D627A4"/>
    <w:rsid w:val="00D62BF3"/>
    <w:rsid w:val="00D63103"/>
    <w:rsid w:val="00D639B2"/>
    <w:rsid w:val="00D63B54"/>
    <w:rsid w:val="00D63F6A"/>
    <w:rsid w:val="00D64179"/>
    <w:rsid w:val="00D64DB6"/>
    <w:rsid w:val="00D653EF"/>
    <w:rsid w:val="00D6587D"/>
    <w:rsid w:val="00D65F58"/>
    <w:rsid w:val="00D66C47"/>
    <w:rsid w:val="00D677A2"/>
    <w:rsid w:val="00D70DA9"/>
    <w:rsid w:val="00D70FFD"/>
    <w:rsid w:val="00D7175B"/>
    <w:rsid w:val="00D718C6"/>
    <w:rsid w:val="00D71BB6"/>
    <w:rsid w:val="00D720F6"/>
    <w:rsid w:val="00D72910"/>
    <w:rsid w:val="00D73A36"/>
    <w:rsid w:val="00D74496"/>
    <w:rsid w:val="00D752EA"/>
    <w:rsid w:val="00D75950"/>
    <w:rsid w:val="00D75D96"/>
    <w:rsid w:val="00D7600A"/>
    <w:rsid w:val="00D76327"/>
    <w:rsid w:val="00D76F75"/>
    <w:rsid w:val="00D7716D"/>
    <w:rsid w:val="00D77317"/>
    <w:rsid w:val="00D7736F"/>
    <w:rsid w:val="00D77834"/>
    <w:rsid w:val="00D77A64"/>
    <w:rsid w:val="00D77C67"/>
    <w:rsid w:val="00D8003D"/>
    <w:rsid w:val="00D800C4"/>
    <w:rsid w:val="00D8036D"/>
    <w:rsid w:val="00D80CA0"/>
    <w:rsid w:val="00D81372"/>
    <w:rsid w:val="00D8189B"/>
    <w:rsid w:val="00D82502"/>
    <w:rsid w:val="00D833E9"/>
    <w:rsid w:val="00D838B9"/>
    <w:rsid w:val="00D83CCE"/>
    <w:rsid w:val="00D90AC1"/>
    <w:rsid w:val="00D90EB9"/>
    <w:rsid w:val="00D91796"/>
    <w:rsid w:val="00D91CB6"/>
    <w:rsid w:val="00D92754"/>
    <w:rsid w:val="00D93380"/>
    <w:rsid w:val="00D9380E"/>
    <w:rsid w:val="00D939F9"/>
    <w:rsid w:val="00D94775"/>
    <w:rsid w:val="00D95520"/>
    <w:rsid w:val="00D97440"/>
    <w:rsid w:val="00DA020E"/>
    <w:rsid w:val="00DA08B5"/>
    <w:rsid w:val="00DA093C"/>
    <w:rsid w:val="00DA2C63"/>
    <w:rsid w:val="00DA5697"/>
    <w:rsid w:val="00DA569A"/>
    <w:rsid w:val="00DA5898"/>
    <w:rsid w:val="00DA6CFB"/>
    <w:rsid w:val="00DA789C"/>
    <w:rsid w:val="00DA7A5B"/>
    <w:rsid w:val="00DB2B67"/>
    <w:rsid w:val="00DB39B0"/>
    <w:rsid w:val="00DB4D91"/>
    <w:rsid w:val="00DB608C"/>
    <w:rsid w:val="00DB66ED"/>
    <w:rsid w:val="00DB6731"/>
    <w:rsid w:val="00DC0189"/>
    <w:rsid w:val="00DC02B0"/>
    <w:rsid w:val="00DC0AE7"/>
    <w:rsid w:val="00DC1D27"/>
    <w:rsid w:val="00DC1D56"/>
    <w:rsid w:val="00DC1FFF"/>
    <w:rsid w:val="00DC2647"/>
    <w:rsid w:val="00DC3E9A"/>
    <w:rsid w:val="00DC42BF"/>
    <w:rsid w:val="00DC4386"/>
    <w:rsid w:val="00DC5727"/>
    <w:rsid w:val="00DC5E58"/>
    <w:rsid w:val="00DC6671"/>
    <w:rsid w:val="00DC7455"/>
    <w:rsid w:val="00DD05C3"/>
    <w:rsid w:val="00DD0651"/>
    <w:rsid w:val="00DD1530"/>
    <w:rsid w:val="00DD2227"/>
    <w:rsid w:val="00DD22BB"/>
    <w:rsid w:val="00DD30A4"/>
    <w:rsid w:val="00DD3DD7"/>
    <w:rsid w:val="00DD4EAB"/>
    <w:rsid w:val="00DD4EDE"/>
    <w:rsid w:val="00DD5794"/>
    <w:rsid w:val="00DD59A5"/>
    <w:rsid w:val="00DD59CD"/>
    <w:rsid w:val="00DD6442"/>
    <w:rsid w:val="00DD7797"/>
    <w:rsid w:val="00DE00F1"/>
    <w:rsid w:val="00DE08C8"/>
    <w:rsid w:val="00DE1110"/>
    <w:rsid w:val="00DE12BF"/>
    <w:rsid w:val="00DE2BED"/>
    <w:rsid w:val="00DE4142"/>
    <w:rsid w:val="00DE5EE8"/>
    <w:rsid w:val="00DE60B7"/>
    <w:rsid w:val="00DE61AB"/>
    <w:rsid w:val="00DE6778"/>
    <w:rsid w:val="00DE6F0F"/>
    <w:rsid w:val="00DF04EA"/>
    <w:rsid w:val="00DF10A0"/>
    <w:rsid w:val="00DF1DB4"/>
    <w:rsid w:val="00DF2761"/>
    <w:rsid w:val="00DF3012"/>
    <w:rsid w:val="00DF43D3"/>
    <w:rsid w:val="00DF4F98"/>
    <w:rsid w:val="00DF5A1E"/>
    <w:rsid w:val="00DF6C06"/>
    <w:rsid w:val="00DF7064"/>
    <w:rsid w:val="00DF76DA"/>
    <w:rsid w:val="00E01119"/>
    <w:rsid w:val="00E0113D"/>
    <w:rsid w:val="00E01DCA"/>
    <w:rsid w:val="00E037BA"/>
    <w:rsid w:val="00E06545"/>
    <w:rsid w:val="00E06E12"/>
    <w:rsid w:val="00E06EDF"/>
    <w:rsid w:val="00E0707C"/>
    <w:rsid w:val="00E07562"/>
    <w:rsid w:val="00E077AF"/>
    <w:rsid w:val="00E07ADF"/>
    <w:rsid w:val="00E07B95"/>
    <w:rsid w:val="00E104F8"/>
    <w:rsid w:val="00E10D7A"/>
    <w:rsid w:val="00E10E95"/>
    <w:rsid w:val="00E11F6C"/>
    <w:rsid w:val="00E13453"/>
    <w:rsid w:val="00E15C37"/>
    <w:rsid w:val="00E15DA9"/>
    <w:rsid w:val="00E16462"/>
    <w:rsid w:val="00E177BB"/>
    <w:rsid w:val="00E17930"/>
    <w:rsid w:val="00E179CA"/>
    <w:rsid w:val="00E209BE"/>
    <w:rsid w:val="00E20F50"/>
    <w:rsid w:val="00E20F7C"/>
    <w:rsid w:val="00E22901"/>
    <w:rsid w:val="00E22B89"/>
    <w:rsid w:val="00E23094"/>
    <w:rsid w:val="00E2358A"/>
    <w:rsid w:val="00E24DCF"/>
    <w:rsid w:val="00E25624"/>
    <w:rsid w:val="00E259A4"/>
    <w:rsid w:val="00E259D7"/>
    <w:rsid w:val="00E2666F"/>
    <w:rsid w:val="00E26DF3"/>
    <w:rsid w:val="00E26E34"/>
    <w:rsid w:val="00E273BF"/>
    <w:rsid w:val="00E27A7A"/>
    <w:rsid w:val="00E27E1E"/>
    <w:rsid w:val="00E317E5"/>
    <w:rsid w:val="00E31BA6"/>
    <w:rsid w:val="00E32279"/>
    <w:rsid w:val="00E32543"/>
    <w:rsid w:val="00E336CF"/>
    <w:rsid w:val="00E3377E"/>
    <w:rsid w:val="00E33CC9"/>
    <w:rsid w:val="00E362C0"/>
    <w:rsid w:val="00E3688D"/>
    <w:rsid w:val="00E36995"/>
    <w:rsid w:val="00E371E0"/>
    <w:rsid w:val="00E373C9"/>
    <w:rsid w:val="00E375D1"/>
    <w:rsid w:val="00E378FE"/>
    <w:rsid w:val="00E40119"/>
    <w:rsid w:val="00E41F0D"/>
    <w:rsid w:val="00E430D6"/>
    <w:rsid w:val="00E43AE6"/>
    <w:rsid w:val="00E43C45"/>
    <w:rsid w:val="00E4407B"/>
    <w:rsid w:val="00E4417D"/>
    <w:rsid w:val="00E44590"/>
    <w:rsid w:val="00E45B71"/>
    <w:rsid w:val="00E46580"/>
    <w:rsid w:val="00E50221"/>
    <w:rsid w:val="00E507BE"/>
    <w:rsid w:val="00E52114"/>
    <w:rsid w:val="00E5303A"/>
    <w:rsid w:val="00E53355"/>
    <w:rsid w:val="00E53D18"/>
    <w:rsid w:val="00E540B3"/>
    <w:rsid w:val="00E556CB"/>
    <w:rsid w:val="00E564CD"/>
    <w:rsid w:val="00E57612"/>
    <w:rsid w:val="00E6000B"/>
    <w:rsid w:val="00E60692"/>
    <w:rsid w:val="00E6078F"/>
    <w:rsid w:val="00E6141C"/>
    <w:rsid w:val="00E6235E"/>
    <w:rsid w:val="00E63244"/>
    <w:rsid w:val="00E634CF"/>
    <w:rsid w:val="00E64B87"/>
    <w:rsid w:val="00E674A3"/>
    <w:rsid w:val="00E7333D"/>
    <w:rsid w:val="00E73398"/>
    <w:rsid w:val="00E739C7"/>
    <w:rsid w:val="00E745D0"/>
    <w:rsid w:val="00E74B61"/>
    <w:rsid w:val="00E74C68"/>
    <w:rsid w:val="00E762E2"/>
    <w:rsid w:val="00E764F0"/>
    <w:rsid w:val="00E81259"/>
    <w:rsid w:val="00E818E9"/>
    <w:rsid w:val="00E81B46"/>
    <w:rsid w:val="00E81D82"/>
    <w:rsid w:val="00E81DE6"/>
    <w:rsid w:val="00E8308E"/>
    <w:rsid w:val="00E838D4"/>
    <w:rsid w:val="00E84BE1"/>
    <w:rsid w:val="00E85000"/>
    <w:rsid w:val="00E85179"/>
    <w:rsid w:val="00E8592E"/>
    <w:rsid w:val="00E9141D"/>
    <w:rsid w:val="00E91551"/>
    <w:rsid w:val="00E91862"/>
    <w:rsid w:val="00E91F6F"/>
    <w:rsid w:val="00E923CC"/>
    <w:rsid w:val="00E954A5"/>
    <w:rsid w:val="00E955A1"/>
    <w:rsid w:val="00E95E2D"/>
    <w:rsid w:val="00E963DA"/>
    <w:rsid w:val="00E96E56"/>
    <w:rsid w:val="00E96E72"/>
    <w:rsid w:val="00E97C4C"/>
    <w:rsid w:val="00EA03F9"/>
    <w:rsid w:val="00EA07E2"/>
    <w:rsid w:val="00EA171B"/>
    <w:rsid w:val="00EA1AF1"/>
    <w:rsid w:val="00EA374E"/>
    <w:rsid w:val="00EA48B9"/>
    <w:rsid w:val="00EA4FD4"/>
    <w:rsid w:val="00EA514E"/>
    <w:rsid w:val="00EA52D4"/>
    <w:rsid w:val="00EA5D1A"/>
    <w:rsid w:val="00EA7DE6"/>
    <w:rsid w:val="00EB07CA"/>
    <w:rsid w:val="00EB228C"/>
    <w:rsid w:val="00EB45CD"/>
    <w:rsid w:val="00EB5256"/>
    <w:rsid w:val="00EB55B8"/>
    <w:rsid w:val="00EB6120"/>
    <w:rsid w:val="00EB625D"/>
    <w:rsid w:val="00EB68EA"/>
    <w:rsid w:val="00EB6FDB"/>
    <w:rsid w:val="00EC16A8"/>
    <w:rsid w:val="00EC1885"/>
    <w:rsid w:val="00EC1C72"/>
    <w:rsid w:val="00EC1CAA"/>
    <w:rsid w:val="00EC1F00"/>
    <w:rsid w:val="00EC1FEC"/>
    <w:rsid w:val="00EC3286"/>
    <w:rsid w:val="00EC3944"/>
    <w:rsid w:val="00EC3AFE"/>
    <w:rsid w:val="00EC405E"/>
    <w:rsid w:val="00EC7625"/>
    <w:rsid w:val="00ED0DCE"/>
    <w:rsid w:val="00ED1363"/>
    <w:rsid w:val="00ED154F"/>
    <w:rsid w:val="00ED16AA"/>
    <w:rsid w:val="00ED2C03"/>
    <w:rsid w:val="00ED3287"/>
    <w:rsid w:val="00ED39C9"/>
    <w:rsid w:val="00ED3D3F"/>
    <w:rsid w:val="00ED3F21"/>
    <w:rsid w:val="00ED45DB"/>
    <w:rsid w:val="00ED45EF"/>
    <w:rsid w:val="00ED4EFF"/>
    <w:rsid w:val="00ED6579"/>
    <w:rsid w:val="00ED6F40"/>
    <w:rsid w:val="00EE0C6C"/>
    <w:rsid w:val="00EE1794"/>
    <w:rsid w:val="00EE3BF3"/>
    <w:rsid w:val="00EE42A9"/>
    <w:rsid w:val="00EE456D"/>
    <w:rsid w:val="00EE526F"/>
    <w:rsid w:val="00EE684A"/>
    <w:rsid w:val="00EF12B7"/>
    <w:rsid w:val="00EF14E5"/>
    <w:rsid w:val="00EF1621"/>
    <w:rsid w:val="00EF24A1"/>
    <w:rsid w:val="00EF2943"/>
    <w:rsid w:val="00EF36C7"/>
    <w:rsid w:val="00EF3880"/>
    <w:rsid w:val="00EF3A07"/>
    <w:rsid w:val="00EF4B0B"/>
    <w:rsid w:val="00EF6A60"/>
    <w:rsid w:val="00EF71B9"/>
    <w:rsid w:val="00F00284"/>
    <w:rsid w:val="00F00EDE"/>
    <w:rsid w:val="00F00F8B"/>
    <w:rsid w:val="00F01027"/>
    <w:rsid w:val="00F02018"/>
    <w:rsid w:val="00F0230C"/>
    <w:rsid w:val="00F02FAE"/>
    <w:rsid w:val="00F04B9D"/>
    <w:rsid w:val="00F05A98"/>
    <w:rsid w:val="00F06F2A"/>
    <w:rsid w:val="00F07206"/>
    <w:rsid w:val="00F0785C"/>
    <w:rsid w:val="00F1056C"/>
    <w:rsid w:val="00F11854"/>
    <w:rsid w:val="00F12B17"/>
    <w:rsid w:val="00F12B97"/>
    <w:rsid w:val="00F1454E"/>
    <w:rsid w:val="00F14F73"/>
    <w:rsid w:val="00F159D8"/>
    <w:rsid w:val="00F16004"/>
    <w:rsid w:val="00F167F1"/>
    <w:rsid w:val="00F16EDF"/>
    <w:rsid w:val="00F17084"/>
    <w:rsid w:val="00F17316"/>
    <w:rsid w:val="00F178AC"/>
    <w:rsid w:val="00F1791C"/>
    <w:rsid w:val="00F208C4"/>
    <w:rsid w:val="00F20EB0"/>
    <w:rsid w:val="00F21973"/>
    <w:rsid w:val="00F22204"/>
    <w:rsid w:val="00F23221"/>
    <w:rsid w:val="00F23A64"/>
    <w:rsid w:val="00F24620"/>
    <w:rsid w:val="00F25310"/>
    <w:rsid w:val="00F25494"/>
    <w:rsid w:val="00F264C9"/>
    <w:rsid w:val="00F26899"/>
    <w:rsid w:val="00F2697E"/>
    <w:rsid w:val="00F26EAA"/>
    <w:rsid w:val="00F271C6"/>
    <w:rsid w:val="00F310BF"/>
    <w:rsid w:val="00F31854"/>
    <w:rsid w:val="00F32E8F"/>
    <w:rsid w:val="00F33FAC"/>
    <w:rsid w:val="00F343ED"/>
    <w:rsid w:val="00F349E0"/>
    <w:rsid w:val="00F35878"/>
    <w:rsid w:val="00F3630F"/>
    <w:rsid w:val="00F3661C"/>
    <w:rsid w:val="00F36CE8"/>
    <w:rsid w:val="00F412DD"/>
    <w:rsid w:val="00F41AC5"/>
    <w:rsid w:val="00F4269B"/>
    <w:rsid w:val="00F42BA9"/>
    <w:rsid w:val="00F42C10"/>
    <w:rsid w:val="00F43019"/>
    <w:rsid w:val="00F4377B"/>
    <w:rsid w:val="00F43BD4"/>
    <w:rsid w:val="00F4513B"/>
    <w:rsid w:val="00F45599"/>
    <w:rsid w:val="00F45919"/>
    <w:rsid w:val="00F46B46"/>
    <w:rsid w:val="00F47B2C"/>
    <w:rsid w:val="00F50695"/>
    <w:rsid w:val="00F5082A"/>
    <w:rsid w:val="00F510F0"/>
    <w:rsid w:val="00F5324B"/>
    <w:rsid w:val="00F533F2"/>
    <w:rsid w:val="00F5375D"/>
    <w:rsid w:val="00F54658"/>
    <w:rsid w:val="00F5487B"/>
    <w:rsid w:val="00F54E46"/>
    <w:rsid w:val="00F557FD"/>
    <w:rsid w:val="00F55953"/>
    <w:rsid w:val="00F55C0E"/>
    <w:rsid w:val="00F56164"/>
    <w:rsid w:val="00F56846"/>
    <w:rsid w:val="00F571DA"/>
    <w:rsid w:val="00F606FC"/>
    <w:rsid w:val="00F6186C"/>
    <w:rsid w:val="00F6496E"/>
    <w:rsid w:val="00F65DF8"/>
    <w:rsid w:val="00F663EF"/>
    <w:rsid w:val="00F6660B"/>
    <w:rsid w:val="00F67200"/>
    <w:rsid w:val="00F67A48"/>
    <w:rsid w:val="00F67DF2"/>
    <w:rsid w:val="00F70589"/>
    <w:rsid w:val="00F70ECD"/>
    <w:rsid w:val="00F71829"/>
    <w:rsid w:val="00F71903"/>
    <w:rsid w:val="00F72E10"/>
    <w:rsid w:val="00F73FC4"/>
    <w:rsid w:val="00F75029"/>
    <w:rsid w:val="00F75C02"/>
    <w:rsid w:val="00F7606B"/>
    <w:rsid w:val="00F76A17"/>
    <w:rsid w:val="00F80A40"/>
    <w:rsid w:val="00F80B24"/>
    <w:rsid w:val="00F81946"/>
    <w:rsid w:val="00F822E4"/>
    <w:rsid w:val="00F823AC"/>
    <w:rsid w:val="00F83AA5"/>
    <w:rsid w:val="00F83DD9"/>
    <w:rsid w:val="00F84254"/>
    <w:rsid w:val="00F85DFB"/>
    <w:rsid w:val="00F86A94"/>
    <w:rsid w:val="00F8702D"/>
    <w:rsid w:val="00F9033F"/>
    <w:rsid w:val="00F9069C"/>
    <w:rsid w:val="00F91228"/>
    <w:rsid w:val="00F92AF0"/>
    <w:rsid w:val="00F93792"/>
    <w:rsid w:val="00F9380B"/>
    <w:rsid w:val="00F9435D"/>
    <w:rsid w:val="00F94419"/>
    <w:rsid w:val="00F94F84"/>
    <w:rsid w:val="00F95D08"/>
    <w:rsid w:val="00F96A71"/>
    <w:rsid w:val="00F97FB2"/>
    <w:rsid w:val="00FA046F"/>
    <w:rsid w:val="00FA050F"/>
    <w:rsid w:val="00FA0687"/>
    <w:rsid w:val="00FA0F6D"/>
    <w:rsid w:val="00FA371C"/>
    <w:rsid w:val="00FA4373"/>
    <w:rsid w:val="00FA4F13"/>
    <w:rsid w:val="00FA5B4D"/>
    <w:rsid w:val="00FA669B"/>
    <w:rsid w:val="00FA66C8"/>
    <w:rsid w:val="00FB009B"/>
    <w:rsid w:val="00FB00E7"/>
    <w:rsid w:val="00FB09A8"/>
    <w:rsid w:val="00FB21D5"/>
    <w:rsid w:val="00FB2F00"/>
    <w:rsid w:val="00FB30C5"/>
    <w:rsid w:val="00FB33DE"/>
    <w:rsid w:val="00FB618E"/>
    <w:rsid w:val="00FB63E5"/>
    <w:rsid w:val="00FB6755"/>
    <w:rsid w:val="00FB72EF"/>
    <w:rsid w:val="00FC0BCB"/>
    <w:rsid w:val="00FC1CE3"/>
    <w:rsid w:val="00FC28D5"/>
    <w:rsid w:val="00FC500E"/>
    <w:rsid w:val="00FC5598"/>
    <w:rsid w:val="00FC588B"/>
    <w:rsid w:val="00FC5D34"/>
    <w:rsid w:val="00FC7066"/>
    <w:rsid w:val="00FC7406"/>
    <w:rsid w:val="00FC7549"/>
    <w:rsid w:val="00FC75E9"/>
    <w:rsid w:val="00FC78DC"/>
    <w:rsid w:val="00FD0753"/>
    <w:rsid w:val="00FD157F"/>
    <w:rsid w:val="00FD1F28"/>
    <w:rsid w:val="00FD35A1"/>
    <w:rsid w:val="00FD3D14"/>
    <w:rsid w:val="00FD4093"/>
    <w:rsid w:val="00FE08C5"/>
    <w:rsid w:val="00FE2043"/>
    <w:rsid w:val="00FE21D3"/>
    <w:rsid w:val="00FE2626"/>
    <w:rsid w:val="00FE4095"/>
    <w:rsid w:val="00FE5B4E"/>
    <w:rsid w:val="00FE6604"/>
    <w:rsid w:val="00FE6F8C"/>
    <w:rsid w:val="00FE7239"/>
    <w:rsid w:val="00FE73A4"/>
    <w:rsid w:val="00FF02D8"/>
    <w:rsid w:val="00FF1936"/>
    <w:rsid w:val="00FF1976"/>
    <w:rsid w:val="00FF1A1C"/>
    <w:rsid w:val="00FF1BF4"/>
    <w:rsid w:val="00FF2138"/>
    <w:rsid w:val="00FF243C"/>
    <w:rsid w:val="00FF301D"/>
    <w:rsid w:val="00FF5E86"/>
    <w:rsid w:val="00FF6278"/>
    <w:rsid w:val="00FF6F14"/>
    <w:rsid w:val="00FF70FF"/>
    <w:rsid w:val="00FF7E4A"/>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C6217A3"/>
  <w15:docId w15:val="{38D8393E-80CF-4454-BBED-FA22F20E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7F4"/>
    <w:pPr>
      <w:spacing w:line="280" w:lineRule="atLeast"/>
    </w:pPr>
    <w:rPr>
      <w:sz w:val="22"/>
      <w:szCs w:val="22"/>
      <w:lang w:eastAsia="en-US"/>
    </w:rPr>
  </w:style>
  <w:style w:type="paragraph" w:styleId="Heading1">
    <w:name w:val="heading 1"/>
    <w:basedOn w:val="Normal"/>
    <w:next w:val="Normal"/>
    <w:link w:val="Heading1Char"/>
    <w:uiPriority w:val="9"/>
    <w:qFormat/>
    <w:rsid w:val="007038F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038F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455BA4"/>
    <w:pPr>
      <w:spacing w:before="100" w:beforeAutospacing="1" w:after="100" w:afterAutospacing="1" w:line="240" w:lineRule="auto"/>
      <w:outlineLvl w:val="3"/>
    </w:pPr>
    <w:rPr>
      <w:rFonts w:ascii="Times New Roman" w:eastAsia="Times New Roman" w:hAnsi="Times New Roman"/>
      <w:b/>
      <w:bCs/>
      <w:sz w:val="24"/>
      <w:szCs w:val="24"/>
      <w:lang w:eastAsia="de-DE"/>
    </w:rPr>
  </w:style>
  <w:style w:type="paragraph" w:styleId="Heading5">
    <w:name w:val="heading 5"/>
    <w:basedOn w:val="Normal"/>
    <w:link w:val="Heading5Char"/>
    <w:uiPriority w:val="9"/>
    <w:qFormat/>
    <w:rsid w:val="00455BA4"/>
    <w:pPr>
      <w:spacing w:before="100" w:beforeAutospacing="1" w:after="100" w:afterAutospacing="1" w:line="240" w:lineRule="auto"/>
      <w:outlineLvl w:val="4"/>
    </w:pPr>
    <w:rPr>
      <w:rFonts w:ascii="Times New Roman" w:eastAsia="Times New Roman" w:hAnsi="Times New Roman"/>
      <w:b/>
      <w:bCs/>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64BD"/>
    <w:pPr>
      <w:spacing w:line="240" w:lineRule="auto"/>
    </w:pPr>
    <w:rPr>
      <w:rFonts w:ascii="Tahoma" w:hAnsi="Tahoma"/>
      <w:sz w:val="16"/>
      <w:szCs w:val="16"/>
      <w:lang w:eastAsia="x-none"/>
    </w:rPr>
  </w:style>
  <w:style w:type="character" w:customStyle="1" w:styleId="BalloonTextChar">
    <w:name w:val="Balloon Text Char"/>
    <w:link w:val="BalloonText"/>
    <w:uiPriority w:val="99"/>
    <w:semiHidden/>
    <w:rsid w:val="006C64BD"/>
    <w:rPr>
      <w:rFonts w:ascii="Tahoma" w:hAnsi="Tahoma" w:cs="Tahoma"/>
      <w:sz w:val="16"/>
      <w:szCs w:val="16"/>
    </w:rPr>
  </w:style>
  <w:style w:type="paragraph" w:styleId="Header">
    <w:name w:val="header"/>
    <w:basedOn w:val="Normal"/>
    <w:link w:val="HeaderChar"/>
    <w:uiPriority w:val="99"/>
    <w:unhideWhenUsed/>
    <w:rsid w:val="00216868"/>
    <w:pPr>
      <w:tabs>
        <w:tab w:val="center" w:pos="4536"/>
        <w:tab w:val="right" w:pos="9072"/>
      </w:tabs>
    </w:pPr>
  </w:style>
  <w:style w:type="character" w:customStyle="1" w:styleId="HeaderChar">
    <w:name w:val="Header Char"/>
    <w:link w:val="Header"/>
    <w:uiPriority w:val="99"/>
    <w:rsid w:val="00216868"/>
    <w:rPr>
      <w:sz w:val="22"/>
      <w:szCs w:val="22"/>
      <w:lang w:eastAsia="en-US"/>
    </w:rPr>
  </w:style>
  <w:style w:type="paragraph" w:styleId="Footer">
    <w:name w:val="footer"/>
    <w:basedOn w:val="Normal"/>
    <w:link w:val="FooterChar"/>
    <w:uiPriority w:val="99"/>
    <w:unhideWhenUsed/>
    <w:rsid w:val="00216868"/>
    <w:pPr>
      <w:tabs>
        <w:tab w:val="center" w:pos="4536"/>
        <w:tab w:val="right" w:pos="9072"/>
      </w:tabs>
    </w:pPr>
  </w:style>
  <w:style w:type="character" w:customStyle="1" w:styleId="FooterChar">
    <w:name w:val="Footer Char"/>
    <w:link w:val="Footer"/>
    <w:uiPriority w:val="99"/>
    <w:rsid w:val="00216868"/>
    <w:rPr>
      <w:sz w:val="22"/>
      <w:szCs w:val="22"/>
      <w:lang w:eastAsia="en-US"/>
    </w:rPr>
  </w:style>
  <w:style w:type="paragraph" w:styleId="BodyText2">
    <w:name w:val="Body Text 2"/>
    <w:basedOn w:val="Normal"/>
    <w:link w:val="BodyText2Char"/>
    <w:rsid w:val="00216868"/>
    <w:pPr>
      <w:spacing w:line="360" w:lineRule="auto"/>
      <w:jc w:val="both"/>
    </w:pPr>
    <w:rPr>
      <w:rFonts w:ascii="Tahoma" w:eastAsia="Times New Roman" w:hAnsi="Tahoma"/>
      <w:szCs w:val="24"/>
      <w:lang w:eastAsia="x-none"/>
    </w:rPr>
  </w:style>
  <w:style w:type="character" w:customStyle="1" w:styleId="BodyText2Char">
    <w:name w:val="Body Text 2 Char"/>
    <w:link w:val="BodyText2"/>
    <w:rsid w:val="00216868"/>
    <w:rPr>
      <w:rFonts w:ascii="Tahoma" w:eastAsia="Times New Roman" w:hAnsi="Tahoma"/>
      <w:sz w:val="22"/>
      <w:szCs w:val="24"/>
    </w:rPr>
  </w:style>
  <w:style w:type="paragraph" w:styleId="BodyText3">
    <w:name w:val="Body Text 3"/>
    <w:basedOn w:val="Normal"/>
    <w:link w:val="BodyText3Char"/>
    <w:rsid w:val="00216868"/>
    <w:pPr>
      <w:spacing w:line="240" w:lineRule="auto"/>
    </w:pPr>
    <w:rPr>
      <w:rFonts w:ascii="Tahoma" w:eastAsia="Times New Roman" w:hAnsi="Tahoma"/>
      <w:b/>
      <w:sz w:val="26"/>
      <w:szCs w:val="24"/>
      <w:lang w:eastAsia="x-none"/>
    </w:rPr>
  </w:style>
  <w:style w:type="character" w:customStyle="1" w:styleId="BodyText3Char">
    <w:name w:val="Body Text 3 Char"/>
    <w:link w:val="BodyText3"/>
    <w:rsid w:val="00216868"/>
    <w:rPr>
      <w:rFonts w:ascii="Tahoma" w:eastAsia="Times New Roman" w:hAnsi="Tahoma"/>
      <w:b/>
      <w:sz w:val="26"/>
      <w:szCs w:val="24"/>
    </w:rPr>
  </w:style>
  <w:style w:type="character" w:styleId="Hyperlink">
    <w:name w:val="Hyperlink"/>
    <w:rsid w:val="004C7FB5"/>
    <w:rPr>
      <w:color w:val="0000FF"/>
      <w:u w:val="single"/>
    </w:rPr>
  </w:style>
  <w:style w:type="table" w:styleId="TableGrid">
    <w:name w:val="Table Grid"/>
    <w:aliases w:val="Tabellengitternetz"/>
    <w:basedOn w:val="TableNormal"/>
    <w:uiPriority w:val="59"/>
    <w:rsid w:val="00542F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711D62"/>
    <w:rPr>
      <w:sz w:val="20"/>
      <w:szCs w:val="20"/>
    </w:rPr>
  </w:style>
  <w:style w:type="character" w:customStyle="1" w:styleId="FootnoteTextChar">
    <w:name w:val="Footnote Text Char"/>
    <w:link w:val="FootnoteText"/>
    <w:uiPriority w:val="99"/>
    <w:rsid w:val="00711D62"/>
    <w:rPr>
      <w:lang w:eastAsia="en-US"/>
    </w:rPr>
  </w:style>
  <w:style w:type="character" w:styleId="FootnoteReference">
    <w:name w:val="footnote reference"/>
    <w:uiPriority w:val="99"/>
    <w:semiHidden/>
    <w:unhideWhenUsed/>
    <w:rsid w:val="00711D62"/>
    <w:rPr>
      <w:vertAlign w:val="superscript"/>
    </w:rPr>
  </w:style>
  <w:style w:type="character" w:styleId="CommentReference">
    <w:name w:val="annotation reference"/>
    <w:uiPriority w:val="99"/>
    <w:semiHidden/>
    <w:unhideWhenUsed/>
    <w:rsid w:val="00C778F5"/>
    <w:rPr>
      <w:sz w:val="16"/>
      <w:szCs w:val="16"/>
    </w:rPr>
  </w:style>
  <w:style w:type="paragraph" w:styleId="CommentText">
    <w:name w:val="annotation text"/>
    <w:basedOn w:val="Normal"/>
    <w:link w:val="CommentTextChar"/>
    <w:uiPriority w:val="99"/>
    <w:unhideWhenUsed/>
    <w:rsid w:val="00C778F5"/>
    <w:rPr>
      <w:sz w:val="20"/>
      <w:szCs w:val="20"/>
    </w:rPr>
  </w:style>
  <w:style w:type="character" w:customStyle="1" w:styleId="CommentTextChar">
    <w:name w:val="Comment Text Char"/>
    <w:link w:val="CommentText"/>
    <w:uiPriority w:val="99"/>
    <w:rsid w:val="00C778F5"/>
    <w:rPr>
      <w:lang w:eastAsia="en-US"/>
    </w:rPr>
  </w:style>
  <w:style w:type="paragraph" w:styleId="CommentSubject">
    <w:name w:val="annotation subject"/>
    <w:basedOn w:val="CommentText"/>
    <w:next w:val="CommentText"/>
    <w:link w:val="CommentSubjectChar"/>
    <w:uiPriority w:val="99"/>
    <w:semiHidden/>
    <w:unhideWhenUsed/>
    <w:rsid w:val="00C778F5"/>
    <w:rPr>
      <w:b/>
      <w:bCs/>
    </w:rPr>
  </w:style>
  <w:style w:type="character" w:customStyle="1" w:styleId="CommentSubjectChar">
    <w:name w:val="Comment Subject Char"/>
    <w:link w:val="CommentSubject"/>
    <w:uiPriority w:val="99"/>
    <w:semiHidden/>
    <w:rsid w:val="00C778F5"/>
    <w:rPr>
      <w:b/>
      <w:bCs/>
      <w:lang w:eastAsia="en-US"/>
    </w:rPr>
  </w:style>
  <w:style w:type="paragraph" w:styleId="ListParagraph">
    <w:name w:val="List Paragraph"/>
    <w:basedOn w:val="Normal"/>
    <w:uiPriority w:val="34"/>
    <w:qFormat/>
    <w:rsid w:val="002D2C22"/>
    <w:pPr>
      <w:ind w:left="720"/>
      <w:contextualSpacing/>
    </w:pPr>
  </w:style>
  <w:style w:type="paragraph" w:customStyle="1" w:styleId="PageOTFussnotelight5">
    <w:name w:val="PageOT_Fussnote_light_5"/>
    <w:aliases w:val="25pt"/>
    <w:basedOn w:val="Normal"/>
    <w:uiPriority w:val="99"/>
    <w:rsid w:val="00AB0E53"/>
    <w:pPr>
      <w:suppressAutoHyphens/>
      <w:autoSpaceDE w:val="0"/>
      <w:autoSpaceDN w:val="0"/>
      <w:adjustRightInd w:val="0"/>
      <w:spacing w:line="135" w:lineRule="atLeast"/>
      <w:textAlignment w:val="center"/>
    </w:pPr>
    <w:rPr>
      <w:rFonts w:ascii="PageSansOT-Light" w:hAnsi="PageSansOT-Light" w:cs="PageSansOT-Light"/>
      <w:color w:val="000000"/>
      <w:spacing w:val="-2"/>
      <w:sz w:val="11"/>
      <w:szCs w:val="11"/>
      <w:lang w:eastAsia="de-DE"/>
    </w:rPr>
  </w:style>
  <w:style w:type="paragraph" w:customStyle="1" w:styleId="PWPBodyText">
    <w:name w:val="PWP Body Text"/>
    <w:basedOn w:val="Normal"/>
    <w:link w:val="PWPBodyTextChar"/>
    <w:qFormat/>
    <w:rsid w:val="00EE0C6C"/>
    <w:pPr>
      <w:spacing w:before="120" w:after="120" w:line="269" w:lineRule="auto"/>
    </w:pPr>
  </w:style>
  <w:style w:type="character" w:customStyle="1" w:styleId="PWPBodyTextChar">
    <w:name w:val="PWP Body Text Char"/>
    <w:link w:val="PWPBodyText"/>
    <w:rsid w:val="00EE0C6C"/>
    <w:rPr>
      <w:sz w:val="22"/>
      <w:szCs w:val="22"/>
      <w:lang w:val="en-US" w:eastAsia="en-US"/>
    </w:rPr>
  </w:style>
  <w:style w:type="paragraph" w:customStyle="1" w:styleId="FliesstextArial11pt">
    <w:name w:val="Fliesstext Arial 11pt"/>
    <w:uiPriority w:val="99"/>
    <w:rsid w:val="00F271C6"/>
    <w:pPr>
      <w:spacing w:line="260" w:lineRule="exact"/>
    </w:pPr>
    <w:rPr>
      <w:rFonts w:eastAsia="Cambria" w:cs="HelveticaNeueLTPro-LtCn"/>
      <w:color w:val="000000"/>
      <w:sz w:val="22"/>
      <w:szCs w:val="18"/>
    </w:rPr>
  </w:style>
  <w:style w:type="paragraph" w:customStyle="1" w:styleId="MacPacTrailer">
    <w:name w:val="MacPac Trailer"/>
    <w:rsid w:val="00780327"/>
    <w:pPr>
      <w:widowControl w:val="0"/>
      <w:spacing w:line="170" w:lineRule="exact"/>
    </w:pPr>
    <w:rPr>
      <w:rFonts w:ascii="Times New Roman" w:eastAsia="Times New Roman" w:hAnsi="Times New Roman"/>
      <w:sz w:val="14"/>
      <w:szCs w:val="22"/>
      <w:lang w:eastAsia="en-US"/>
    </w:rPr>
  </w:style>
  <w:style w:type="character" w:customStyle="1" w:styleId="Heading4Char">
    <w:name w:val="Heading 4 Char"/>
    <w:link w:val="Heading4"/>
    <w:uiPriority w:val="9"/>
    <w:rsid w:val="00455BA4"/>
    <w:rPr>
      <w:rFonts w:ascii="Times New Roman" w:eastAsia="Times New Roman" w:hAnsi="Times New Roman"/>
      <w:b/>
      <w:bCs/>
      <w:sz w:val="24"/>
      <w:szCs w:val="24"/>
    </w:rPr>
  </w:style>
  <w:style w:type="character" w:customStyle="1" w:styleId="Heading5Char">
    <w:name w:val="Heading 5 Char"/>
    <w:link w:val="Heading5"/>
    <w:uiPriority w:val="9"/>
    <w:rsid w:val="00455BA4"/>
    <w:rPr>
      <w:rFonts w:ascii="Times New Roman" w:eastAsia="Times New Roman" w:hAnsi="Times New Roman"/>
      <w:b/>
      <w:bCs/>
    </w:rPr>
  </w:style>
  <w:style w:type="character" w:customStyle="1" w:styleId="date-range">
    <w:name w:val="date-range"/>
    <w:rsid w:val="00455BA4"/>
  </w:style>
  <w:style w:type="paragraph" w:customStyle="1" w:styleId="description">
    <w:name w:val="description"/>
    <w:basedOn w:val="Normal"/>
    <w:rsid w:val="00455BA4"/>
    <w:pPr>
      <w:spacing w:before="100" w:beforeAutospacing="1" w:after="100" w:afterAutospacing="1" w:line="240" w:lineRule="auto"/>
    </w:pPr>
    <w:rPr>
      <w:rFonts w:ascii="Times New Roman" w:eastAsia="Times New Roman" w:hAnsi="Times New Roman"/>
      <w:sz w:val="24"/>
      <w:szCs w:val="24"/>
      <w:lang w:eastAsia="de-DE"/>
    </w:rPr>
  </w:style>
  <w:style w:type="paragraph" w:styleId="NormalWeb">
    <w:name w:val="Normal (Web)"/>
    <w:basedOn w:val="Normal"/>
    <w:uiPriority w:val="99"/>
    <w:semiHidden/>
    <w:unhideWhenUsed/>
    <w:rsid w:val="001121FC"/>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UnresolvedMention1">
    <w:name w:val="Unresolved Mention1"/>
    <w:basedOn w:val="DefaultParagraphFont"/>
    <w:uiPriority w:val="99"/>
    <w:semiHidden/>
    <w:unhideWhenUsed/>
    <w:rsid w:val="00E8592E"/>
    <w:rPr>
      <w:color w:val="605E5C"/>
      <w:shd w:val="clear" w:color="auto" w:fill="E1DFDD"/>
    </w:rPr>
  </w:style>
  <w:style w:type="paragraph" w:customStyle="1" w:styleId="xmsonormal">
    <w:name w:val="x_msonormal"/>
    <w:basedOn w:val="Normal"/>
    <w:rsid w:val="00447C24"/>
    <w:pPr>
      <w:spacing w:line="240" w:lineRule="auto"/>
    </w:pPr>
    <w:rPr>
      <w:rFonts w:ascii="Calibri" w:eastAsiaTheme="minorHAnsi" w:hAnsi="Calibri" w:cs="Calibri"/>
      <w:lang w:val="en-GB" w:eastAsia="en-GB"/>
    </w:rPr>
  </w:style>
  <w:style w:type="paragraph" w:styleId="EndnoteText">
    <w:name w:val="endnote text"/>
    <w:basedOn w:val="Normal"/>
    <w:link w:val="EndnoteTextChar"/>
    <w:uiPriority w:val="99"/>
    <w:semiHidden/>
    <w:unhideWhenUsed/>
    <w:rsid w:val="00AD5A4D"/>
    <w:pPr>
      <w:spacing w:line="240" w:lineRule="auto"/>
    </w:pPr>
    <w:rPr>
      <w:sz w:val="20"/>
      <w:szCs w:val="20"/>
    </w:rPr>
  </w:style>
  <w:style w:type="character" w:customStyle="1" w:styleId="EndnoteTextChar">
    <w:name w:val="Endnote Text Char"/>
    <w:basedOn w:val="DefaultParagraphFont"/>
    <w:link w:val="EndnoteText"/>
    <w:uiPriority w:val="99"/>
    <w:semiHidden/>
    <w:rsid w:val="00AD5A4D"/>
    <w:rPr>
      <w:lang w:eastAsia="en-US"/>
    </w:rPr>
  </w:style>
  <w:style w:type="character" w:styleId="EndnoteReference">
    <w:name w:val="endnote reference"/>
    <w:basedOn w:val="DefaultParagraphFont"/>
    <w:uiPriority w:val="99"/>
    <w:semiHidden/>
    <w:unhideWhenUsed/>
    <w:rsid w:val="00AD5A4D"/>
    <w:rPr>
      <w:vertAlign w:val="superscript"/>
    </w:rPr>
  </w:style>
  <w:style w:type="character" w:styleId="UnresolvedMention">
    <w:name w:val="Unresolved Mention"/>
    <w:basedOn w:val="DefaultParagraphFont"/>
    <w:uiPriority w:val="99"/>
    <w:semiHidden/>
    <w:unhideWhenUsed/>
    <w:rsid w:val="00DA093C"/>
    <w:rPr>
      <w:color w:val="605E5C"/>
      <w:shd w:val="clear" w:color="auto" w:fill="E1DFDD"/>
    </w:rPr>
  </w:style>
  <w:style w:type="paragraph" w:styleId="NoSpacing">
    <w:name w:val="No Spacing"/>
    <w:uiPriority w:val="1"/>
    <w:qFormat/>
    <w:rsid w:val="00D81372"/>
    <w:rPr>
      <w:sz w:val="22"/>
      <w:szCs w:val="22"/>
      <w:lang w:eastAsia="en-US"/>
    </w:rPr>
  </w:style>
  <w:style w:type="character" w:styleId="Strong">
    <w:name w:val="Strong"/>
    <w:basedOn w:val="DefaultParagraphFont"/>
    <w:uiPriority w:val="22"/>
    <w:qFormat/>
    <w:rsid w:val="00D72910"/>
    <w:rPr>
      <w:b/>
      <w:bCs/>
    </w:rPr>
  </w:style>
  <w:style w:type="character" w:styleId="Emphasis">
    <w:name w:val="Emphasis"/>
    <w:basedOn w:val="DefaultParagraphFont"/>
    <w:uiPriority w:val="20"/>
    <w:qFormat/>
    <w:rsid w:val="00D72910"/>
    <w:rPr>
      <w:i/>
      <w:iCs/>
    </w:rPr>
  </w:style>
  <w:style w:type="character" w:customStyle="1" w:styleId="Heading1Char">
    <w:name w:val="Heading 1 Char"/>
    <w:basedOn w:val="DefaultParagraphFont"/>
    <w:link w:val="Heading1"/>
    <w:uiPriority w:val="9"/>
    <w:rsid w:val="007038F3"/>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7038F3"/>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379">
      <w:bodyDiv w:val="1"/>
      <w:marLeft w:val="0"/>
      <w:marRight w:val="0"/>
      <w:marTop w:val="0"/>
      <w:marBottom w:val="0"/>
      <w:divBdr>
        <w:top w:val="none" w:sz="0" w:space="0" w:color="auto"/>
        <w:left w:val="none" w:sz="0" w:space="0" w:color="auto"/>
        <w:bottom w:val="none" w:sz="0" w:space="0" w:color="auto"/>
        <w:right w:val="none" w:sz="0" w:space="0" w:color="auto"/>
      </w:divBdr>
    </w:div>
    <w:div w:id="99229779">
      <w:bodyDiv w:val="1"/>
      <w:marLeft w:val="0"/>
      <w:marRight w:val="0"/>
      <w:marTop w:val="0"/>
      <w:marBottom w:val="0"/>
      <w:divBdr>
        <w:top w:val="none" w:sz="0" w:space="0" w:color="auto"/>
        <w:left w:val="none" w:sz="0" w:space="0" w:color="auto"/>
        <w:bottom w:val="none" w:sz="0" w:space="0" w:color="auto"/>
        <w:right w:val="none" w:sz="0" w:space="0" w:color="auto"/>
      </w:divBdr>
    </w:div>
    <w:div w:id="115218098">
      <w:bodyDiv w:val="1"/>
      <w:marLeft w:val="0"/>
      <w:marRight w:val="0"/>
      <w:marTop w:val="0"/>
      <w:marBottom w:val="0"/>
      <w:divBdr>
        <w:top w:val="none" w:sz="0" w:space="0" w:color="auto"/>
        <w:left w:val="none" w:sz="0" w:space="0" w:color="auto"/>
        <w:bottom w:val="none" w:sz="0" w:space="0" w:color="auto"/>
        <w:right w:val="none" w:sz="0" w:space="0" w:color="auto"/>
      </w:divBdr>
    </w:div>
    <w:div w:id="126550758">
      <w:bodyDiv w:val="1"/>
      <w:marLeft w:val="0"/>
      <w:marRight w:val="0"/>
      <w:marTop w:val="0"/>
      <w:marBottom w:val="0"/>
      <w:divBdr>
        <w:top w:val="none" w:sz="0" w:space="0" w:color="auto"/>
        <w:left w:val="none" w:sz="0" w:space="0" w:color="auto"/>
        <w:bottom w:val="none" w:sz="0" w:space="0" w:color="auto"/>
        <w:right w:val="none" w:sz="0" w:space="0" w:color="auto"/>
      </w:divBdr>
    </w:div>
    <w:div w:id="236135559">
      <w:bodyDiv w:val="1"/>
      <w:marLeft w:val="0"/>
      <w:marRight w:val="0"/>
      <w:marTop w:val="0"/>
      <w:marBottom w:val="0"/>
      <w:divBdr>
        <w:top w:val="none" w:sz="0" w:space="0" w:color="auto"/>
        <w:left w:val="none" w:sz="0" w:space="0" w:color="auto"/>
        <w:bottom w:val="none" w:sz="0" w:space="0" w:color="auto"/>
        <w:right w:val="none" w:sz="0" w:space="0" w:color="auto"/>
      </w:divBdr>
    </w:div>
    <w:div w:id="236940428">
      <w:bodyDiv w:val="1"/>
      <w:marLeft w:val="0"/>
      <w:marRight w:val="0"/>
      <w:marTop w:val="0"/>
      <w:marBottom w:val="0"/>
      <w:divBdr>
        <w:top w:val="none" w:sz="0" w:space="0" w:color="auto"/>
        <w:left w:val="none" w:sz="0" w:space="0" w:color="auto"/>
        <w:bottom w:val="none" w:sz="0" w:space="0" w:color="auto"/>
        <w:right w:val="none" w:sz="0" w:space="0" w:color="auto"/>
      </w:divBdr>
    </w:div>
    <w:div w:id="265582569">
      <w:bodyDiv w:val="1"/>
      <w:marLeft w:val="0"/>
      <w:marRight w:val="0"/>
      <w:marTop w:val="0"/>
      <w:marBottom w:val="0"/>
      <w:divBdr>
        <w:top w:val="none" w:sz="0" w:space="0" w:color="auto"/>
        <w:left w:val="none" w:sz="0" w:space="0" w:color="auto"/>
        <w:bottom w:val="none" w:sz="0" w:space="0" w:color="auto"/>
        <w:right w:val="none" w:sz="0" w:space="0" w:color="auto"/>
      </w:divBdr>
    </w:div>
    <w:div w:id="273294262">
      <w:bodyDiv w:val="1"/>
      <w:marLeft w:val="0"/>
      <w:marRight w:val="0"/>
      <w:marTop w:val="0"/>
      <w:marBottom w:val="0"/>
      <w:divBdr>
        <w:top w:val="none" w:sz="0" w:space="0" w:color="auto"/>
        <w:left w:val="none" w:sz="0" w:space="0" w:color="auto"/>
        <w:bottom w:val="none" w:sz="0" w:space="0" w:color="auto"/>
        <w:right w:val="none" w:sz="0" w:space="0" w:color="auto"/>
      </w:divBdr>
    </w:div>
    <w:div w:id="280109245">
      <w:bodyDiv w:val="1"/>
      <w:marLeft w:val="0"/>
      <w:marRight w:val="0"/>
      <w:marTop w:val="0"/>
      <w:marBottom w:val="0"/>
      <w:divBdr>
        <w:top w:val="none" w:sz="0" w:space="0" w:color="auto"/>
        <w:left w:val="none" w:sz="0" w:space="0" w:color="auto"/>
        <w:bottom w:val="none" w:sz="0" w:space="0" w:color="auto"/>
        <w:right w:val="none" w:sz="0" w:space="0" w:color="auto"/>
      </w:divBdr>
    </w:div>
    <w:div w:id="383481932">
      <w:bodyDiv w:val="1"/>
      <w:marLeft w:val="0"/>
      <w:marRight w:val="0"/>
      <w:marTop w:val="0"/>
      <w:marBottom w:val="0"/>
      <w:divBdr>
        <w:top w:val="none" w:sz="0" w:space="0" w:color="auto"/>
        <w:left w:val="none" w:sz="0" w:space="0" w:color="auto"/>
        <w:bottom w:val="none" w:sz="0" w:space="0" w:color="auto"/>
        <w:right w:val="none" w:sz="0" w:space="0" w:color="auto"/>
      </w:divBdr>
    </w:div>
    <w:div w:id="475680200">
      <w:bodyDiv w:val="1"/>
      <w:marLeft w:val="0"/>
      <w:marRight w:val="0"/>
      <w:marTop w:val="0"/>
      <w:marBottom w:val="0"/>
      <w:divBdr>
        <w:top w:val="none" w:sz="0" w:space="0" w:color="auto"/>
        <w:left w:val="none" w:sz="0" w:space="0" w:color="auto"/>
        <w:bottom w:val="none" w:sz="0" w:space="0" w:color="auto"/>
        <w:right w:val="none" w:sz="0" w:space="0" w:color="auto"/>
      </w:divBdr>
    </w:div>
    <w:div w:id="520819038">
      <w:bodyDiv w:val="1"/>
      <w:marLeft w:val="0"/>
      <w:marRight w:val="0"/>
      <w:marTop w:val="0"/>
      <w:marBottom w:val="0"/>
      <w:divBdr>
        <w:top w:val="none" w:sz="0" w:space="0" w:color="auto"/>
        <w:left w:val="none" w:sz="0" w:space="0" w:color="auto"/>
        <w:bottom w:val="none" w:sz="0" w:space="0" w:color="auto"/>
        <w:right w:val="none" w:sz="0" w:space="0" w:color="auto"/>
      </w:divBdr>
    </w:div>
    <w:div w:id="535656213">
      <w:bodyDiv w:val="1"/>
      <w:marLeft w:val="0"/>
      <w:marRight w:val="0"/>
      <w:marTop w:val="0"/>
      <w:marBottom w:val="0"/>
      <w:divBdr>
        <w:top w:val="none" w:sz="0" w:space="0" w:color="auto"/>
        <w:left w:val="none" w:sz="0" w:space="0" w:color="auto"/>
        <w:bottom w:val="none" w:sz="0" w:space="0" w:color="auto"/>
        <w:right w:val="none" w:sz="0" w:space="0" w:color="auto"/>
      </w:divBdr>
    </w:div>
    <w:div w:id="765807142">
      <w:bodyDiv w:val="1"/>
      <w:marLeft w:val="0"/>
      <w:marRight w:val="0"/>
      <w:marTop w:val="0"/>
      <w:marBottom w:val="0"/>
      <w:divBdr>
        <w:top w:val="none" w:sz="0" w:space="0" w:color="auto"/>
        <w:left w:val="none" w:sz="0" w:space="0" w:color="auto"/>
        <w:bottom w:val="none" w:sz="0" w:space="0" w:color="auto"/>
        <w:right w:val="none" w:sz="0" w:space="0" w:color="auto"/>
      </w:divBdr>
    </w:div>
    <w:div w:id="777064178">
      <w:bodyDiv w:val="1"/>
      <w:marLeft w:val="0"/>
      <w:marRight w:val="0"/>
      <w:marTop w:val="0"/>
      <w:marBottom w:val="0"/>
      <w:divBdr>
        <w:top w:val="none" w:sz="0" w:space="0" w:color="auto"/>
        <w:left w:val="none" w:sz="0" w:space="0" w:color="auto"/>
        <w:bottom w:val="none" w:sz="0" w:space="0" w:color="auto"/>
        <w:right w:val="none" w:sz="0" w:space="0" w:color="auto"/>
      </w:divBdr>
    </w:div>
    <w:div w:id="899250270">
      <w:bodyDiv w:val="1"/>
      <w:marLeft w:val="0"/>
      <w:marRight w:val="0"/>
      <w:marTop w:val="0"/>
      <w:marBottom w:val="0"/>
      <w:divBdr>
        <w:top w:val="none" w:sz="0" w:space="0" w:color="auto"/>
        <w:left w:val="none" w:sz="0" w:space="0" w:color="auto"/>
        <w:bottom w:val="none" w:sz="0" w:space="0" w:color="auto"/>
        <w:right w:val="none" w:sz="0" w:space="0" w:color="auto"/>
      </w:divBdr>
    </w:div>
    <w:div w:id="1002780950">
      <w:bodyDiv w:val="1"/>
      <w:marLeft w:val="0"/>
      <w:marRight w:val="0"/>
      <w:marTop w:val="0"/>
      <w:marBottom w:val="0"/>
      <w:divBdr>
        <w:top w:val="none" w:sz="0" w:space="0" w:color="auto"/>
        <w:left w:val="none" w:sz="0" w:space="0" w:color="auto"/>
        <w:bottom w:val="none" w:sz="0" w:space="0" w:color="auto"/>
        <w:right w:val="none" w:sz="0" w:space="0" w:color="auto"/>
      </w:divBdr>
    </w:div>
    <w:div w:id="1029138635">
      <w:bodyDiv w:val="1"/>
      <w:marLeft w:val="0"/>
      <w:marRight w:val="0"/>
      <w:marTop w:val="0"/>
      <w:marBottom w:val="0"/>
      <w:divBdr>
        <w:top w:val="none" w:sz="0" w:space="0" w:color="auto"/>
        <w:left w:val="none" w:sz="0" w:space="0" w:color="auto"/>
        <w:bottom w:val="none" w:sz="0" w:space="0" w:color="auto"/>
        <w:right w:val="none" w:sz="0" w:space="0" w:color="auto"/>
      </w:divBdr>
    </w:div>
    <w:div w:id="1119685304">
      <w:bodyDiv w:val="1"/>
      <w:marLeft w:val="0"/>
      <w:marRight w:val="0"/>
      <w:marTop w:val="0"/>
      <w:marBottom w:val="0"/>
      <w:divBdr>
        <w:top w:val="none" w:sz="0" w:space="0" w:color="auto"/>
        <w:left w:val="none" w:sz="0" w:space="0" w:color="auto"/>
        <w:bottom w:val="none" w:sz="0" w:space="0" w:color="auto"/>
        <w:right w:val="none" w:sz="0" w:space="0" w:color="auto"/>
      </w:divBdr>
      <w:divsChild>
        <w:div w:id="905215821">
          <w:marLeft w:val="0"/>
          <w:marRight w:val="0"/>
          <w:marTop w:val="0"/>
          <w:marBottom w:val="0"/>
          <w:divBdr>
            <w:top w:val="none" w:sz="0" w:space="0" w:color="auto"/>
            <w:left w:val="none" w:sz="0" w:space="0" w:color="auto"/>
            <w:bottom w:val="none" w:sz="0" w:space="0" w:color="auto"/>
            <w:right w:val="none" w:sz="0" w:space="0" w:color="auto"/>
          </w:divBdr>
          <w:divsChild>
            <w:div w:id="1484397541">
              <w:marLeft w:val="0"/>
              <w:marRight w:val="0"/>
              <w:marTop w:val="0"/>
              <w:marBottom w:val="0"/>
              <w:divBdr>
                <w:top w:val="none" w:sz="0" w:space="0" w:color="auto"/>
                <w:left w:val="none" w:sz="0" w:space="0" w:color="auto"/>
                <w:bottom w:val="none" w:sz="0" w:space="0" w:color="auto"/>
                <w:right w:val="none" w:sz="0" w:space="0" w:color="auto"/>
              </w:divBdr>
              <w:divsChild>
                <w:div w:id="1103960028">
                  <w:marLeft w:val="0"/>
                  <w:marRight w:val="0"/>
                  <w:marTop w:val="0"/>
                  <w:marBottom w:val="0"/>
                  <w:divBdr>
                    <w:top w:val="none" w:sz="0" w:space="0" w:color="auto"/>
                    <w:left w:val="none" w:sz="0" w:space="0" w:color="auto"/>
                    <w:bottom w:val="none" w:sz="0" w:space="0" w:color="auto"/>
                    <w:right w:val="none" w:sz="0" w:space="0" w:color="auto"/>
                  </w:divBdr>
                  <w:divsChild>
                    <w:div w:id="198222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472770">
          <w:marLeft w:val="0"/>
          <w:marRight w:val="0"/>
          <w:marTop w:val="0"/>
          <w:marBottom w:val="0"/>
          <w:divBdr>
            <w:top w:val="none" w:sz="0" w:space="0" w:color="auto"/>
            <w:left w:val="none" w:sz="0" w:space="0" w:color="auto"/>
            <w:bottom w:val="none" w:sz="0" w:space="0" w:color="auto"/>
            <w:right w:val="none" w:sz="0" w:space="0" w:color="auto"/>
          </w:divBdr>
          <w:divsChild>
            <w:div w:id="70541880">
              <w:marLeft w:val="0"/>
              <w:marRight w:val="0"/>
              <w:marTop w:val="0"/>
              <w:marBottom w:val="0"/>
              <w:divBdr>
                <w:top w:val="none" w:sz="0" w:space="0" w:color="auto"/>
                <w:left w:val="none" w:sz="0" w:space="0" w:color="auto"/>
                <w:bottom w:val="none" w:sz="0" w:space="0" w:color="auto"/>
                <w:right w:val="none" w:sz="0" w:space="0" w:color="auto"/>
              </w:divBdr>
              <w:divsChild>
                <w:div w:id="1406300805">
                  <w:marLeft w:val="0"/>
                  <w:marRight w:val="0"/>
                  <w:marTop w:val="0"/>
                  <w:marBottom w:val="0"/>
                  <w:divBdr>
                    <w:top w:val="none" w:sz="0" w:space="0" w:color="auto"/>
                    <w:left w:val="none" w:sz="0" w:space="0" w:color="auto"/>
                    <w:bottom w:val="none" w:sz="0" w:space="0" w:color="auto"/>
                    <w:right w:val="none" w:sz="0" w:space="0" w:color="auto"/>
                  </w:divBdr>
                  <w:divsChild>
                    <w:div w:id="1497645760">
                      <w:marLeft w:val="0"/>
                      <w:marRight w:val="0"/>
                      <w:marTop w:val="0"/>
                      <w:marBottom w:val="0"/>
                      <w:divBdr>
                        <w:top w:val="none" w:sz="0" w:space="0" w:color="auto"/>
                        <w:left w:val="none" w:sz="0" w:space="0" w:color="auto"/>
                        <w:bottom w:val="none" w:sz="0" w:space="0" w:color="auto"/>
                        <w:right w:val="none" w:sz="0" w:space="0" w:color="auto"/>
                      </w:divBdr>
                      <w:divsChild>
                        <w:div w:id="582761001">
                          <w:marLeft w:val="0"/>
                          <w:marRight w:val="0"/>
                          <w:marTop w:val="0"/>
                          <w:marBottom w:val="0"/>
                          <w:divBdr>
                            <w:top w:val="none" w:sz="0" w:space="0" w:color="auto"/>
                            <w:left w:val="none" w:sz="0" w:space="0" w:color="auto"/>
                            <w:bottom w:val="none" w:sz="0" w:space="0" w:color="auto"/>
                            <w:right w:val="none" w:sz="0" w:space="0" w:color="auto"/>
                          </w:divBdr>
                          <w:divsChild>
                            <w:div w:id="252974883">
                              <w:marLeft w:val="0"/>
                              <w:marRight w:val="0"/>
                              <w:marTop w:val="0"/>
                              <w:marBottom w:val="0"/>
                              <w:divBdr>
                                <w:top w:val="none" w:sz="0" w:space="0" w:color="auto"/>
                                <w:left w:val="none" w:sz="0" w:space="0" w:color="auto"/>
                                <w:bottom w:val="none" w:sz="0" w:space="0" w:color="auto"/>
                                <w:right w:val="none" w:sz="0" w:space="0" w:color="auto"/>
                              </w:divBdr>
                              <w:divsChild>
                                <w:div w:id="190895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3427033">
      <w:bodyDiv w:val="1"/>
      <w:marLeft w:val="0"/>
      <w:marRight w:val="0"/>
      <w:marTop w:val="0"/>
      <w:marBottom w:val="0"/>
      <w:divBdr>
        <w:top w:val="none" w:sz="0" w:space="0" w:color="auto"/>
        <w:left w:val="none" w:sz="0" w:space="0" w:color="auto"/>
        <w:bottom w:val="none" w:sz="0" w:space="0" w:color="auto"/>
        <w:right w:val="none" w:sz="0" w:space="0" w:color="auto"/>
      </w:divBdr>
    </w:div>
    <w:div w:id="1151753081">
      <w:bodyDiv w:val="1"/>
      <w:marLeft w:val="0"/>
      <w:marRight w:val="0"/>
      <w:marTop w:val="0"/>
      <w:marBottom w:val="0"/>
      <w:divBdr>
        <w:top w:val="none" w:sz="0" w:space="0" w:color="auto"/>
        <w:left w:val="none" w:sz="0" w:space="0" w:color="auto"/>
        <w:bottom w:val="none" w:sz="0" w:space="0" w:color="auto"/>
        <w:right w:val="none" w:sz="0" w:space="0" w:color="auto"/>
      </w:divBdr>
    </w:div>
    <w:div w:id="1189291483">
      <w:bodyDiv w:val="1"/>
      <w:marLeft w:val="0"/>
      <w:marRight w:val="0"/>
      <w:marTop w:val="0"/>
      <w:marBottom w:val="0"/>
      <w:divBdr>
        <w:top w:val="none" w:sz="0" w:space="0" w:color="auto"/>
        <w:left w:val="none" w:sz="0" w:space="0" w:color="auto"/>
        <w:bottom w:val="none" w:sz="0" w:space="0" w:color="auto"/>
        <w:right w:val="none" w:sz="0" w:space="0" w:color="auto"/>
      </w:divBdr>
    </w:div>
    <w:div w:id="1293245366">
      <w:bodyDiv w:val="1"/>
      <w:marLeft w:val="0"/>
      <w:marRight w:val="0"/>
      <w:marTop w:val="0"/>
      <w:marBottom w:val="0"/>
      <w:divBdr>
        <w:top w:val="none" w:sz="0" w:space="0" w:color="auto"/>
        <w:left w:val="none" w:sz="0" w:space="0" w:color="auto"/>
        <w:bottom w:val="none" w:sz="0" w:space="0" w:color="auto"/>
        <w:right w:val="none" w:sz="0" w:space="0" w:color="auto"/>
      </w:divBdr>
    </w:div>
    <w:div w:id="1295409773">
      <w:bodyDiv w:val="1"/>
      <w:marLeft w:val="0"/>
      <w:marRight w:val="0"/>
      <w:marTop w:val="0"/>
      <w:marBottom w:val="0"/>
      <w:divBdr>
        <w:top w:val="none" w:sz="0" w:space="0" w:color="auto"/>
        <w:left w:val="none" w:sz="0" w:space="0" w:color="auto"/>
        <w:bottom w:val="none" w:sz="0" w:space="0" w:color="auto"/>
        <w:right w:val="none" w:sz="0" w:space="0" w:color="auto"/>
      </w:divBdr>
      <w:divsChild>
        <w:div w:id="244343703">
          <w:marLeft w:val="0"/>
          <w:marRight w:val="0"/>
          <w:marTop w:val="0"/>
          <w:marBottom w:val="0"/>
          <w:divBdr>
            <w:top w:val="none" w:sz="0" w:space="0" w:color="auto"/>
            <w:left w:val="none" w:sz="0" w:space="0" w:color="auto"/>
            <w:bottom w:val="none" w:sz="0" w:space="0" w:color="auto"/>
            <w:right w:val="none" w:sz="0" w:space="0" w:color="auto"/>
          </w:divBdr>
        </w:div>
      </w:divsChild>
    </w:div>
    <w:div w:id="1307708847">
      <w:bodyDiv w:val="1"/>
      <w:marLeft w:val="0"/>
      <w:marRight w:val="0"/>
      <w:marTop w:val="0"/>
      <w:marBottom w:val="0"/>
      <w:divBdr>
        <w:top w:val="none" w:sz="0" w:space="0" w:color="auto"/>
        <w:left w:val="none" w:sz="0" w:space="0" w:color="auto"/>
        <w:bottom w:val="none" w:sz="0" w:space="0" w:color="auto"/>
        <w:right w:val="none" w:sz="0" w:space="0" w:color="auto"/>
      </w:divBdr>
    </w:div>
    <w:div w:id="1452623657">
      <w:bodyDiv w:val="1"/>
      <w:marLeft w:val="0"/>
      <w:marRight w:val="0"/>
      <w:marTop w:val="0"/>
      <w:marBottom w:val="0"/>
      <w:divBdr>
        <w:top w:val="none" w:sz="0" w:space="0" w:color="auto"/>
        <w:left w:val="none" w:sz="0" w:space="0" w:color="auto"/>
        <w:bottom w:val="none" w:sz="0" w:space="0" w:color="auto"/>
        <w:right w:val="none" w:sz="0" w:space="0" w:color="auto"/>
      </w:divBdr>
    </w:div>
    <w:div w:id="1526480347">
      <w:bodyDiv w:val="1"/>
      <w:marLeft w:val="0"/>
      <w:marRight w:val="0"/>
      <w:marTop w:val="0"/>
      <w:marBottom w:val="0"/>
      <w:divBdr>
        <w:top w:val="none" w:sz="0" w:space="0" w:color="auto"/>
        <w:left w:val="none" w:sz="0" w:space="0" w:color="auto"/>
        <w:bottom w:val="none" w:sz="0" w:space="0" w:color="auto"/>
        <w:right w:val="none" w:sz="0" w:space="0" w:color="auto"/>
      </w:divBdr>
      <w:divsChild>
        <w:div w:id="84495607">
          <w:marLeft w:val="0"/>
          <w:marRight w:val="0"/>
          <w:marTop w:val="0"/>
          <w:marBottom w:val="0"/>
          <w:divBdr>
            <w:top w:val="none" w:sz="0" w:space="0" w:color="auto"/>
            <w:left w:val="none" w:sz="0" w:space="0" w:color="auto"/>
            <w:bottom w:val="none" w:sz="0" w:space="0" w:color="auto"/>
            <w:right w:val="none" w:sz="0" w:space="0" w:color="auto"/>
          </w:divBdr>
        </w:div>
        <w:div w:id="602802383">
          <w:marLeft w:val="0"/>
          <w:marRight w:val="0"/>
          <w:marTop w:val="0"/>
          <w:marBottom w:val="0"/>
          <w:divBdr>
            <w:top w:val="none" w:sz="0" w:space="0" w:color="auto"/>
            <w:left w:val="none" w:sz="0" w:space="0" w:color="auto"/>
            <w:bottom w:val="none" w:sz="0" w:space="0" w:color="auto"/>
            <w:right w:val="none" w:sz="0" w:space="0" w:color="auto"/>
          </w:divBdr>
        </w:div>
        <w:div w:id="685330690">
          <w:marLeft w:val="0"/>
          <w:marRight w:val="0"/>
          <w:marTop w:val="0"/>
          <w:marBottom w:val="0"/>
          <w:divBdr>
            <w:top w:val="none" w:sz="0" w:space="0" w:color="auto"/>
            <w:left w:val="none" w:sz="0" w:space="0" w:color="auto"/>
            <w:bottom w:val="none" w:sz="0" w:space="0" w:color="auto"/>
            <w:right w:val="none" w:sz="0" w:space="0" w:color="auto"/>
          </w:divBdr>
        </w:div>
        <w:div w:id="833687521">
          <w:marLeft w:val="0"/>
          <w:marRight w:val="0"/>
          <w:marTop w:val="0"/>
          <w:marBottom w:val="0"/>
          <w:divBdr>
            <w:top w:val="none" w:sz="0" w:space="0" w:color="auto"/>
            <w:left w:val="none" w:sz="0" w:space="0" w:color="auto"/>
            <w:bottom w:val="none" w:sz="0" w:space="0" w:color="auto"/>
            <w:right w:val="none" w:sz="0" w:space="0" w:color="auto"/>
          </w:divBdr>
        </w:div>
      </w:divsChild>
    </w:div>
    <w:div w:id="1594895824">
      <w:bodyDiv w:val="1"/>
      <w:marLeft w:val="0"/>
      <w:marRight w:val="0"/>
      <w:marTop w:val="0"/>
      <w:marBottom w:val="0"/>
      <w:divBdr>
        <w:top w:val="none" w:sz="0" w:space="0" w:color="auto"/>
        <w:left w:val="none" w:sz="0" w:space="0" w:color="auto"/>
        <w:bottom w:val="none" w:sz="0" w:space="0" w:color="auto"/>
        <w:right w:val="none" w:sz="0" w:space="0" w:color="auto"/>
      </w:divBdr>
    </w:div>
    <w:div w:id="1627542810">
      <w:bodyDiv w:val="1"/>
      <w:marLeft w:val="0"/>
      <w:marRight w:val="0"/>
      <w:marTop w:val="0"/>
      <w:marBottom w:val="0"/>
      <w:divBdr>
        <w:top w:val="none" w:sz="0" w:space="0" w:color="auto"/>
        <w:left w:val="none" w:sz="0" w:space="0" w:color="auto"/>
        <w:bottom w:val="none" w:sz="0" w:space="0" w:color="auto"/>
        <w:right w:val="none" w:sz="0" w:space="0" w:color="auto"/>
      </w:divBdr>
    </w:div>
    <w:div w:id="1801191470">
      <w:bodyDiv w:val="1"/>
      <w:marLeft w:val="0"/>
      <w:marRight w:val="0"/>
      <w:marTop w:val="0"/>
      <w:marBottom w:val="0"/>
      <w:divBdr>
        <w:top w:val="none" w:sz="0" w:space="0" w:color="auto"/>
        <w:left w:val="none" w:sz="0" w:space="0" w:color="auto"/>
        <w:bottom w:val="none" w:sz="0" w:space="0" w:color="auto"/>
        <w:right w:val="none" w:sz="0" w:space="0" w:color="auto"/>
      </w:divBdr>
    </w:div>
    <w:div w:id="1899045324">
      <w:bodyDiv w:val="1"/>
      <w:marLeft w:val="0"/>
      <w:marRight w:val="0"/>
      <w:marTop w:val="0"/>
      <w:marBottom w:val="0"/>
      <w:divBdr>
        <w:top w:val="none" w:sz="0" w:space="0" w:color="auto"/>
        <w:left w:val="none" w:sz="0" w:space="0" w:color="auto"/>
        <w:bottom w:val="none" w:sz="0" w:space="0" w:color="auto"/>
        <w:right w:val="none" w:sz="0" w:space="0" w:color="auto"/>
      </w:divBdr>
    </w:div>
    <w:div w:id="1941521149">
      <w:bodyDiv w:val="1"/>
      <w:marLeft w:val="0"/>
      <w:marRight w:val="0"/>
      <w:marTop w:val="0"/>
      <w:marBottom w:val="0"/>
      <w:divBdr>
        <w:top w:val="none" w:sz="0" w:space="0" w:color="auto"/>
        <w:left w:val="none" w:sz="0" w:space="0" w:color="auto"/>
        <w:bottom w:val="none" w:sz="0" w:space="0" w:color="auto"/>
        <w:right w:val="none" w:sz="0" w:space="0" w:color="auto"/>
      </w:divBdr>
    </w:div>
    <w:div w:id="2000498897">
      <w:bodyDiv w:val="1"/>
      <w:marLeft w:val="0"/>
      <w:marRight w:val="0"/>
      <w:marTop w:val="0"/>
      <w:marBottom w:val="0"/>
      <w:divBdr>
        <w:top w:val="none" w:sz="0" w:space="0" w:color="auto"/>
        <w:left w:val="none" w:sz="0" w:space="0" w:color="auto"/>
        <w:bottom w:val="none" w:sz="0" w:space="0" w:color="auto"/>
        <w:right w:val="none" w:sz="0" w:space="0" w:color="auto"/>
      </w:divBdr>
    </w:div>
    <w:div w:id="2051369457">
      <w:bodyDiv w:val="1"/>
      <w:marLeft w:val="0"/>
      <w:marRight w:val="0"/>
      <w:marTop w:val="0"/>
      <w:marBottom w:val="0"/>
      <w:divBdr>
        <w:top w:val="none" w:sz="0" w:space="0" w:color="auto"/>
        <w:left w:val="none" w:sz="0" w:space="0" w:color="auto"/>
        <w:bottom w:val="none" w:sz="0" w:space="0" w:color="auto"/>
        <w:right w:val="none" w:sz="0" w:space="0" w:color="auto"/>
      </w:divBdr>
    </w:div>
    <w:div w:id="2067991250">
      <w:bodyDiv w:val="1"/>
      <w:marLeft w:val="0"/>
      <w:marRight w:val="0"/>
      <w:marTop w:val="0"/>
      <w:marBottom w:val="0"/>
      <w:divBdr>
        <w:top w:val="none" w:sz="0" w:space="0" w:color="auto"/>
        <w:left w:val="none" w:sz="0" w:space="0" w:color="auto"/>
        <w:bottom w:val="none" w:sz="0" w:space="0" w:color="auto"/>
        <w:right w:val="none" w:sz="0" w:space="0" w:color="auto"/>
      </w:divBdr>
      <w:divsChild>
        <w:div w:id="880289088">
          <w:marLeft w:val="0"/>
          <w:marRight w:val="0"/>
          <w:marTop w:val="0"/>
          <w:marBottom w:val="0"/>
          <w:divBdr>
            <w:top w:val="none" w:sz="0" w:space="0" w:color="auto"/>
            <w:left w:val="none" w:sz="0" w:space="0" w:color="auto"/>
            <w:bottom w:val="none" w:sz="0" w:space="0" w:color="auto"/>
            <w:right w:val="none" w:sz="0" w:space="0" w:color="auto"/>
          </w:divBdr>
          <w:divsChild>
            <w:div w:id="2096045796">
              <w:marLeft w:val="0"/>
              <w:marRight w:val="0"/>
              <w:marTop w:val="0"/>
              <w:marBottom w:val="0"/>
              <w:divBdr>
                <w:top w:val="none" w:sz="0" w:space="0" w:color="auto"/>
                <w:left w:val="none" w:sz="0" w:space="0" w:color="auto"/>
                <w:bottom w:val="none" w:sz="0" w:space="0" w:color="auto"/>
                <w:right w:val="none" w:sz="0" w:space="0" w:color="auto"/>
              </w:divBdr>
              <w:divsChild>
                <w:div w:id="1911505000">
                  <w:marLeft w:val="0"/>
                  <w:marRight w:val="0"/>
                  <w:marTop w:val="0"/>
                  <w:marBottom w:val="0"/>
                  <w:divBdr>
                    <w:top w:val="none" w:sz="0" w:space="0" w:color="auto"/>
                    <w:left w:val="none" w:sz="0" w:space="0" w:color="auto"/>
                    <w:bottom w:val="none" w:sz="0" w:space="0" w:color="auto"/>
                    <w:right w:val="none" w:sz="0" w:space="0" w:color="auto"/>
                  </w:divBdr>
                  <w:divsChild>
                    <w:div w:id="15985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181342">
          <w:marLeft w:val="0"/>
          <w:marRight w:val="0"/>
          <w:marTop w:val="0"/>
          <w:marBottom w:val="0"/>
          <w:divBdr>
            <w:top w:val="none" w:sz="0" w:space="0" w:color="auto"/>
            <w:left w:val="none" w:sz="0" w:space="0" w:color="auto"/>
            <w:bottom w:val="none" w:sz="0" w:space="0" w:color="auto"/>
            <w:right w:val="none" w:sz="0" w:space="0" w:color="auto"/>
          </w:divBdr>
          <w:divsChild>
            <w:div w:id="1444416781">
              <w:marLeft w:val="0"/>
              <w:marRight w:val="0"/>
              <w:marTop w:val="0"/>
              <w:marBottom w:val="0"/>
              <w:divBdr>
                <w:top w:val="none" w:sz="0" w:space="0" w:color="auto"/>
                <w:left w:val="none" w:sz="0" w:space="0" w:color="auto"/>
                <w:bottom w:val="none" w:sz="0" w:space="0" w:color="auto"/>
                <w:right w:val="none" w:sz="0" w:space="0" w:color="auto"/>
              </w:divBdr>
              <w:divsChild>
                <w:div w:id="2115125592">
                  <w:marLeft w:val="0"/>
                  <w:marRight w:val="0"/>
                  <w:marTop w:val="0"/>
                  <w:marBottom w:val="0"/>
                  <w:divBdr>
                    <w:top w:val="none" w:sz="0" w:space="0" w:color="auto"/>
                    <w:left w:val="none" w:sz="0" w:space="0" w:color="auto"/>
                    <w:bottom w:val="none" w:sz="0" w:space="0" w:color="auto"/>
                    <w:right w:val="none" w:sz="0" w:space="0" w:color="auto"/>
                  </w:divBdr>
                  <w:divsChild>
                    <w:div w:id="1445030569">
                      <w:marLeft w:val="0"/>
                      <w:marRight w:val="0"/>
                      <w:marTop w:val="0"/>
                      <w:marBottom w:val="0"/>
                      <w:divBdr>
                        <w:top w:val="none" w:sz="0" w:space="0" w:color="auto"/>
                        <w:left w:val="none" w:sz="0" w:space="0" w:color="auto"/>
                        <w:bottom w:val="none" w:sz="0" w:space="0" w:color="auto"/>
                        <w:right w:val="none" w:sz="0" w:space="0" w:color="auto"/>
                      </w:divBdr>
                      <w:divsChild>
                        <w:div w:id="2025210106">
                          <w:marLeft w:val="0"/>
                          <w:marRight w:val="0"/>
                          <w:marTop w:val="0"/>
                          <w:marBottom w:val="0"/>
                          <w:divBdr>
                            <w:top w:val="none" w:sz="0" w:space="0" w:color="auto"/>
                            <w:left w:val="none" w:sz="0" w:space="0" w:color="auto"/>
                            <w:bottom w:val="none" w:sz="0" w:space="0" w:color="auto"/>
                            <w:right w:val="none" w:sz="0" w:space="0" w:color="auto"/>
                          </w:divBdr>
                          <w:divsChild>
                            <w:div w:id="1597588821">
                              <w:marLeft w:val="0"/>
                              <w:marRight w:val="0"/>
                              <w:marTop w:val="0"/>
                              <w:marBottom w:val="0"/>
                              <w:divBdr>
                                <w:top w:val="none" w:sz="0" w:space="0" w:color="auto"/>
                                <w:left w:val="none" w:sz="0" w:space="0" w:color="auto"/>
                                <w:bottom w:val="none" w:sz="0" w:space="0" w:color="auto"/>
                                <w:right w:val="none" w:sz="0" w:space="0" w:color="auto"/>
                              </w:divBdr>
                              <w:divsChild>
                                <w:div w:id="20603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9984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thorntonross.com/data-protection-noti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vlon.co.uk/"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B9072EA3A4B1C4F90B7BC7675B926C9" ma:contentTypeVersion="13" ma:contentTypeDescription="Ein neues Dokument erstellen." ma:contentTypeScope="" ma:versionID="ca6a880d7c90fe6fe46cac6f543348e2">
  <xsd:schema xmlns:xsd="http://www.w3.org/2001/XMLSchema" xmlns:xs="http://www.w3.org/2001/XMLSchema" xmlns:p="http://schemas.microsoft.com/office/2006/metadata/properties" xmlns:ns3="8f2c74ec-5bd1-4007-bc23-ebbbdb5cc5aa" xmlns:ns4="824768c1-dd54-4e8b-a8fa-9765ed00169a" targetNamespace="http://schemas.microsoft.com/office/2006/metadata/properties" ma:root="true" ma:fieldsID="a72be5e3e65c6aa91c90b9a83df8803b" ns3:_="" ns4:_="">
    <xsd:import namespace="8f2c74ec-5bd1-4007-bc23-ebbbdb5cc5aa"/>
    <xsd:import namespace="824768c1-dd54-4e8b-a8fa-9765ed0016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c74ec-5bd1-4007-bc23-ebbbdb5cc5aa"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768c1-dd54-4e8b-a8fa-9765ed0016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53B46C-C838-4A5A-9BB2-5A555B64E9CC}">
  <ds:schemaRefs>
    <ds:schemaRef ds:uri="http://schemas.openxmlformats.org/officeDocument/2006/bibliography"/>
  </ds:schemaRefs>
</ds:datastoreItem>
</file>

<file path=customXml/itemProps2.xml><?xml version="1.0" encoding="utf-8"?>
<ds:datastoreItem xmlns:ds="http://schemas.openxmlformats.org/officeDocument/2006/customXml" ds:itemID="{B17CF892-E4CD-46A4-8225-51F1CE8AFE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A70B19-73CB-429A-9334-6488B3C031C7}">
  <ds:schemaRefs>
    <ds:schemaRef ds:uri="http://schemas.microsoft.com/sharepoint/v3/contenttype/forms"/>
  </ds:schemaRefs>
</ds:datastoreItem>
</file>

<file path=customXml/itemProps4.xml><?xml version="1.0" encoding="utf-8"?>
<ds:datastoreItem xmlns:ds="http://schemas.openxmlformats.org/officeDocument/2006/customXml" ds:itemID="{40879046-3055-4020-9FFF-3DA542165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c74ec-5bd1-4007-bc23-ebbbdb5cc5aa"/>
    <ds:schemaRef ds:uri="824768c1-dd54-4e8b-a8fa-9765ed001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3</Words>
  <Characters>4637</Characters>
  <Application>Microsoft Office Word</Application>
  <DocSecurity>4</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ADA: Vorläufige Ergebnisse 2011 belegen operativ erfolgreiches Jahr – Niedriger Konzerngewinn auf Grund hoher belastender einmaliger Sondereffekte – Dividende soll unverändert 0,37 EUR je Stammaktie betragen –Positiver Ausblick bis 2014</vt:lpstr>
      <vt:lpstr>STADA: Vorläufige Ergebnisse 2011 belegen operativ erfolgreiches Jahr – Niedriger Konzerngewinn auf Grund hoher belastender einmaliger Sondereffekte – Dividende soll unverändert 0,37 EUR je Stammaktie betragen –Positiver Ausblick bis 2014</vt:lpstr>
    </vt:vector>
  </TitlesOfParts>
  <Company>STADA Arzneimittel AG</Company>
  <LinksUpToDate>false</LinksUpToDate>
  <CharactersWithSpaces>5440</CharactersWithSpaces>
  <SharedDoc>false</SharedDoc>
  <HLinks>
    <vt:vector size="24" baseType="variant">
      <vt:variant>
        <vt:i4>6815782</vt:i4>
      </vt:variant>
      <vt:variant>
        <vt:i4>9</vt:i4>
      </vt:variant>
      <vt:variant>
        <vt:i4>0</vt:i4>
      </vt:variant>
      <vt:variant>
        <vt:i4>5</vt:i4>
      </vt:variant>
      <vt:variant>
        <vt:lpwstr>http://www.stada.de/investor-relations</vt:lpwstr>
      </vt:variant>
      <vt:variant>
        <vt:lpwstr/>
      </vt:variant>
      <vt:variant>
        <vt:i4>1048623</vt:i4>
      </vt:variant>
      <vt:variant>
        <vt:i4>6</vt:i4>
      </vt:variant>
      <vt:variant>
        <vt:i4>0</vt:i4>
      </vt:variant>
      <vt:variant>
        <vt:i4>5</vt:i4>
      </vt:variant>
      <vt:variant>
        <vt:lpwstr>mailto:ir@stada.de</vt:lpwstr>
      </vt:variant>
      <vt:variant>
        <vt:lpwstr/>
      </vt:variant>
      <vt:variant>
        <vt:i4>7798893</vt:i4>
      </vt:variant>
      <vt:variant>
        <vt:i4>3</vt:i4>
      </vt:variant>
      <vt:variant>
        <vt:i4>0</vt:i4>
      </vt:variant>
      <vt:variant>
        <vt:i4>5</vt:i4>
      </vt:variant>
      <vt:variant>
        <vt:lpwstr>http://www.stada.de/presse</vt:lpwstr>
      </vt:variant>
      <vt:variant>
        <vt:lpwstr/>
      </vt:variant>
      <vt:variant>
        <vt:i4>1245237</vt:i4>
      </vt:variant>
      <vt:variant>
        <vt:i4>0</vt:i4>
      </vt:variant>
      <vt:variant>
        <vt:i4>0</vt:i4>
      </vt:variant>
      <vt:variant>
        <vt:i4>5</vt:i4>
      </vt:variant>
      <vt:variant>
        <vt:lpwstr>mailto:press@stad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DA: Vorläufige Ergebnisse 2011 belegen operativ erfolgreiches Jahr – Niedriger Konzerngewinn auf Grund hoher belastender einmaliger Sondereffekte – Dividende soll unverändert 0,37 EUR je Stammaktie betragen –Positiver Ausblick bis 2014</dc:title>
  <dc:subject/>
  <dc:creator>Stefanie Hopkins</dc:creator>
  <cp:keywords/>
  <dc:description/>
  <cp:lastModifiedBy>Shaw, Imogen (MAN-MEW)</cp:lastModifiedBy>
  <cp:revision>2</cp:revision>
  <cp:lastPrinted>2019-08-13T08:17:00Z</cp:lastPrinted>
  <dcterms:created xsi:type="dcterms:W3CDTF">2022-08-01T15:47:00Z</dcterms:created>
  <dcterms:modified xsi:type="dcterms:W3CDTF">2022-08-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DAC25107841</vt:lpwstr>
  </property>
  <property fmtid="{D5CDD505-2E9C-101B-9397-08002B2CF9AE}" pid="3" name="docVersion">
    <vt:lpwstr>2</vt:lpwstr>
  </property>
  <property fmtid="{D5CDD505-2E9C-101B-9397-08002B2CF9AE}" pid="4" name="docCliMat">
    <vt:lpwstr>153573-0010</vt:lpwstr>
  </property>
  <property fmtid="{D5CDD505-2E9C-101B-9397-08002B2CF9AE}" pid="5" name="docIncludeVersion">
    <vt:lpwstr>true</vt:lpwstr>
  </property>
  <property fmtid="{D5CDD505-2E9C-101B-9397-08002B2CF9AE}" pid="6" name="docIncludeCliMat">
    <vt:lpwstr>true</vt:lpwstr>
  </property>
  <property fmtid="{D5CDD505-2E9C-101B-9397-08002B2CF9AE}" pid="7" name="ContentTypeId">
    <vt:lpwstr>0x0101003B9072EA3A4B1C4F90B7BC7675B926C9</vt:lpwstr>
  </property>
</Properties>
</file>